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821A1" w14:textId="32EE2095" w:rsidR="00DB4517" w:rsidRDefault="00DB4517">
      <w:pPr>
        <w:rPr>
          <w:rStyle w:val="Strong"/>
          <w:rFonts w:ascii="Calibri" w:hAnsi="Calibri" w:cs="Calibri"/>
          <w:sz w:val="24"/>
          <w:szCs w:val="24"/>
          <w:lang w:eastAsia="en-AU"/>
        </w:rPr>
      </w:pPr>
      <w:r>
        <w:rPr>
          <w:rStyle w:val="Strong"/>
          <w:rFonts w:ascii="Calibri" w:hAnsi="Calibri" w:cs="Calibri"/>
        </w:rPr>
        <w:br w:type="page"/>
      </w:r>
    </w:p>
    <w:p w14:paraId="4EEA558E" w14:textId="3EA408F3" w:rsidR="00052F04" w:rsidRPr="002D79E0" w:rsidRDefault="00052F04" w:rsidP="002D79E0">
      <w:pPr>
        <w:pStyle w:val="NormalWeb"/>
        <w:shd w:val="clear" w:color="auto" w:fill="FFFFFF"/>
        <w:spacing w:before="0" w:beforeAutospacing="0" w:after="120" w:afterAutospacing="0"/>
        <w:rPr>
          <w:rStyle w:val="Strong"/>
          <w:rFonts w:ascii="Calibri" w:hAnsi="Calibri" w:cs="Calibri"/>
        </w:rPr>
      </w:pPr>
      <w:r w:rsidRPr="00E624AF">
        <w:rPr>
          <w:rStyle w:val="Strong"/>
          <w:rFonts w:ascii="Calibri" w:hAnsi="Calibri" w:cs="Calibri"/>
        </w:rPr>
        <w:lastRenderedPageBreak/>
        <w:t>SUBMISSION DUE DATES</w:t>
      </w:r>
    </w:p>
    <w:p w14:paraId="587ED542" w14:textId="40534E4D" w:rsidR="001F6E12" w:rsidRPr="003B47FB" w:rsidRDefault="008B0489" w:rsidP="001F6E12">
      <w:pPr>
        <w:pStyle w:val="NormalWeb"/>
        <w:shd w:val="clear" w:color="auto" w:fill="FFFFFF"/>
        <w:spacing w:before="0" w:beforeAutospacing="0" w:after="300" w:afterAutospacing="0"/>
        <w:rPr>
          <w:rFonts w:asciiTheme="minorHAnsi" w:hAnsiTheme="minorHAnsi"/>
          <w:b/>
          <w:bCs/>
          <w:color w:val="F26322"/>
          <w:sz w:val="20"/>
          <w:szCs w:val="20"/>
        </w:rPr>
      </w:pPr>
      <w:r w:rsidRPr="003B47FB">
        <w:rPr>
          <w:rFonts w:asciiTheme="minorHAnsi" w:hAnsiTheme="minorHAnsi"/>
          <w:b/>
          <w:bCs/>
          <w:color w:val="F26322"/>
          <w:sz w:val="20"/>
          <w:szCs w:val="20"/>
        </w:rPr>
        <w:t>Submission</w:t>
      </w:r>
      <w:r w:rsidR="00583099" w:rsidRPr="003B47FB">
        <w:rPr>
          <w:rFonts w:asciiTheme="minorHAnsi" w:hAnsiTheme="minorHAnsi"/>
          <w:b/>
          <w:bCs/>
          <w:color w:val="F26322"/>
          <w:sz w:val="20"/>
          <w:szCs w:val="20"/>
        </w:rPr>
        <w:t>s</w:t>
      </w:r>
      <w:r w:rsidRPr="003B47FB">
        <w:rPr>
          <w:rFonts w:asciiTheme="minorHAnsi" w:hAnsiTheme="minorHAnsi"/>
          <w:b/>
          <w:bCs/>
          <w:color w:val="F26322"/>
          <w:sz w:val="20"/>
          <w:szCs w:val="20"/>
        </w:rPr>
        <w:t xml:space="preserve"> will be accepted from </w:t>
      </w:r>
      <w:bookmarkStart w:id="0" w:name="_Hlk44409955"/>
      <w:r w:rsidR="001F6E12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 xml:space="preserve">Monday </w:t>
      </w:r>
      <w:r w:rsidR="00583099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 xml:space="preserve">4th </w:t>
      </w:r>
      <w:r w:rsidR="001F6E12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 xml:space="preserve">January – 5pm Friday </w:t>
      </w:r>
      <w:r w:rsidR="00583099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>12th </w:t>
      </w:r>
      <w:r w:rsidR="001F6E12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 xml:space="preserve">March </w:t>
      </w:r>
      <w:r w:rsidR="00583099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>2021 </w:t>
      </w:r>
      <w:r w:rsidR="001F6E12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 xml:space="preserve">(or midnight Saturday </w:t>
      </w:r>
      <w:r w:rsidR="00583099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>13th </w:t>
      </w:r>
      <w:r w:rsidR="001F6E12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 xml:space="preserve">March </w:t>
      </w:r>
      <w:r w:rsidR="00583099" w:rsidRPr="003B47FB">
        <w:rPr>
          <w:rFonts w:asciiTheme="minorHAnsi" w:hAnsiTheme="minorHAnsi"/>
          <w:b/>
          <w:bCs/>
          <w:color w:val="F26322"/>
          <w:sz w:val="20"/>
          <w:szCs w:val="20"/>
          <w:u w:val="single"/>
        </w:rPr>
        <w:t>2021</w:t>
      </w:r>
      <w:r w:rsidR="00583099" w:rsidRPr="003B47FB">
        <w:rPr>
          <w:rFonts w:asciiTheme="minorHAnsi" w:hAnsiTheme="minorHAnsi"/>
          <w:b/>
          <w:bCs/>
          <w:color w:val="F26322"/>
          <w:sz w:val="20"/>
          <w:szCs w:val="20"/>
        </w:rPr>
        <w:t> </w:t>
      </w:r>
      <w:bookmarkEnd w:id="0"/>
      <w:r w:rsidR="001F6E12" w:rsidRPr="003B47FB">
        <w:rPr>
          <w:rFonts w:asciiTheme="minorHAnsi" w:hAnsiTheme="minorHAnsi"/>
          <w:b/>
          <w:bCs/>
          <w:color w:val="F26322"/>
          <w:sz w:val="20"/>
          <w:szCs w:val="20"/>
        </w:rPr>
        <w:t>if sending large file transfer URL).</w:t>
      </w:r>
    </w:p>
    <w:p w14:paraId="14C821AA" w14:textId="56046A08" w:rsidR="001F6E12" w:rsidRPr="00583099" w:rsidRDefault="008B0489" w:rsidP="001F6E12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>
        <w:rPr>
          <w:sz w:val="20"/>
          <w:szCs w:val="20"/>
        </w:rPr>
        <w:t>Hard Copy, USB or paper submissions are to arrive at 414 Elizabeth St</w:t>
      </w:r>
      <w:r w:rsidR="00583099">
        <w:rPr>
          <w:sz w:val="20"/>
          <w:szCs w:val="20"/>
        </w:rPr>
        <w:t>, Surry Hills NSW</w:t>
      </w:r>
      <w:r>
        <w:rPr>
          <w:sz w:val="20"/>
          <w:szCs w:val="20"/>
        </w:rPr>
        <w:t xml:space="preserve"> n</w:t>
      </w:r>
      <w:r w:rsidRPr="003959BF">
        <w:rPr>
          <w:sz w:val="20"/>
          <w:szCs w:val="20"/>
        </w:rPr>
        <w:t xml:space="preserve">o </w:t>
      </w:r>
      <w:r w:rsidR="001F6E12" w:rsidRPr="003959BF">
        <w:rPr>
          <w:sz w:val="20"/>
          <w:szCs w:val="20"/>
        </w:rPr>
        <w:t xml:space="preserve">later </w:t>
      </w:r>
      <w:r w:rsidR="001F6E12" w:rsidRPr="00583099">
        <w:rPr>
          <w:sz w:val="20"/>
          <w:szCs w:val="20"/>
        </w:rPr>
        <w:t xml:space="preserve">than 5pm, Friday </w:t>
      </w:r>
      <w:r w:rsidR="00583099" w:rsidRPr="002D79E0">
        <w:rPr>
          <w:sz w:val="20"/>
          <w:szCs w:val="20"/>
        </w:rPr>
        <w:t>12</w:t>
      </w:r>
      <w:r w:rsidR="00583099" w:rsidRPr="00583099">
        <w:rPr>
          <w:sz w:val="20"/>
          <w:szCs w:val="20"/>
        </w:rPr>
        <w:t>th </w:t>
      </w:r>
      <w:r w:rsidR="001F6E12" w:rsidRPr="00583099">
        <w:rPr>
          <w:sz w:val="20"/>
          <w:szCs w:val="20"/>
        </w:rPr>
        <w:t xml:space="preserve">March </w:t>
      </w:r>
      <w:r w:rsidR="00583099" w:rsidRPr="00583099">
        <w:rPr>
          <w:sz w:val="20"/>
          <w:szCs w:val="20"/>
        </w:rPr>
        <w:t xml:space="preserve">2021 </w:t>
      </w:r>
      <w:r w:rsidRPr="00583099">
        <w:rPr>
          <w:sz w:val="20"/>
          <w:szCs w:val="20"/>
        </w:rPr>
        <w:t xml:space="preserve">via </w:t>
      </w:r>
      <w:r w:rsidR="001F6E12" w:rsidRPr="00583099">
        <w:rPr>
          <w:sz w:val="20"/>
          <w:szCs w:val="20"/>
        </w:rPr>
        <w:t>hand-deliver</w:t>
      </w:r>
      <w:r w:rsidRPr="00583099">
        <w:rPr>
          <w:sz w:val="20"/>
          <w:szCs w:val="20"/>
        </w:rPr>
        <w:t>y</w:t>
      </w:r>
      <w:r w:rsidR="001F6E12" w:rsidRPr="00583099">
        <w:rPr>
          <w:sz w:val="20"/>
          <w:szCs w:val="20"/>
        </w:rPr>
        <w:t xml:space="preserve">, </w:t>
      </w:r>
      <w:r w:rsidRPr="00583099">
        <w:rPr>
          <w:sz w:val="20"/>
          <w:szCs w:val="20"/>
        </w:rPr>
        <w:t>courier</w:t>
      </w:r>
      <w:r w:rsidR="001F6E12" w:rsidRPr="00583099">
        <w:rPr>
          <w:sz w:val="20"/>
          <w:szCs w:val="20"/>
        </w:rPr>
        <w:t xml:space="preserve"> or mail.</w:t>
      </w:r>
    </w:p>
    <w:p w14:paraId="37B81583" w14:textId="68DBAF00" w:rsidR="008B0489" w:rsidRPr="00583099" w:rsidRDefault="008B0489" w:rsidP="001F6E12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 w:rsidRPr="00583099">
        <w:rPr>
          <w:sz w:val="20"/>
          <w:szCs w:val="20"/>
        </w:rPr>
        <w:t xml:space="preserve">Details of electronic submissions are to be received via email by midnight </w:t>
      </w:r>
      <w:r w:rsidRPr="002D79E0">
        <w:rPr>
          <w:sz w:val="20"/>
          <w:szCs w:val="20"/>
        </w:rPr>
        <w:t xml:space="preserve">Saturday </w:t>
      </w:r>
      <w:r w:rsidR="00583099" w:rsidRPr="002D79E0">
        <w:rPr>
          <w:sz w:val="20"/>
          <w:szCs w:val="20"/>
        </w:rPr>
        <w:t>13</w:t>
      </w:r>
      <w:r w:rsidRPr="002D79E0">
        <w:rPr>
          <w:sz w:val="20"/>
          <w:szCs w:val="20"/>
        </w:rPr>
        <w:t>th March 202</w:t>
      </w:r>
      <w:r w:rsidR="00583099" w:rsidRPr="00583099">
        <w:rPr>
          <w:sz w:val="20"/>
          <w:szCs w:val="20"/>
        </w:rPr>
        <w:t>1</w:t>
      </w:r>
      <w:r w:rsidRPr="00583099">
        <w:rPr>
          <w:sz w:val="20"/>
          <w:szCs w:val="20"/>
        </w:rPr>
        <w:t>.</w:t>
      </w:r>
    </w:p>
    <w:p w14:paraId="24FC38C8" w14:textId="714FBFFB" w:rsidR="008B0489" w:rsidRDefault="008B0489" w:rsidP="001F6E12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>
        <w:rPr>
          <w:sz w:val="20"/>
          <w:szCs w:val="20"/>
        </w:rPr>
        <w:t>L</w:t>
      </w:r>
      <w:r w:rsidR="001F6E12" w:rsidRPr="003959BF">
        <w:rPr>
          <w:sz w:val="20"/>
          <w:szCs w:val="20"/>
        </w:rPr>
        <w:t>arge file transfer program URL</w:t>
      </w:r>
      <w:r>
        <w:rPr>
          <w:sz w:val="20"/>
          <w:szCs w:val="20"/>
        </w:rPr>
        <w:t xml:space="preserve"> </w:t>
      </w:r>
      <w:r w:rsidR="009B79CD">
        <w:rPr>
          <w:sz w:val="20"/>
          <w:szCs w:val="20"/>
        </w:rPr>
        <w:t>may</w:t>
      </w:r>
      <w:r>
        <w:rPr>
          <w:sz w:val="20"/>
          <w:szCs w:val="20"/>
        </w:rPr>
        <w:t xml:space="preserve"> i</w:t>
      </w:r>
      <w:r w:rsidR="001F6E12" w:rsidRPr="003959BF">
        <w:rPr>
          <w:sz w:val="20"/>
          <w:szCs w:val="20"/>
        </w:rPr>
        <w:t>nclu</w:t>
      </w:r>
      <w:r>
        <w:rPr>
          <w:sz w:val="20"/>
          <w:szCs w:val="20"/>
        </w:rPr>
        <w:t xml:space="preserve">de </w:t>
      </w:r>
      <w:r w:rsidR="001F6E12" w:rsidRPr="003959BF">
        <w:rPr>
          <w:sz w:val="20"/>
          <w:szCs w:val="20"/>
        </w:rPr>
        <w:t xml:space="preserve">Dropbox, Google Docs, ParcelPost, SharePoint or any other internally approved large file transfer </w:t>
      </w:r>
      <w:r w:rsidR="001F6E12" w:rsidRPr="007104B1">
        <w:rPr>
          <w:sz w:val="20"/>
          <w:szCs w:val="20"/>
        </w:rPr>
        <w:t>system</w:t>
      </w:r>
      <w:r>
        <w:rPr>
          <w:sz w:val="20"/>
          <w:szCs w:val="20"/>
        </w:rPr>
        <w:t>.</w:t>
      </w:r>
    </w:p>
    <w:p w14:paraId="58FC75F5" w14:textId="019CEE5C" w:rsidR="008B0489" w:rsidRPr="002D79E0" w:rsidRDefault="001F6E12" w:rsidP="008B0489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 w:rsidRPr="002D79E0">
        <w:rPr>
          <w:sz w:val="20"/>
          <w:szCs w:val="20"/>
        </w:rPr>
        <w:t xml:space="preserve">Send </w:t>
      </w:r>
      <w:r w:rsidR="008B0489" w:rsidRPr="002D79E0">
        <w:rPr>
          <w:sz w:val="20"/>
          <w:szCs w:val="20"/>
        </w:rPr>
        <w:t xml:space="preserve">links (and relevant passwords) </w:t>
      </w:r>
      <w:r w:rsidRPr="002D79E0">
        <w:rPr>
          <w:sz w:val="20"/>
          <w:szCs w:val="20"/>
        </w:rPr>
        <w:t xml:space="preserve">to </w:t>
      </w:r>
      <w:hyperlink r:id="rId8" w:history="1">
        <w:r w:rsidR="007104B1" w:rsidRPr="002D79E0">
          <w:rPr>
            <w:rStyle w:val="Hyperlink"/>
            <w:b/>
            <w:bCs/>
            <w:color w:val="0070C0"/>
            <w:sz w:val="20"/>
            <w:szCs w:val="20"/>
          </w:rPr>
          <w:t>HWEI@prideinhealth.com.au</w:t>
        </w:r>
      </w:hyperlink>
      <w:r w:rsidRPr="002D79E0">
        <w:rPr>
          <w:sz w:val="20"/>
          <w:szCs w:val="20"/>
        </w:rPr>
        <w:t xml:space="preserve"> with a copy to </w:t>
      </w:r>
      <w:hyperlink r:id="rId9" w:history="1">
        <w:r w:rsidRPr="002D79E0">
          <w:rPr>
            <w:rStyle w:val="Hyperlink"/>
            <w:b/>
            <w:bCs/>
            <w:color w:val="0070C0"/>
            <w:sz w:val="20"/>
            <w:szCs w:val="20"/>
          </w:rPr>
          <w:t>dhough@acon.org.au</w:t>
        </w:r>
      </w:hyperlink>
      <w:r w:rsidRPr="002D79E0">
        <w:rPr>
          <w:color w:val="0070C0"/>
          <w:sz w:val="20"/>
          <w:szCs w:val="20"/>
        </w:rPr>
        <w:t xml:space="preserve"> </w:t>
      </w:r>
      <w:r w:rsidR="008B0489" w:rsidRPr="002D79E0" w:rsidDel="008B0489">
        <w:rPr>
          <w:color w:val="0070C0"/>
          <w:sz w:val="20"/>
          <w:szCs w:val="20"/>
        </w:rPr>
        <w:t xml:space="preserve"> </w:t>
      </w:r>
      <w:r w:rsidR="008B0489" w:rsidRPr="002D79E0">
        <w:rPr>
          <w:sz w:val="20"/>
          <w:szCs w:val="20"/>
        </w:rPr>
        <w:t xml:space="preserve">(file attachments will not be accepted within emails).  </w:t>
      </w:r>
    </w:p>
    <w:p w14:paraId="355B0A6E" w14:textId="1852412B" w:rsidR="008B0489" w:rsidRPr="007104B1" w:rsidRDefault="008B0489" w:rsidP="001F6E12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>
        <w:rPr>
          <w:sz w:val="20"/>
          <w:szCs w:val="20"/>
        </w:rPr>
        <w:t>Full instructions are available on the Pride in Health + Wellbeing website (</w:t>
      </w:r>
      <w:hyperlink r:id="rId10" w:history="1">
        <w:r w:rsidRPr="002D79E0">
          <w:rPr>
            <w:rStyle w:val="Hyperlink"/>
            <w:b/>
            <w:bCs/>
            <w:color w:val="0070C0"/>
            <w:sz w:val="20"/>
            <w:szCs w:val="20"/>
          </w:rPr>
          <w:t>PrideinHealth.com.au</w:t>
        </w:r>
      </w:hyperlink>
      <w:r w:rsidR="002D79E0">
        <w:rPr>
          <w:b/>
          <w:bCs/>
          <w:color w:val="0070C0"/>
          <w:sz w:val="20"/>
          <w:szCs w:val="20"/>
        </w:rPr>
        <w:t>/hwei</w:t>
      </w:r>
      <w:r>
        <w:rPr>
          <w:sz w:val="20"/>
          <w:szCs w:val="20"/>
        </w:rPr>
        <w:t>).</w:t>
      </w:r>
    </w:p>
    <w:p w14:paraId="73C1CB3F" w14:textId="269ACED6" w:rsidR="008B0489" w:rsidRPr="003B47FB" w:rsidRDefault="00583099" w:rsidP="002D79E0">
      <w:pPr>
        <w:rPr>
          <w:rStyle w:val="Strong"/>
          <w:rFonts w:ascii="Calibri" w:hAnsi="Calibri" w:cs="Calibri"/>
          <w:color w:val="F26322"/>
          <w:sz w:val="20"/>
          <w:szCs w:val="20"/>
        </w:rPr>
      </w:pPr>
      <w:r w:rsidRPr="003B47FB">
        <w:rPr>
          <w:b/>
          <w:bCs/>
          <w:color w:val="F26322"/>
          <w:sz w:val="20"/>
          <w:szCs w:val="20"/>
        </w:rPr>
        <w:t xml:space="preserve">Important: </w:t>
      </w:r>
      <w:r w:rsidRPr="003B47FB">
        <w:rPr>
          <w:b/>
          <w:bCs/>
          <w:i/>
          <w:iCs/>
          <w:color w:val="F26322"/>
          <w:sz w:val="20"/>
          <w:szCs w:val="20"/>
        </w:rPr>
        <w:t>Fil</w:t>
      </w:r>
      <w:r w:rsidRPr="003B47FB">
        <w:rPr>
          <w:b/>
          <w:bCs/>
          <w:i/>
          <w:color w:val="F26322"/>
          <w:sz w:val="20"/>
          <w:szCs w:val="20"/>
        </w:rPr>
        <w:t>e attachments within emails will not be accepted. Pride in Diversity will take no responsibility for attachments sent via email.</w:t>
      </w:r>
    </w:p>
    <w:p w14:paraId="72C3941A" w14:textId="77777777" w:rsidR="00583099" w:rsidRPr="000A1961" w:rsidRDefault="00583099" w:rsidP="00583099">
      <w:pPr>
        <w:spacing w:after="0" w:line="240" w:lineRule="auto"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  <w:r w:rsidRPr="000A1961"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  <w:t>PLEASE NOTE</w:t>
      </w:r>
    </w:p>
    <w:p w14:paraId="59968B0A" w14:textId="0074DE0F" w:rsidR="00583099" w:rsidRPr="00F912FD" w:rsidRDefault="004D67FE" w:rsidP="00583099">
      <w:pPr>
        <w:numPr>
          <w:ilvl w:val="0"/>
          <w:numId w:val="3"/>
        </w:numPr>
        <w:spacing w:after="0" w:line="240" w:lineRule="auto"/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</w:pPr>
      <w:r w:rsidRPr="00F912FD"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  <w:t xml:space="preserve">READ EACH QUESTION AND THE EVIDENCE REQUIRED CAREFULLY. </w:t>
      </w:r>
    </w:p>
    <w:p w14:paraId="7F60E608" w14:textId="3A501CE4" w:rsidR="00583099" w:rsidRPr="00F912FD" w:rsidRDefault="004D67FE" w:rsidP="00583099">
      <w:pPr>
        <w:numPr>
          <w:ilvl w:val="0"/>
          <w:numId w:val="3"/>
        </w:numPr>
        <w:spacing w:after="0" w:line="240" w:lineRule="auto"/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</w:pPr>
      <w:r w:rsidRPr="00F912FD"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  <w:t xml:space="preserve">ALSO REVIEW AND UTILISE THE SUBMISSION AND EVIDENCE GUIDELINES. VISIT </w:t>
      </w:r>
      <w:hyperlink r:id="rId11" w:history="1">
        <w:r w:rsidRPr="0073040C">
          <w:rPr>
            <w:rFonts w:ascii="Calibri" w:hAnsi="Calibri" w:cs="Times New Roman"/>
            <w:b/>
            <w:color w:val="0070C0"/>
            <w:szCs w:val="24"/>
            <w:u w:val="single"/>
          </w:rPr>
          <w:t>PRIDEINHEALTH.COM.AU/HWEI</w:t>
        </w:r>
      </w:hyperlink>
    </w:p>
    <w:p w14:paraId="4365B439" w14:textId="1BC8B821" w:rsidR="00583099" w:rsidRPr="00F912FD" w:rsidRDefault="004D67FE" w:rsidP="00583099">
      <w:pPr>
        <w:numPr>
          <w:ilvl w:val="0"/>
          <w:numId w:val="3"/>
        </w:numPr>
        <w:spacing w:after="0" w:line="240" w:lineRule="auto"/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</w:pPr>
      <w:r w:rsidRPr="00F912FD"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  <w:t>ENSURE THAT EVERY QUESTION IS ADDRESSED AS IF FOR THE FIRST TIME – OUR MARKERS MAY NOT KNOW YOUR BUSINESS SO ANSWER WITHOUT ASSUMING ANY PRIOR KNOWLEDGE.</w:t>
      </w:r>
    </w:p>
    <w:p w14:paraId="2FBFB72A" w14:textId="15FEFDB4" w:rsidR="00583099" w:rsidRPr="00F912FD" w:rsidRDefault="004D67FE" w:rsidP="00583099">
      <w:pPr>
        <w:numPr>
          <w:ilvl w:val="0"/>
          <w:numId w:val="3"/>
        </w:numPr>
        <w:spacing w:after="0" w:line="240" w:lineRule="auto"/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</w:pPr>
      <w:r w:rsidRPr="00F912FD"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  <w:t xml:space="preserve">ALL WORK IN THIS SUBMISSION RELATES TO ACTIVITY WITHIN THE </w:t>
      </w:r>
      <w:r w:rsidRPr="00F912FD">
        <w:rPr>
          <w:rFonts w:eastAsia="Cambria" w:cstheme="minorHAnsi"/>
          <w:b/>
          <w:bCs/>
          <w:smallCaps/>
          <w:color w:val="F26322"/>
          <w:spacing w:val="5"/>
          <w:sz w:val="20"/>
          <w:szCs w:val="20"/>
          <w:lang w:val="en-US"/>
        </w:rPr>
        <w:t>2020 CALENDAR YEAR ONLY.</w:t>
      </w:r>
      <w:r w:rsidRPr="00F912FD"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  <w:t xml:space="preserve"> </w:t>
      </w:r>
    </w:p>
    <w:p w14:paraId="68E29288" w14:textId="277E9BE8" w:rsidR="00583099" w:rsidRPr="00F912FD" w:rsidRDefault="004D67FE" w:rsidP="00583099">
      <w:pPr>
        <w:numPr>
          <w:ilvl w:val="0"/>
          <w:numId w:val="3"/>
        </w:numPr>
        <w:spacing w:after="0" w:line="240" w:lineRule="auto"/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</w:pPr>
      <w:r w:rsidRPr="00F912FD"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  <w:t>ANSWERS CAN BE IN DOT POINT AS LONG AS THEY ANSWER THE QUESTION AND APPROPRIATE EVIDENCE IS PROVIDED</w:t>
      </w:r>
      <w:r w:rsidR="00F912FD" w:rsidRPr="00F912FD">
        <w:rPr>
          <w:rFonts w:eastAsia="Cambria" w:cstheme="minorHAnsi"/>
          <w:b/>
          <w:bCs/>
          <w:smallCaps/>
          <w:spacing w:val="5"/>
          <w:sz w:val="20"/>
          <w:szCs w:val="20"/>
          <w:lang w:val="en-US"/>
        </w:rPr>
        <w:t>.</w:t>
      </w:r>
    </w:p>
    <w:p w14:paraId="312D8222" w14:textId="77777777" w:rsidR="00583099" w:rsidRPr="002D79E0" w:rsidRDefault="00583099" w:rsidP="002D79E0">
      <w:pPr>
        <w:pStyle w:val="NormalWeb"/>
        <w:shd w:val="clear" w:color="auto" w:fill="FFFFFF"/>
        <w:spacing w:before="0" w:beforeAutospacing="0" w:after="120" w:afterAutospacing="0"/>
        <w:rPr>
          <w:rStyle w:val="Strong"/>
          <w:rFonts w:ascii="Calibri" w:hAnsi="Calibri" w:cs="Calibri"/>
        </w:rPr>
      </w:pPr>
    </w:p>
    <w:p w14:paraId="1C725CC1" w14:textId="14BC8D5D" w:rsidR="00227948" w:rsidRPr="002D79E0" w:rsidRDefault="00052F04" w:rsidP="002D79E0">
      <w:pPr>
        <w:pStyle w:val="NormalWeb"/>
        <w:shd w:val="clear" w:color="auto" w:fill="FFFFFF"/>
        <w:spacing w:before="0" w:beforeAutospacing="0" w:after="120" w:afterAutospacing="0"/>
        <w:rPr>
          <w:rStyle w:val="Strong"/>
        </w:rPr>
      </w:pPr>
      <w:r>
        <w:rPr>
          <w:rStyle w:val="Strong"/>
          <w:rFonts w:ascii="Calibri" w:hAnsi="Calibri" w:cs="Calibri"/>
        </w:rPr>
        <w:t xml:space="preserve">HWEI </w:t>
      </w:r>
      <w:r w:rsidR="008B0489">
        <w:rPr>
          <w:rStyle w:val="Strong"/>
          <w:rFonts w:ascii="Calibri" w:hAnsi="Calibri" w:cs="Calibri"/>
        </w:rPr>
        <w:t xml:space="preserve">SUBMISSION </w:t>
      </w:r>
      <w:r>
        <w:rPr>
          <w:rStyle w:val="Strong"/>
          <w:rFonts w:ascii="Calibri" w:hAnsi="Calibri" w:cs="Calibri"/>
        </w:rPr>
        <w:t>NEWSLETTER</w:t>
      </w:r>
      <w:r w:rsidR="008B0489">
        <w:rPr>
          <w:rStyle w:val="Strong"/>
          <w:rFonts w:ascii="Calibri" w:hAnsi="Calibri" w:cs="Calibri"/>
        </w:rPr>
        <w:t xml:space="preserve"> </w:t>
      </w:r>
    </w:p>
    <w:p w14:paraId="6A5D28CF" w14:textId="77777777" w:rsidR="000A1961" w:rsidRPr="00B143A3" w:rsidRDefault="00227948" w:rsidP="002D79E0">
      <w:pPr>
        <w:pStyle w:val="NormalWeb"/>
        <w:shd w:val="clear" w:color="auto" w:fill="FFFFFF"/>
        <w:spacing w:before="0" w:beforeAutospacing="0" w:after="120" w:afterAutospacing="0"/>
        <w:rPr>
          <w:rFonts w:ascii="Calibri" w:hAnsi="Calibri" w:cs="Calibri"/>
          <w:sz w:val="20"/>
          <w:szCs w:val="20"/>
        </w:rPr>
      </w:pPr>
      <w:r w:rsidRPr="00B143A3">
        <w:rPr>
          <w:rFonts w:ascii="Calibri" w:hAnsi="Calibri" w:cs="Calibri"/>
          <w:sz w:val="20"/>
          <w:szCs w:val="20"/>
        </w:rPr>
        <w:t>Please ensure that you have signed up to the following newsletter – this will ensure that you receive all relevant information and updates in terms of the up and coming HWEI period. </w:t>
      </w:r>
      <w:hyperlink r:id="rId12" w:history="1">
        <w:r w:rsidRPr="002D79E0">
          <w:rPr>
            <w:rStyle w:val="Hyperlink"/>
            <w:rFonts w:ascii="Calibri" w:hAnsi="Calibri" w:cs="Calibri"/>
            <w:b/>
            <w:bCs/>
            <w:color w:val="0070C0"/>
            <w:sz w:val="20"/>
            <w:szCs w:val="20"/>
          </w:rPr>
          <w:t>Click here</w:t>
        </w:r>
      </w:hyperlink>
      <w:r w:rsidRPr="00B143A3">
        <w:rPr>
          <w:rFonts w:ascii="Calibri" w:hAnsi="Calibri" w:cs="Calibri"/>
          <w:sz w:val="20"/>
          <w:szCs w:val="20"/>
        </w:rPr>
        <w:t> to sign up or go to: </w:t>
      </w:r>
      <w:hyperlink r:id="rId13" w:history="1">
        <w:r w:rsidRPr="002D79E0">
          <w:rPr>
            <w:rStyle w:val="Hyperlink"/>
            <w:rFonts w:ascii="Calibri" w:hAnsi="Calibri" w:cs="Calibri"/>
            <w:b/>
            <w:bCs/>
            <w:color w:val="0070C0"/>
            <w:sz w:val="20"/>
            <w:szCs w:val="20"/>
          </w:rPr>
          <w:t>http://eepurl.com/tT7vf </w:t>
        </w:r>
      </w:hyperlink>
    </w:p>
    <w:p w14:paraId="03B11545" w14:textId="77777777" w:rsidR="00583099" w:rsidRDefault="00583099">
      <w:pPr>
        <w:shd w:val="clear" w:color="auto" w:fill="FFFFFF" w:themeFill="background1"/>
        <w:spacing w:after="120" w:line="240" w:lineRule="auto"/>
        <w:rPr>
          <w:rFonts w:eastAsia="Times New Roman" w:cs="Times New Roman"/>
          <w:b/>
          <w:sz w:val="24"/>
          <w:szCs w:val="24"/>
          <w:lang w:eastAsia="en-AU"/>
        </w:rPr>
      </w:pPr>
    </w:p>
    <w:p w14:paraId="2A32A823" w14:textId="339C0679" w:rsidR="00583099" w:rsidRPr="002D79E0" w:rsidRDefault="00583099" w:rsidP="002D79E0">
      <w:pPr>
        <w:shd w:val="clear" w:color="auto" w:fill="FFFFFF" w:themeFill="background1"/>
        <w:spacing w:after="120" w:line="240" w:lineRule="auto"/>
        <w:rPr>
          <w:rFonts w:eastAsia="Times New Roman" w:cs="Times New Roman"/>
          <w:b/>
          <w:sz w:val="24"/>
          <w:szCs w:val="24"/>
          <w:lang w:eastAsia="en-AU"/>
        </w:rPr>
      </w:pPr>
      <w:r w:rsidRPr="002D79E0">
        <w:rPr>
          <w:rFonts w:eastAsia="Times New Roman" w:cs="Times New Roman"/>
          <w:b/>
          <w:sz w:val="24"/>
          <w:szCs w:val="24"/>
          <w:lang w:eastAsia="en-AU"/>
        </w:rPr>
        <w:t>INDIVIDUAL AWARD NOMINATIONS</w:t>
      </w:r>
    </w:p>
    <w:p w14:paraId="74692353" w14:textId="77777777" w:rsidR="00583099" w:rsidRPr="00FA4DA2" w:rsidRDefault="00583099" w:rsidP="00583099">
      <w:pPr>
        <w:shd w:val="clear" w:color="auto" w:fill="FFFFFF" w:themeFill="background1"/>
        <w:spacing w:after="0" w:line="240" w:lineRule="auto"/>
        <w:rPr>
          <w:rFonts w:ascii="Calibri" w:eastAsia="Cambria" w:hAnsi="Calibri" w:cs="Times New Roman"/>
          <w:b/>
          <w:color w:val="FF0000"/>
          <w:sz w:val="20"/>
          <w:szCs w:val="24"/>
          <w:lang w:val="en-US"/>
        </w:rPr>
      </w:pPr>
      <w:r w:rsidRPr="002D79E0">
        <w:rPr>
          <w:bCs/>
          <w:sz w:val="20"/>
          <w:szCs w:val="20"/>
        </w:rPr>
        <w:t xml:space="preserve">Please consider nominating your colleagues, networks, etc. for an LGBTQ Inclusion Award. Award categories can be found within the Participation Details of this Submission or on the AWEI website: </w:t>
      </w:r>
      <w:hyperlink r:id="rId14" w:history="1">
        <w:r w:rsidRPr="002D79E0">
          <w:rPr>
            <w:rFonts w:ascii="Calibri" w:eastAsia="Cambria" w:hAnsi="Calibri" w:cs="Times New Roman"/>
            <w:b/>
            <w:color w:val="0070C0"/>
            <w:sz w:val="20"/>
            <w:szCs w:val="24"/>
            <w:u w:val="single"/>
            <w:lang w:val="en-US"/>
          </w:rPr>
          <w:t>http://www.pid-awei.com.au/submission-documents/</w:t>
        </w:r>
      </w:hyperlink>
    </w:p>
    <w:p w14:paraId="12F37F18" w14:textId="77777777" w:rsidR="000A1961" w:rsidRPr="000A1961" w:rsidRDefault="000A1961" w:rsidP="000A1961">
      <w:pPr>
        <w:spacing w:after="0" w:line="240" w:lineRule="auto"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</w:p>
    <w:p w14:paraId="0D8A87B4" w14:textId="1684BF4A" w:rsidR="00583099" w:rsidRDefault="00583099" w:rsidP="000A1961">
      <w:pPr>
        <w:spacing w:after="0" w:line="240" w:lineRule="auto"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</w:p>
    <w:p w14:paraId="7DAB2483" w14:textId="0BA128F4" w:rsidR="00583099" w:rsidRPr="00EA36AB" w:rsidRDefault="004D67FE" w:rsidP="000A1961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AU"/>
        </w:rPr>
      </w:pPr>
      <w:r w:rsidRPr="00EA36AB">
        <w:rPr>
          <w:rFonts w:eastAsia="Times New Roman" w:cs="Times New Roman"/>
          <w:b/>
          <w:sz w:val="24"/>
          <w:szCs w:val="24"/>
          <w:lang w:eastAsia="en-AU"/>
        </w:rPr>
        <w:t>HWEI SURVEY PARTICIPATION</w:t>
      </w:r>
    </w:p>
    <w:p w14:paraId="282AC3AA" w14:textId="6551AC41" w:rsidR="004D67FE" w:rsidRPr="004D67FE" w:rsidRDefault="00EA36AB" w:rsidP="000A1961">
      <w:pPr>
        <w:spacing w:after="0" w:line="240" w:lineRule="auto"/>
        <w:rPr>
          <w:bCs/>
          <w:sz w:val="20"/>
          <w:szCs w:val="20"/>
        </w:rPr>
      </w:pPr>
      <w:r w:rsidRPr="004D67FE">
        <w:rPr>
          <w:bCs/>
          <w:sz w:val="20"/>
          <w:szCs w:val="20"/>
        </w:rPr>
        <w:t>If</w:t>
      </w:r>
      <w:r w:rsidR="004D67FE" w:rsidRPr="004D67FE">
        <w:rPr>
          <w:bCs/>
          <w:sz w:val="20"/>
          <w:szCs w:val="20"/>
        </w:rPr>
        <w:t xml:space="preserve"> you are </w:t>
      </w:r>
      <w:r w:rsidR="004D67FE">
        <w:rPr>
          <w:bCs/>
          <w:sz w:val="20"/>
          <w:szCs w:val="20"/>
        </w:rPr>
        <w:t>wanting to participate in our free HWEI staff or client survey in conjunction with your index submission please register your intent to get a unique URL for your organisation. Survey responses close the same time as index submissions.</w:t>
      </w:r>
      <w:r>
        <w:rPr>
          <w:bCs/>
          <w:sz w:val="20"/>
          <w:szCs w:val="20"/>
        </w:rPr>
        <w:t xml:space="preserve"> Register your interest </w:t>
      </w:r>
      <w:hyperlink r:id="rId15" w:history="1">
        <w:r w:rsidRPr="0073040C">
          <w:rPr>
            <w:rFonts w:ascii="Calibri" w:eastAsia="Cambria" w:hAnsi="Calibri" w:cs="Times New Roman"/>
            <w:b/>
            <w:color w:val="0070C0"/>
            <w:szCs w:val="24"/>
            <w:lang w:val="en-US"/>
          </w:rPr>
          <w:t>Here</w:t>
        </w:r>
      </w:hyperlink>
      <w:r w:rsidRPr="0073040C">
        <w:rPr>
          <w:rFonts w:ascii="Calibri" w:eastAsia="Cambria" w:hAnsi="Calibri" w:cs="Times New Roman"/>
          <w:b/>
          <w:color w:val="0070C0"/>
          <w:sz w:val="20"/>
          <w:szCs w:val="24"/>
          <w:u w:val="single"/>
          <w:lang w:val="en-US"/>
        </w:rPr>
        <w:t xml:space="preserve"> </w:t>
      </w:r>
      <w:r>
        <w:rPr>
          <w:bCs/>
          <w:sz w:val="20"/>
          <w:szCs w:val="20"/>
        </w:rPr>
        <w:t xml:space="preserve">or at </w:t>
      </w:r>
      <w:hyperlink r:id="rId16" w:history="1">
        <w:r w:rsidRPr="0073040C">
          <w:rPr>
            <w:rStyle w:val="Hyperlink"/>
            <w:rFonts w:ascii="Calibri" w:hAnsi="Calibri" w:cs="Calibri"/>
            <w:b/>
            <w:bCs/>
            <w:color w:val="0070C0"/>
            <w:sz w:val="20"/>
            <w:szCs w:val="20"/>
            <w:lang w:eastAsia="en-AU"/>
          </w:rPr>
          <w:t>PrideinHealth.com.au/HWEI-Survey</w:t>
        </w:r>
      </w:hyperlink>
    </w:p>
    <w:p w14:paraId="42B64054" w14:textId="48E35CE2" w:rsidR="00583099" w:rsidRPr="002D79E0" w:rsidRDefault="00583099" w:rsidP="00583099">
      <w:pPr>
        <w:spacing w:after="0" w:line="240" w:lineRule="auto"/>
        <w:rPr>
          <w:rFonts w:ascii="Calibri" w:eastAsia="Cambria" w:hAnsi="Calibri" w:cs="Times New Roman"/>
          <w:b/>
          <w:bCs/>
          <w:smallCaps/>
          <w:spacing w:val="5"/>
          <w:sz w:val="36"/>
          <w:szCs w:val="36"/>
          <w:lang w:val="en-US"/>
        </w:rPr>
      </w:pPr>
      <w:r>
        <w:rPr>
          <w:rFonts w:ascii="Calibri" w:eastAsia="Cambria" w:hAnsi="Calibri" w:cs="Times New Roman"/>
          <w:b/>
          <w:bCs/>
          <w:smallCaps/>
          <w:spacing w:val="5"/>
          <w:sz w:val="36"/>
          <w:szCs w:val="36"/>
          <w:lang w:val="en-US"/>
        </w:rPr>
        <w:lastRenderedPageBreak/>
        <w:t xml:space="preserve">2021 </w:t>
      </w:r>
      <w:r w:rsidRPr="002D79E0">
        <w:rPr>
          <w:rFonts w:ascii="Calibri" w:eastAsia="Cambria" w:hAnsi="Calibri" w:cs="Times New Roman"/>
          <w:b/>
          <w:bCs/>
          <w:smallCaps/>
          <w:spacing w:val="5"/>
          <w:sz w:val="36"/>
          <w:szCs w:val="36"/>
          <w:lang w:val="en-US"/>
        </w:rPr>
        <w:t>SERVICE PROVIDER DETAILS</w:t>
      </w:r>
    </w:p>
    <w:p w14:paraId="21E0BF1A" w14:textId="30BC0238" w:rsidR="001F73C3" w:rsidRPr="002D79E0" w:rsidRDefault="001F73C3" w:rsidP="002D79E0">
      <w:pPr>
        <w:spacing w:after="0" w:line="240" w:lineRule="auto"/>
        <w:rPr>
          <w:bCs/>
          <w:spacing w:val="5"/>
          <w:sz w:val="20"/>
          <w:szCs w:val="24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51"/>
        <w:gridCol w:w="5170"/>
        <w:gridCol w:w="5927"/>
      </w:tblGrid>
      <w:tr w:rsidR="004D67FE" w:rsidRPr="003B47FB" w14:paraId="7F6D78CC" w14:textId="7D72560B" w:rsidTr="0003715C">
        <w:trPr>
          <w:trHeight w:val="274"/>
        </w:trPr>
        <w:tc>
          <w:tcPr>
            <w:tcW w:w="13948" w:type="dxa"/>
            <w:gridSpan w:val="3"/>
            <w:shd w:val="clear" w:color="auto" w:fill="FCAF17"/>
          </w:tcPr>
          <w:p w14:paraId="215C51FA" w14:textId="77777777" w:rsidR="004D67FE" w:rsidRPr="00BB2AF8" w:rsidRDefault="004D67FE" w:rsidP="004F463C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</w:pPr>
            <w:r w:rsidRPr="00BB2AF8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>ALL ORGANISATIONA MUST COMPLETE THIS PART OF THE SUBMISSION</w:t>
            </w:r>
          </w:p>
          <w:p w14:paraId="265BDF54" w14:textId="6DC1B591" w:rsidR="004D67FE" w:rsidRPr="00BB2AF8" w:rsidRDefault="004D67FE" w:rsidP="004F463C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</w:pPr>
            <w:r w:rsidRPr="00BB2AF8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>PLEASE CHECK THAT YOU HAVE COMPLETED ALL DETAISL WITHIN EACH ROW OF THIS TABLE.</w:t>
            </w:r>
          </w:p>
        </w:tc>
      </w:tr>
      <w:tr w:rsidR="004D67FE" w:rsidRPr="004F463C" w14:paraId="6B42002D" w14:textId="2D9372C2" w:rsidTr="00402120">
        <w:tc>
          <w:tcPr>
            <w:tcW w:w="2851" w:type="dxa"/>
            <w:shd w:val="clear" w:color="auto" w:fill="auto"/>
          </w:tcPr>
          <w:p w14:paraId="46100A4F" w14:textId="12FBF7D7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Name of Company/ </w:t>
            </w:r>
            <w:r w:rsidRPr="0078459F">
              <w:rPr>
                <w:rFonts w:ascii="Calibri" w:eastAsia="Cambria" w:hAnsi="Calibri" w:cs="Times New Roman"/>
                <w:b/>
                <w:sz w:val="20"/>
                <w:szCs w:val="24"/>
                <w:lang w:val="en-GB"/>
              </w:rPr>
              <w:t>Organisation</w:t>
            </w: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 /Service Provider:</w:t>
            </w:r>
          </w:p>
        </w:tc>
        <w:tc>
          <w:tcPr>
            <w:tcW w:w="11097" w:type="dxa"/>
            <w:gridSpan w:val="2"/>
            <w:shd w:val="clear" w:color="auto" w:fill="auto"/>
          </w:tcPr>
          <w:p w14:paraId="0CA63CC5" w14:textId="0E530CFA" w:rsidR="004D67FE" w:rsidRPr="0078459F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i/>
                <w:color w:val="F26322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bCs/>
                <w:i/>
                <w:color w:val="F26322"/>
                <w:sz w:val="20"/>
                <w:szCs w:val="24"/>
                <w:lang w:val="en-US"/>
              </w:rPr>
              <w:t>Please enter name as you would like it to appear on certificates or any awards (if applicable)</w:t>
            </w:r>
          </w:p>
        </w:tc>
      </w:tr>
      <w:tr w:rsidR="004D67FE" w:rsidRPr="004F463C" w14:paraId="39CA29CC" w14:textId="6075FF32" w:rsidTr="004D67FE">
        <w:tc>
          <w:tcPr>
            <w:tcW w:w="2851" w:type="dxa"/>
            <w:shd w:val="clear" w:color="auto" w:fill="auto"/>
          </w:tcPr>
          <w:p w14:paraId="32D13A0B" w14:textId="77777777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Sector: </w:t>
            </w:r>
          </w:p>
          <w:p w14:paraId="1FAC8493" w14:textId="04DFE0F5" w:rsidR="004D67FE" w:rsidRPr="003B47FB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color w:val="F26322"/>
                <w:sz w:val="20"/>
                <w:szCs w:val="24"/>
                <w:u w:val="single"/>
                <w:lang w:val="en-US"/>
              </w:rPr>
            </w:pPr>
            <w:r w:rsidRPr="003B47FB">
              <w:rPr>
                <w:rFonts w:ascii="Calibri" w:eastAsia="Cambria" w:hAnsi="Calibri" w:cs="Times New Roman"/>
                <w:b/>
                <w:bCs/>
                <w:i/>
                <w:color w:val="F26322"/>
                <w:sz w:val="20"/>
                <w:szCs w:val="24"/>
                <w:lang w:val="en-US"/>
              </w:rPr>
              <w:t>Please delete those not relevant</w:t>
            </w:r>
          </w:p>
          <w:p w14:paraId="3866C74E" w14:textId="77777777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color w:val="ED7D31"/>
                <w:sz w:val="20"/>
                <w:szCs w:val="24"/>
                <w:lang w:val="en-US"/>
              </w:rPr>
            </w:pPr>
          </w:p>
        </w:tc>
        <w:tc>
          <w:tcPr>
            <w:tcW w:w="5170" w:type="dxa"/>
            <w:shd w:val="clear" w:color="auto" w:fill="auto"/>
          </w:tcPr>
          <w:p w14:paraId="59F8D540" w14:textId="2792C1D3" w:rsidR="004D67FE" w:rsidRPr="0078459F" w:rsidRDefault="004D67FE" w:rsidP="0078459F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Public/Government: Federal</w:t>
            </w:r>
          </w:p>
          <w:p w14:paraId="3A19D0E4" w14:textId="77777777" w:rsidR="004D67FE" w:rsidRPr="0078459F" w:rsidRDefault="004D67FE" w:rsidP="0078459F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Public/Government: State</w:t>
            </w:r>
          </w:p>
          <w:p w14:paraId="7F429E91" w14:textId="4E21A616" w:rsidR="004D67FE" w:rsidRPr="004D67FE" w:rsidRDefault="004D67FE" w:rsidP="004D67FE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Public/Government: Local</w:t>
            </w:r>
          </w:p>
        </w:tc>
        <w:tc>
          <w:tcPr>
            <w:tcW w:w="5927" w:type="dxa"/>
          </w:tcPr>
          <w:p w14:paraId="0CE69469" w14:textId="77777777" w:rsidR="004D67FE" w:rsidRPr="0078459F" w:rsidRDefault="004D67FE" w:rsidP="004D67FE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 xml:space="preserve">Higher Education    </w:t>
            </w:r>
          </w:p>
          <w:p w14:paraId="04D83CEA" w14:textId="77777777" w:rsidR="004D67FE" w:rsidRDefault="004D67FE" w:rsidP="004D67FE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 xml:space="preserve">Private    </w:t>
            </w:r>
          </w:p>
          <w:p w14:paraId="29CC12C2" w14:textId="76A59C65" w:rsidR="004D67FE" w:rsidRPr="0078459F" w:rsidRDefault="004D67FE" w:rsidP="004D67FE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NFP/Charity/NGO</w:t>
            </w:r>
          </w:p>
        </w:tc>
      </w:tr>
      <w:tr w:rsidR="004D67FE" w:rsidRPr="004F463C" w14:paraId="61906AB4" w14:textId="14F85E0B" w:rsidTr="00A349BB">
        <w:tc>
          <w:tcPr>
            <w:tcW w:w="2851" w:type="dxa"/>
            <w:shd w:val="clear" w:color="auto" w:fill="auto"/>
          </w:tcPr>
          <w:p w14:paraId="1F6E7344" w14:textId="29BA88D8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color w:val="ED7D31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Number of full-time employees (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In </w:t>
            </w: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Australia):</w:t>
            </w:r>
            <w:r w:rsidRPr="004F463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 xml:space="preserve"> </w:t>
            </w:r>
          </w:p>
        </w:tc>
        <w:tc>
          <w:tcPr>
            <w:tcW w:w="11097" w:type="dxa"/>
            <w:gridSpan w:val="2"/>
            <w:shd w:val="clear" w:color="auto" w:fill="auto"/>
          </w:tcPr>
          <w:p w14:paraId="173C7D01" w14:textId="5A8C9EF5" w:rsidR="004D67FE" w:rsidRPr="003B47FB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color w:val="F26322"/>
                <w:sz w:val="20"/>
                <w:szCs w:val="24"/>
                <w:lang w:val="en-US"/>
              </w:rPr>
            </w:pPr>
            <w:r w:rsidRPr="003B47FB">
              <w:rPr>
                <w:rFonts w:ascii="Calibri" w:eastAsia="Cambria" w:hAnsi="Calibri" w:cs="Times New Roman"/>
                <w:b/>
                <w:color w:val="F26322"/>
                <w:sz w:val="20"/>
                <w:szCs w:val="24"/>
                <w:lang w:val="en-US"/>
              </w:rPr>
              <w:t>For benchmarking (this data is not published, and is confidential)</w:t>
            </w:r>
          </w:p>
        </w:tc>
      </w:tr>
      <w:tr w:rsidR="004D67FE" w:rsidRPr="004F463C" w14:paraId="4B9D312C" w14:textId="06943AE7" w:rsidTr="00F4007D">
        <w:tc>
          <w:tcPr>
            <w:tcW w:w="2851" w:type="dxa"/>
            <w:shd w:val="clear" w:color="auto" w:fill="auto"/>
          </w:tcPr>
          <w:p w14:paraId="7C5A69E8" w14:textId="342F21D7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Is your head office Regional/Rural?</w:t>
            </w:r>
          </w:p>
        </w:tc>
        <w:tc>
          <w:tcPr>
            <w:tcW w:w="11097" w:type="dxa"/>
            <w:gridSpan w:val="2"/>
            <w:shd w:val="clear" w:color="auto" w:fill="auto"/>
          </w:tcPr>
          <w:p w14:paraId="7FA4517B" w14:textId="5B353BAA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 xml:space="preserve">Yes </w:t>
            </w:r>
            <w: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/</w:t>
            </w:r>
            <w:r w:rsidRPr="004F463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No</w:t>
            </w:r>
          </w:p>
        </w:tc>
      </w:tr>
      <w:tr w:rsidR="004D67FE" w:rsidRPr="004F463C" w14:paraId="0178CDF3" w14:textId="5DD6EA45" w:rsidTr="006328AD">
        <w:tc>
          <w:tcPr>
            <w:tcW w:w="2851" w:type="dxa"/>
            <w:shd w:val="clear" w:color="auto" w:fill="auto"/>
          </w:tcPr>
          <w:p w14:paraId="25F94393" w14:textId="77777777" w:rsidR="004D67FE" w:rsidRPr="004D7867" w:rsidRDefault="004D67FE" w:rsidP="00583099">
            <w:pPr>
              <w:spacing w:after="0" w:line="240" w:lineRule="auto"/>
              <w:rPr>
                <w:rFonts w:ascii="Calibri" w:eastAsia="Cambria" w:hAnsi="Calibri" w:cs="Times New Roman"/>
                <w:b/>
                <w:i/>
                <w:color w:val="FF0000"/>
                <w:sz w:val="20"/>
                <w:szCs w:val="24"/>
                <w:lang w:val="en-US"/>
              </w:rPr>
            </w:pPr>
            <w:r w:rsidRPr="004D7867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Contact Person for the Index:</w:t>
            </w:r>
          </w:p>
          <w:p w14:paraId="68743575" w14:textId="1F11D499" w:rsidR="004D67FE" w:rsidRPr="004F463C" w:rsidRDefault="004D67FE" w:rsidP="004D67FE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bCs/>
                <w:i/>
                <w:sz w:val="20"/>
                <w:szCs w:val="24"/>
                <w:lang w:val="en-US"/>
              </w:rPr>
              <w:t>This is the person we should contact if we have any questions. Email results will also</w:t>
            </w:r>
            <w:r>
              <w:rPr>
                <w:rFonts w:ascii="Calibri" w:eastAsia="Cambria" w:hAnsi="Calibri" w:cs="Times New Roman"/>
                <w:b/>
                <w:bCs/>
                <w:i/>
                <w:sz w:val="20"/>
                <w:szCs w:val="24"/>
                <w:lang w:val="en-US"/>
              </w:rPr>
              <w:t xml:space="preserve"> be</w:t>
            </w:r>
            <w:r w:rsidRPr="0078459F">
              <w:rPr>
                <w:rFonts w:ascii="Calibri" w:eastAsia="Cambria" w:hAnsi="Calibri" w:cs="Times New Roman"/>
                <w:b/>
                <w:bCs/>
                <w:i/>
                <w:sz w:val="20"/>
                <w:szCs w:val="24"/>
                <w:lang w:val="en-US"/>
              </w:rPr>
              <w:t xml:space="preserve"> sent to this person and participation certificates will be </w:t>
            </w:r>
            <w:r>
              <w:rPr>
                <w:rFonts w:ascii="Calibri" w:eastAsia="Cambria" w:hAnsi="Calibri" w:cs="Times New Roman"/>
                <w:b/>
                <w:bCs/>
                <w:i/>
                <w:sz w:val="20"/>
                <w:szCs w:val="24"/>
                <w:lang w:val="en-US"/>
              </w:rPr>
              <w:t>e</w:t>
            </w:r>
            <w:r w:rsidRPr="0078459F">
              <w:rPr>
                <w:rFonts w:ascii="Calibri" w:eastAsia="Cambria" w:hAnsi="Calibri" w:cs="Times New Roman"/>
                <w:b/>
                <w:bCs/>
                <w:i/>
                <w:sz w:val="20"/>
                <w:szCs w:val="24"/>
                <w:lang w:val="en-US"/>
              </w:rPr>
              <w:t>mailed to this person.</w:t>
            </w:r>
          </w:p>
        </w:tc>
        <w:tc>
          <w:tcPr>
            <w:tcW w:w="11097" w:type="dxa"/>
            <w:gridSpan w:val="2"/>
            <w:shd w:val="clear" w:color="auto" w:fill="auto"/>
          </w:tcPr>
          <w:p w14:paraId="35ED9C1C" w14:textId="77777777" w:rsidR="004D67FE" w:rsidRPr="0078459F" w:rsidRDefault="004D67FE" w:rsidP="004D67FE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color w:val="F26322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i/>
                <w:color w:val="F26322"/>
                <w:sz w:val="20"/>
                <w:szCs w:val="24"/>
                <w:lang w:val="en-US"/>
              </w:rPr>
              <w:t>Please provide full contact details including postal address and postcode</w:t>
            </w:r>
          </w:p>
          <w:p w14:paraId="198158EA" w14:textId="77777777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Name:</w:t>
            </w:r>
          </w:p>
          <w:p w14:paraId="123CD13E" w14:textId="77777777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Position Title:</w:t>
            </w:r>
          </w:p>
          <w:p w14:paraId="4233EEE5" w14:textId="77777777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Postal address (including postcode):</w:t>
            </w:r>
          </w:p>
          <w:p w14:paraId="5D60A9F2" w14:textId="77777777" w:rsidR="004D67FE" w:rsidRPr="004F463C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Phone number:</w:t>
            </w:r>
          </w:p>
          <w:p w14:paraId="60649230" w14:textId="77777777" w:rsidR="004D67FE" w:rsidRDefault="004D67FE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Email:</w:t>
            </w:r>
          </w:p>
          <w:p w14:paraId="18E64C62" w14:textId="77777777" w:rsidR="004D67FE" w:rsidRDefault="004D67FE" w:rsidP="00583099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</w:p>
        </w:tc>
      </w:tr>
    </w:tbl>
    <w:p w14:paraId="1E45C0D7" w14:textId="77777777" w:rsidR="00583099" w:rsidRDefault="00583099" w:rsidP="0078459F">
      <w:pPr>
        <w:spacing w:after="0" w:line="240" w:lineRule="auto"/>
        <w:contextualSpacing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1"/>
        <w:gridCol w:w="5043"/>
        <w:gridCol w:w="5874"/>
      </w:tblGrid>
      <w:tr w:rsidR="004D67FE" w:rsidRPr="003B47FB" w14:paraId="5A2E1C20" w14:textId="73E1B21E" w:rsidTr="00E972E0">
        <w:tc>
          <w:tcPr>
            <w:tcW w:w="13948" w:type="dxa"/>
            <w:gridSpan w:val="3"/>
            <w:shd w:val="clear" w:color="auto" w:fill="FCAF17"/>
          </w:tcPr>
          <w:p w14:paraId="347B225C" w14:textId="5E12006A" w:rsidR="004D67FE" w:rsidRDefault="004D67FE" w:rsidP="00583099">
            <w:pPr>
              <w:contextualSpacing/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</w:pPr>
            <w:r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>INDUSTRY BENCHMARKS</w:t>
            </w:r>
          </w:p>
        </w:tc>
      </w:tr>
      <w:tr w:rsidR="004D67FE" w14:paraId="4E8355C5" w14:textId="72E1E7D4" w:rsidTr="004D67FE">
        <w:tc>
          <w:tcPr>
            <w:tcW w:w="3031" w:type="dxa"/>
          </w:tcPr>
          <w:p w14:paraId="73B96A6B" w14:textId="77777777" w:rsidR="004D67FE" w:rsidRDefault="004D67FE" w:rsidP="00583099">
            <w:pPr>
              <w:contextualSpacing/>
              <w:rPr>
                <w:rFonts w:ascii="Calibri" w:eastAsia="Cambria" w:hAnsi="Calibri" w:cs="Times New Roman"/>
                <w:b/>
                <w:i/>
                <w:color w:val="ED7D31"/>
                <w:sz w:val="20"/>
                <w:szCs w:val="24"/>
                <w:lang w:val="en-US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Benchmarking by Service sector</w:t>
            </w:r>
            <w:r w:rsidRPr="004F463C" w:rsidDel="009B79CD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 </w:t>
            </w:r>
          </w:p>
          <w:p w14:paraId="165B712C" w14:textId="77777777" w:rsidR="004D67FE" w:rsidRPr="00C8389C" w:rsidRDefault="004D67FE" w:rsidP="00583099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Pending participation numbers, participating service providers will by default be benchmarking by:</w:t>
            </w:r>
          </w:p>
          <w:p w14:paraId="4D115CE1" w14:textId="77777777" w:rsidR="004D67FE" w:rsidRPr="00C8389C" w:rsidRDefault="004D67FE" w:rsidP="004D67FE">
            <w:pPr>
              <w:numPr>
                <w:ilvl w:val="0"/>
                <w:numId w:val="5"/>
              </w:numPr>
              <w:ind w:left="313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Sector:  Public / Private / NFP </w:t>
            </w:r>
          </w:p>
          <w:p w14:paraId="48025BC5" w14:textId="77777777" w:rsidR="004D67FE" w:rsidRDefault="004D67FE" w:rsidP="004D67FE">
            <w:pPr>
              <w:numPr>
                <w:ilvl w:val="0"/>
                <w:numId w:val="5"/>
              </w:numPr>
              <w:ind w:left="313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Size: (number of employees)</w:t>
            </w:r>
          </w:p>
          <w:p w14:paraId="4E71C179" w14:textId="5151BE67" w:rsidR="004D67FE" w:rsidRPr="0078459F" w:rsidRDefault="004D67FE" w:rsidP="004D67FE">
            <w:pPr>
              <w:numPr>
                <w:ilvl w:val="0"/>
                <w:numId w:val="5"/>
              </w:numPr>
              <w:ind w:left="313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8D33E8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Status Achieved</w:t>
            </w:r>
          </w:p>
        </w:tc>
        <w:tc>
          <w:tcPr>
            <w:tcW w:w="5043" w:type="dxa"/>
          </w:tcPr>
          <w:p w14:paraId="6AA08AF8" w14:textId="77777777" w:rsidR="004D67FE" w:rsidRPr="003B47FB" w:rsidRDefault="004D67FE" w:rsidP="004D67FE">
            <w:pPr>
              <w:contextualSpacing/>
              <w:rPr>
                <w:rFonts w:ascii="Calibri" w:eastAsia="Cambria" w:hAnsi="Calibri" w:cs="Times New Roman"/>
                <w:b/>
                <w:bCs/>
                <w:color w:val="F26322"/>
                <w:sz w:val="20"/>
                <w:szCs w:val="24"/>
                <w:u w:val="single"/>
                <w:lang w:val="en-US"/>
              </w:rPr>
            </w:pPr>
            <w:r w:rsidRPr="003B47FB">
              <w:rPr>
                <w:rFonts w:ascii="Calibri" w:eastAsia="Cambria" w:hAnsi="Calibri" w:cs="Times New Roman"/>
                <w:b/>
                <w:bCs/>
                <w:i/>
                <w:color w:val="F26322"/>
                <w:sz w:val="20"/>
                <w:szCs w:val="24"/>
                <w:lang w:val="en-US"/>
              </w:rPr>
              <w:t>Please delete those not relevant</w:t>
            </w:r>
          </w:p>
          <w:p w14:paraId="00487F05" w14:textId="77777777" w:rsidR="004D67FE" w:rsidRPr="009B79CD" w:rsidRDefault="004D67FE" w:rsidP="00583099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A</w:t>
            </w:r>
            <w:r w:rsidRPr="009B79CD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lcohol and Other Drugs</w:t>
            </w:r>
          </w:p>
          <w:p w14:paraId="783D916B" w14:textId="77777777" w:rsidR="004D67FE" w:rsidRPr="00C8389C" w:rsidRDefault="004D67FE" w:rsidP="00583099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Mental Health</w:t>
            </w:r>
          </w:p>
          <w:p w14:paraId="6D00B553" w14:textId="77777777" w:rsidR="004D67FE" w:rsidRPr="00C8389C" w:rsidRDefault="004D67FE" w:rsidP="00583099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 xml:space="preserve">Physical Health (Sexual, Medical, Diagnostic) </w:t>
            </w:r>
          </w:p>
          <w:p w14:paraId="4F391854" w14:textId="77777777" w:rsidR="004D67FE" w:rsidRPr="00C8389C" w:rsidRDefault="004D67FE" w:rsidP="00583099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Advocacy</w:t>
            </w:r>
          </w:p>
          <w:p w14:paraId="5C672D00" w14:textId="77777777" w:rsidR="004D67FE" w:rsidRPr="00C8389C" w:rsidRDefault="004D67FE" w:rsidP="00583099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Lived Experience &amp; Policy Reform</w:t>
            </w:r>
          </w:p>
          <w:p w14:paraId="35F9E2EC" w14:textId="0D626CA5" w:rsidR="004D67FE" w:rsidRPr="0078459F" w:rsidRDefault="004D67FE" w:rsidP="004D67FE">
            <w:pPr>
              <w:pStyle w:val="ListParagraph"/>
              <w:ind w:left="360"/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</w:p>
        </w:tc>
        <w:tc>
          <w:tcPr>
            <w:tcW w:w="5874" w:type="dxa"/>
          </w:tcPr>
          <w:p w14:paraId="13EEA021" w14:textId="77777777" w:rsidR="004D67FE" w:rsidRPr="00C8389C" w:rsidRDefault="004D67FE" w:rsidP="004D67FE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Community Health General</w:t>
            </w:r>
          </w:p>
          <w:p w14:paraId="4481CF94" w14:textId="77777777" w:rsidR="004D67FE" w:rsidRPr="00C8389C" w:rsidRDefault="004D67FE" w:rsidP="004D67FE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Wellbeing</w:t>
            </w:r>
          </w:p>
          <w:p w14:paraId="43054672" w14:textId="77777777" w:rsidR="004D67FE" w:rsidRPr="00C8389C" w:rsidRDefault="004D67FE" w:rsidP="004D67FE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Homelessness</w:t>
            </w:r>
          </w:p>
          <w:p w14:paraId="3C6C498C" w14:textId="77777777" w:rsidR="004D67FE" w:rsidRPr="009B79CD" w:rsidRDefault="004D67FE" w:rsidP="004D67FE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C8389C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Aged Care &amp; Home Nursing</w:t>
            </w:r>
          </w:p>
          <w:p w14:paraId="214E5A4D" w14:textId="77777777" w:rsidR="004D67FE" w:rsidRPr="009B79CD" w:rsidRDefault="004D67FE" w:rsidP="004D67FE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9B79CD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Domestic &amp; Family Violence/Intimate Partner Violence</w:t>
            </w:r>
          </w:p>
          <w:p w14:paraId="2A3D525C" w14:textId="77777777" w:rsidR="004D67FE" w:rsidRDefault="004D67FE" w:rsidP="004D67FE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 w:rsidRPr="009B79CD"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Disability Support</w:t>
            </w:r>
          </w:p>
          <w:p w14:paraId="5F87A9FF" w14:textId="3F2BC60F" w:rsidR="00EA36AB" w:rsidRPr="00C8389C" w:rsidRDefault="00EA36AB" w:rsidP="004D67FE">
            <w:pPr>
              <w:pStyle w:val="ListParagraph"/>
              <w:numPr>
                <w:ilvl w:val="0"/>
                <w:numId w:val="43"/>
              </w:numP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</w:pPr>
            <w:r>
              <w:rPr>
                <w:rFonts w:ascii="Calibri" w:eastAsia="Cambria" w:hAnsi="Calibri" w:cs="Times New Roman"/>
                <w:b/>
                <w:i/>
                <w:sz w:val="20"/>
                <w:szCs w:val="24"/>
                <w:lang w:val="en-US"/>
              </w:rPr>
              <w:t>Other:______________________________________</w:t>
            </w:r>
          </w:p>
        </w:tc>
      </w:tr>
    </w:tbl>
    <w:p w14:paraId="778ABA7B" w14:textId="77777777" w:rsidR="004D67FE" w:rsidRDefault="004D67FE" w:rsidP="00583099">
      <w:pPr>
        <w:spacing w:after="0" w:line="240" w:lineRule="auto"/>
        <w:contextualSpacing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</w:p>
    <w:p w14:paraId="2417C9BD" w14:textId="77777777" w:rsidR="0073040C" w:rsidRDefault="0073040C" w:rsidP="00583099">
      <w:pPr>
        <w:spacing w:after="0" w:line="240" w:lineRule="auto"/>
        <w:contextualSpacing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</w:p>
    <w:p w14:paraId="3FA315B3" w14:textId="77777777" w:rsidR="0073040C" w:rsidRDefault="0073040C" w:rsidP="00583099">
      <w:pPr>
        <w:spacing w:after="0" w:line="240" w:lineRule="auto"/>
        <w:contextualSpacing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</w:p>
    <w:p w14:paraId="2020F87F" w14:textId="77777777" w:rsidR="004D67FE" w:rsidRDefault="004D67FE" w:rsidP="00583099">
      <w:pPr>
        <w:spacing w:after="0" w:line="240" w:lineRule="auto"/>
        <w:contextualSpacing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</w:p>
    <w:p w14:paraId="2BE9E4B3" w14:textId="77777777" w:rsidR="004D67FE" w:rsidRDefault="004D67FE" w:rsidP="00583099">
      <w:pPr>
        <w:spacing w:after="0" w:line="240" w:lineRule="auto"/>
        <w:contextualSpacing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5"/>
        <w:gridCol w:w="10933"/>
      </w:tblGrid>
      <w:tr w:rsidR="00583099" w:rsidRPr="00BB2AF8" w14:paraId="335D7CCA" w14:textId="77777777" w:rsidTr="003B47FB">
        <w:tc>
          <w:tcPr>
            <w:tcW w:w="13948" w:type="dxa"/>
            <w:gridSpan w:val="2"/>
            <w:shd w:val="clear" w:color="auto" w:fill="FCAF17"/>
          </w:tcPr>
          <w:p w14:paraId="46367CC5" w14:textId="7234E4D6" w:rsidR="00583099" w:rsidRPr="00BB2AF8" w:rsidRDefault="00583099" w:rsidP="00583099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lastRenderedPageBreak/>
              <w:t>OTHER BENCHMARKS/ACCREDITATIONS</w:t>
            </w:r>
          </w:p>
        </w:tc>
      </w:tr>
      <w:tr w:rsidR="004F463C" w:rsidRPr="004F463C" w14:paraId="366AC572" w14:textId="77777777" w:rsidTr="0078459F">
        <w:tc>
          <w:tcPr>
            <w:tcW w:w="3015" w:type="dxa"/>
            <w:tcBorders>
              <w:bottom w:val="single" w:sz="4" w:space="0" w:color="000000"/>
            </w:tcBorders>
            <w:shd w:val="clear" w:color="auto" w:fill="auto"/>
          </w:tcPr>
          <w:p w14:paraId="266F82F0" w14:textId="77777777" w:rsidR="004F463C" w:rsidRPr="004F463C" w:rsidRDefault="004F463C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color w:val="C0504D"/>
                <w:sz w:val="20"/>
                <w:szCs w:val="24"/>
                <w:u w:val="single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Have you achieved, or are you currently working towards Rainbow Tick accreditation:</w:t>
            </w:r>
            <w:r w:rsidRPr="004F463C">
              <w:rPr>
                <w:rFonts w:ascii="Calibri" w:eastAsia="Cambria" w:hAnsi="Calibri" w:cs="Times New Roman"/>
                <w:b/>
                <w:i/>
                <w:color w:val="C0504D"/>
                <w:sz w:val="20"/>
                <w:szCs w:val="24"/>
                <w:u w:val="single"/>
                <w:lang w:val="en-US"/>
              </w:rPr>
              <w:t xml:space="preserve"> </w:t>
            </w:r>
          </w:p>
        </w:tc>
        <w:tc>
          <w:tcPr>
            <w:tcW w:w="10933" w:type="dxa"/>
            <w:tcBorders>
              <w:bottom w:val="single" w:sz="4" w:space="0" w:color="000000"/>
            </w:tcBorders>
            <w:shd w:val="clear" w:color="auto" w:fill="auto"/>
          </w:tcPr>
          <w:p w14:paraId="1EFEECFC" w14:textId="26F700C7" w:rsidR="004F463C" w:rsidRPr="001E2327" w:rsidRDefault="004F463C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i/>
                <w:color w:val="F26322"/>
                <w:sz w:val="20"/>
                <w:szCs w:val="24"/>
                <w:u w:val="single"/>
                <w:lang w:val="en-US"/>
              </w:rPr>
            </w:pPr>
            <w:r w:rsidRPr="001E2327">
              <w:rPr>
                <w:rFonts w:ascii="Calibri" w:eastAsia="Cambria" w:hAnsi="Calibri" w:cs="Times New Roman"/>
                <w:b/>
                <w:bCs/>
                <w:i/>
                <w:color w:val="F26322"/>
                <w:sz w:val="20"/>
                <w:szCs w:val="24"/>
                <w:lang w:val="en-US"/>
              </w:rPr>
              <w:t>Please delete those not relevant</w:t>
            </w:r>
          </w:p>
          <w:p w14:paraId="34D63113" w14:textId="77777777" w:rsidR="004F463C" w:rsidRPr="0078459F" w:rsidRDefault="004F463C" w:rsidP="0078459F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  <w:t>No, we are not currently working towards Rainbow Tick Accreditation</w:t>
            </w:r>
          </w:p>
          <w:p w14:paraId="18258237" w14:textId="77777777" w:rsidR="004F463C" w:rsidRPr="0078459F" w:rsidRDefault="004F463C" w:rsidP="0078459F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  <w:t>Yes, we are currently working towards Rainbow Tick Accreditation, but not yet achieved</w:t>
            </w:r>
          </w:p>
          <w:p w14:paraId="6DF218AA" w14:textId="77777777" w:rsidR="004F463C" w:rsidRDefault="004F463C" w:rsidP="0078459F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  <w:t>We current have Rainbow Tick accreditation</w:t>
            </w:r>
          </w:p>
          <w:p w14:paraId="7201496D" w14:textId="77777777" w:rsidR="004D67FE" w:rsidRPr="004D67FE" w:rsidRDefault="004D67FE" w:rsidP="004D67FE">
            <w:pPr>
              <w:spacing w:after="0" w:line="240" w:lineRule="auto"/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</w:pPr>
          </w:p>
        </w:tc>
      </w:tr>
      <w:tr w:rsidR="004F463C" w:rsidRPr="004F463C" w14:paraId="4F82F9F3" w14:textId="77777777" w:rsidTr="0078459F">
        <w:tc>
          <w:tcPr>
            <w:tcW w:w="3015" w:type="dxa"/>
            <w:tcBorders>
              <w:bottom w:val="single" w:sz="4" w:space="0" w:color="auto"/>
            </w:tcBorders>
            <w:shd w:val="clear" w:color="auto" w:fill="auto"/>
          </w:tcPr>
          <w:p w14:paraId="39258127" w14:textId="77777777" w:rsidR="004F463C" w:rsidRPr="004F463C" w:rsidRDefault="004F463C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Are you also participating in the Australian Workplace Equality Index this year (or associated awards):</w:t>
            </w:r>
          </w:p>
        </w:tc>
        <w:tc>
          <w:tcPr>
            <w:tcW w:w="10933" w:type="dxa"/>
            <w:tcBorders>
              <w:bottom w:val="single" w:sz="4" w:space="0" w:color="auto"/>
            </w:tcBorders>
            <w:shd w:val="clear" w:color="auto" w:fill="auto"/>
          </w:tcPr>
          <w:p w14:paraId="6ED88DBB" w14:textId="42BBAE68" w:rsidR="004F463C" w:rsidRPr="001E2327" w:rsidRDefault="004F463C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i/>
                <w:color w:val="F26322"/>
                <w:sz w:val="20"/>
                <w:szCs w:val="24"/>
                <w:u w:val="single"/>
                <w:lang w:val="en-US"/>
              </w:rPr>
            </w:pPr>
            <w:r w:rsidRPr="001E2327">
              <w:rPr>
                <w:rFonts w:ascii="Calibri" w:eastAsia="Cambria" w:hAnsi="Calibri" w:cs="Times New Roman"/>
                <w:b/>
                <w:bCs/>
                <w:i/>
                <w:color w:val="F26322"/>
                <w:sz w:val="20"/>
                <w:szCs w:val="24"/>
                <w:lang w:val="en-US"/>
              </w:rPr>
              <w:t>Please delete those not relevant</w:t>
            </w:r>
          </w:p>
          <w:p w14:paraId="04C2339A" w14:textId="77777777" w:rsidR="004F463C" w:rsidRPr="0078459F" w:rsidRDefault="004F463C" w:rsidP="0078459F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  <w:t>No, we are not participating in the Australian Workplace Equality Index (AWEI) this year</w:t>
            </w:r>
          </w:p>
          <w:p w14:paraId="6EB9230F" w14:textId="733CDC4C" w:rsidR="004F463C" w:rsidRPr="00BA1F4F" w:rsidRDefault="004F463C" w:rsidP="00BA1F4F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  <w:t>Yes, we are also participating in the Australian Workplace Equality Index (AWEI) this year</w:t>
            </w:r>
          </w:p>
        </w:tc>
      </w:tr>
    </w:tbl>
    <w:p w14:paraId="19C37FFF" w14:textId="77777777" w:rsidR="00B143A3" w:rsidRPr="004F463C" w:rsidRDefault="00B143A3" w:rsidP="0078459F">
      <w:pPr>
        <w:spacing w:after="0" w:line="240" w:lineRule="auto"/>
        <w:contextualSpacing/>
        <w:rPr>
          <w:rFonts w:ascii="Calibri" w:eastAsia="Cambria" w:hAnsi="Calibri" w:cs="Times New Roman"/>
          <w:b/>
          <w:bCs/>
          <w:smallCaps/>
          <w:spacing w:val="5"/>
          <w:sz w:val="20"/>
          <w:szCs w:val="24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5"/>
        <w:gridCol w:w="10933"/>
      </w:tblGrid>
      <w:tr w:rsidR="00583099" w:rsidRPr="0078459F" w14:paraId="13B8D039" w14:textId="77777777" w:rsidTr="003B47FB">
        <w:tc>
          <w:tcPr>
            <w:tcW w:w="13948" w:type="dxa"/>
            <w:gridSpan w:val="2"/>
            <w:shd w:val="clear" w:color="auto" w:fill="FCAF17"/>
          </w:tcPr>
          <w:p w14:paraId="00994A02" w14:textId="21015338" w:rsidR="00583099" w:rsidRPr="0078459F" w:rsidDel="009B79CD" w:rsidRDefault="00583099" w:rsidP="00BB2AF8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</w:pPr>
            <w:r w:rsidRPr="00583099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>DISCLOSURE</w:t>
            </w:r>
            <w:r w:rsidR="0078459F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 xml:space="preserve"> </w:t>
            </w:r>
            <w:r w:rsidR="00BB2AF8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>AND</w:t>
            </w:r>
            <w:r w:rsidR="00BB2AF8" w:rsidRPr="0078459F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 xml:space="preserve"> </w:t>
            </w:r>
            <w:r w:rsidRPr="0078459F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>RECOGNITION</w:t>
            </w:r>
          </w:p>
        </w:tc>
      </w:tr>
      <w:tr w:rsidR="00583099" w:rsidRPr="004F463C" w14:paraId="73B25DFE" w14:textId="77777777" w:rsidTr="0078459F">
        <w:trPr>
          <w:trHeight w:val="2243"/>
        </w:trPr>
        <w:tc>
          <w:tcPr>
            <w:tcW w:w="3015" w:type="dxa"/>
            <w:shd w:val="clear" w:color="auto" w:fill="auto"/>
          </w:tcPr>
          <w:p w14:paraId="4FE2B0B7" w14:textId="000F9B97" w:rsidR="00583099" w:rsidRPr="004D7867" w:rsidRDefault="00583099" w:rsidP="00583099">
            <w:pPr>
              <w:spacing w:after="0" w:line="240" w:lineRule="auto"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D7867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Please select participation identification level at which we can identify you</w:t>
            </w:r>
            <w:r w:rsidR="00BB2AF8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 </w:t>
            </w:r>
            <w:r w:rsidRPr="004D7867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(Name and Employer Tier only, no scores)</w:t>
            </w:r>
          </w:p>
          <w:p w14:paraId="08001CA6" w14:textId="613038C6" w:rsidR="00583099" w:rsidRPr="001E2327" w:rsidRDefault="00583099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1E2327">
              <w:rPr>
                <w:rFonts w:ascii="Calibri" w:eastAsia="Cambria" w:hAnsi="Calibri" w:cs="Times New Roman"/>
                <w:b/>
                <w:i/>
                <w:color w:val="F26322"/>
                <w:sz w:val="20"/>
                <w:szCs w:val="24"/>
                <w:lang w:val="en-US"/>
              </w:rPr>
              <w:t>Please delete those not relevant</w:t>
            </w:r>
            <w:r w:rsidRPr="001E2327">
              <w:rPr>
                <w:rFonts w:ascii="Calibri" w:eastAsia="Cambria" w:hAnsi="Calibri" w:cs="Times New Roman"/>
                <w:b/>
                <w:color w:val="F26322"/>
                <w:sz w:val="20"/>
                <w:szCs w:val="24"/>
                <w:lang w:val="en-US"/>
              </w:rPr>
              <w:t xml:space="preserve"> </w:t>
            </w:r>
          </w:p>
        </w:tc>
        <w:tc>
          <w:tcPr>
            <w:tcW w:w="10933" w:type="dxa"/>
            <w:shd w:val="clear" w:color="auto" w:fill="auto"/>
          </w:tcPr>
          <w:p w14:paraId="4A4BF15B" w14:textId="0BF07008" w:rsidR="00583099" w:rsidRDefault="00583099" w:rsidP="00583099">
            <w:pPr>
              <w:spacing w:after="0" w:line="240" w:lineRule="auto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D786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We list </w:t>
            </w:r>
            <w:r w:rsid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service providers </w:t>
            </w:r>
            <w:r w:rsidRPr="004D786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annually</w:t>
            </w:r>
            <w:r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 </w:t>
            </w:r>
            <w:r w:rsidRPr="004D786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that reach each of the employer recognition tiers within the </w:t>
            </w:r>
            <w:r w:rsid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H</w:t>
            </w:r>
            <w:r w:rsidR="0078459F" w:rsidRPr="004D786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WEI</w:t>
            </w:r>
            <w:r w:rsidRPr="004D786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, unless you choose to be anonymous.  Some </w:t>
            </w:r>
            <w:r w:rsid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service providers</w:t>
            </w:r>
            <w:r w:rsidR="0078459F" w:rsidRPr="004D786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 </w:t>
            </w:r>
            <w:r w:rsidRPr="004D786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choose only to be identified should they reach a certain recognition tier.  </w:t>
            </w:r>
          </w:p>
          <w:p w14:paraId="5E771210" w14:textId="77777777" w:rsidR="00583099" w:rsidRDefault="00583099" w:rsidP="00583099">
            <w:pPr>
              <w:spacing w:after="0" w:line="240" w:lineRule="auto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</w:p>
          <w:p w14:paraId="18FCE022" w14:textId="77777777" w:rsidR="00583099" w:rsidRPr="001E2327" w:rsidRDefault="00583099" w:rsidP="00583099">
            <w:pPr>
              <w:spacing w:after="0" w:line="240" w:lineRule="auto"/>
              <w:rPr>
                <w:rFonts w:ascii="Calibri" w:eastAsia="Cambria" w:hAnsi="Calibri" w:cs="Times New Roman"/>
                <w:b/>
                <w:bCs/>
                <w:sz w:val="20"/>
                <w:szCs w:val="24"/>
                <w:lang w:val="en-US"/>
              </w:rPr>
            </w:pPr>
            <w:r w:rsidRPr="001E2327">
              <w:rPr>
                <w:rFonts w:ascii="Calibri" w:eastAsia="Cambria" w:hAnsi="Calibri" w:cs="Times New Roman"/>
                <w:b/>
                <w:bCs/>
                <w:sz w:val="20"/>
                <w:szCs w:val="24"/>
                <w:lang w:val="en-US"/>
              </w:rPr>
              <w:t>Select the recognition tier at which you would like to be publicly identified:</w:t>
            </w:r>
          </w:p>
          <w:p w14:paraId="382F368B" w14:textId="77777777" w:rsidR="00583099" w:rsidRPr="0078459F" w:rsidRDefault="00583099" w:rsidP="0078459F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ind w:left="360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We are happy to be identified regardless of employer tier reached</w:t>
            </w:r>
          </w:p>
          <w:p w14:paraId="064C4333" w14:textId="77777777" w:rsidR="00583099" w:rsidRPr="0078459F" w:rsidRDefault="00583099" w:rsidP="0078459F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ind w:left="360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Only identify us if we reach Bronze Tier or higher</w:t>
            </w:r>
          </w:p>
          <w:p w14:paraId="36BAA0B1" w14:textId="77777777" w:rsidR="00583099" w:rsidRPr="0078459F" w:rsidRDefault="00583099" w:rsidP="0078459F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ind w:left="360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Only identify us if we reach Silver Tier or higher</w:t>
            </w:r>
          </w:p>
          <w:p w14:paraId="29A53A7D" w14:textId="22F0A2F3" w:rsidR="0078459F" w:rsidRPr="0078459F" w:rsidRDefault="00583099" w:rsidP="0078459F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ind w:left="360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Only identify us if we reach Gold Tier or higher</w:t>
            </w:r>
          </w:p>
          <w:p w14:paraId="1E5F51B8" w14:textId="77777777" w:rsidR="00583099" w:rsidRPr="004D67FE" w:rsidRDefault="00583099" w:rsidP="0078459F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ind w:left="360"/>
              <w:rPr>
                <w:lang w:val="en-US"/>
              </w:rPr>
            </w:pPr>
            <w:r w:rsidRP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We are participating anonymously and do not want to be identified</w:t>
            </w:r>
            <w:r w:rsid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 at any level</w:t>
            </w:r>
          </w:p>
          <w:p w14:paraId="5E6F6CEB" w14:textId="0FD4A7B4" w:rsidR="004D67FE" w:rsidRPr="004D67FE" w:rsidRDefault="004D67FE" w:rsidP="004D67FE">
            <w:pPr>
              <w:spacing w:after="0" w:line="240" w:lineRule="auto"/>
              <w:rPr>
                <w:lang w:val="en-US"/>
              </w:rPr>
            </w:pPr>
          </w:p>
        </w:tc>
      </w:tr>
    </w:tbl>
    <w:p w14:paraId="2916A216" w14:textId="77777777" w:rsidR="00583099" w:rsidRDefault="00583099" w:rsidP="00583099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90"/>
        <w:gridCol w:w="6958"/>
      </w:tblGrid>
      <w:tr w:rsidR="00583099" w:rsidRPr="0078459F" w14:paraId="60B718C1" w14:textId="77777777" w:rsidTr="003B47FB">
        <w:tc>
          <w:tcPr>
            <w:tcW w:w="13948" w:type="dxa"/>
            <w:gridSpan w:val="2"/>
            <w:shd w:val="clear" w:color="auto" w:fill="FCAF17"/>
          </w:tcPr>
          <w:p w14:paraId="5A03D960" w14:textId="77777777" w:rsidR="00583099" w:rsidRPr="0078459F" w:rsidRDefault="00583099" w:rsidP="0078459F">
            <w:pPr>
              <w:contextualSpacing/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>ADDITIONAL AWARD SUBMISSIONS</w:t>
            </w:r>
          </w:p>
        </w:tc>
      </w:tr>
      <w:tr w:rsidR="00583099" w:rsidRPr="004D7867" w14:paraId="3E8250EA" w14:textId="77777777" w:rsidTr="0078459F">
        <w:tc>
          <w:tcPr>
            <w:tcW w:w="6990" w:type="dxa"/>
            <w:shd w:val="clear" w:color="auto" w:fill="FFFFFF" w:themeFill="background1"/>
          </w:tcPr>
          <w:p w14:paraId="6B3D9EFE" w14:textId="77777777" w:rsidR="00583099" w:rsidRPr="0078459F" w:rsidRDefault="00583099" w:rsidP="0078459F">
            <w:pP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Have you considered nominating someone for an LGBTQ Inclusion Award?</w:t>
            </w:r>
          </w:p>
          <w:p w14:paraId="36097248" w14:textId="77777777" w:rsidR="00583099" w:rsidRPr="0078459F" w:rsidRDefault="00583099" w:rsidP="0078459F">
            <w:pPr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Please list any other LGBTQ Inclusion Awards that you are submitting for this year with the AWEI. This provides us with a cross-check reference to ensure that all expected submissions are received. </w:t>
            </w:r>
          </w:p>
          <w:p w14:paraId="2371FF50" w14:textId="77777777" w:rsidR="00583099" w:rsidRPr="0078459F" w:rsidRDefault="00583099" w:rsidP="001E2327">
            <w:pPr>
              <w:ind w:left="720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• Consider nominating a group or individual for their extensive work in LGBTQ inclusion within your organisation</w:t>
            </w:r>
          </w:p>
          <w:p w14:paraId="675C5AA8" w14:textId="77777777" w:rsidR="00583099" w:rsidRPr="0078459F" w:rsidRDefault="00583099" w:rsidP="001E2327">
            <w:pPr>
              <w:ind w:left="720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• More than one nomination in each category may be received</w:t>
            </w:r>
          </w:p>
          <w:p w14:paraId="191651D7" w14:textId="77777777" w:rsidR="00583099" w:rsidRPr="0078459F" w:rsidRDefault="00583099" w:rsidP="001E2327">
            <w:pPr>
              <w:ind w:left="720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• Individual Nomination submission forms can be found here: </w:t>
            </w:r>
          </w:p>
          <w:p w14:paraId="084E7090" w14:textId="5E5C9767" w:rsidR="00583099" w:rsidRPr="0078459F" w:rsidRDefault="001C690C" w:rsidP="001E2327">
            <w:pPr>
              <w:ind w:left="720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hyperlink r:id="rId17" w:history="1">
              <w:r w:rsidR="0078459F" w:rsidRPr="0078459F">
                <w:rPr>
                  <w:rStyle w:val="Hyperlink"/>
                  <w:rFonts w:ascii="Calibri" w:eastAsia="Cambria" w:hAnsi="Calibri" w:cs="Times New Roman"/>
                  <w:sz w:val="20"/>
                  <w:szCs w:val="24"/>
                  <w:lang w:val="en-US"/>
                </w:rPr>
                <w:t>www.pid-awei.com.au/submission-documents/</w:t>
              </w:r>
            </w:hyperlink>
          </w:p>
        </w:tc>
        <w:tc>
          <w:tcPr>
            <w:tcW w:w="6958" w:type="dxa"/>
            <w:shd w:val="clear" w:color="auto" w:fill="FFFFFF" w:themeFill="background1"/>
          </w:tcPr>
          <w:p w14:paraId="4440F46B" w14:textId="77777777" w:rsidR="00583099" w:rsidRPr="003B47FB" w:rsidRDefault="00583099" w:rsidP="0078459F">
            <w:pPr>
              <w:rPr>
                <w:rFonts w:ascii="Calibri" w:eastAsia="Cambria" w:hAnsi="Calibri" w:cs="Times New Roman"/>
                <w:b/>
                <w:color w:val="F26322"/>
                <w:sz w:val="20"/>
                <w:szCs w:val="24"/>
                <w:lang w:val="en-US"/>
              </w:rPr>
            </w:pPr>
            <w:r w:rsidRPr="003B47FB">
              <w:rPr>
                <w:rFonts w:ascii="Calibri" w:eastAsia="Cambria" w:hAnsi="Calibri" w:cs="Times New Roman"/>
                <w:b/>
                <w:color w:val="F26322"/>
                <w:sz w:val="20"/>
                <w:szCs w:val="24"/>
                <w:lang w:val="en-US"/>
              </w:rPr>
              <w:t>Award Nomination Categories:</w:t>
            </w:r>
          </w:p>
          <w:p w14:paraId="0AED77E1" w14:textId="77777777" w:rsidR="00583099" w:rsidRPr="0078459F" w:rsidRDefault="00583099" w:rsidP="0078459F">
            <w:pP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</w:p>
          <w:p w14:paraId="531C9F65" w14:textId="77777777" w:rsidR="00583099" w:rsidRPr="0078459F" w:rsidRDefault="00583099" w:rsidP="00583099">
            <w:pPr>
              <w:pStyle w:val="ListParagraph"/>
              <w:numPr>
                <w:ilvl w:val="0"/>
                <w:numId w:val="54"/>
              </w:numP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CEO of the Year Award: </w:t>
            </w:r>
            <w:r w:rsidRPr="0078459F">
              <w:rPr>
                <w:rFonts w:ascii="Calibri" w:eastAsia="Cambria" w:hAnsi="Calibri" w:cs="Times New Roman"/>
                <w:sz w:val="20"/>
                <w:szCs w:val="24"/>
                <w:u w:val="single"/>
                <w:lang w:val="en-US"/>
              </w:rPr>
              <w:t>(insert nominee name/s)</w:t>
            </w:r>
          </w:p>
          <w:p w14:paraId="0C1BC96D" w14:textId="77777777" w:rsidR="00583099" w:rsidRPr="0078459F" w:rsidRDefault="00583099" w:rsidP="00583099">
            <w:pPr>
              <w:pStyle w:val="ListParagraph"/>
              <w:numPr>
                <w:ilvl w:val="0"/>
                <w:numId w:val="54"/>
              </w:numP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Executive Leadership Award: </w:t>
            </w:r>
            <w:r w:rsidRPr="0078459F">
              <w:rPr>
                <w:rFonts w:ascii="Calibri" w:eastAsia="Cambria" w:hAnsi="Calibri" w:cs="Times New Roman"/>
                <w:sz w:val="20"/>
                <w:szCs w:val="24"/>
                <w:u w:val="single"/>
                <w:lang w:val="en-US"/>
              </w:rPr>
              <w:t>(insert nominee name/s)</w:t>
            </w:r>
          </w:p>
          <w:p w14:paraId="210B0502" w14:textId="77777777" w:rsidR="00583099" w:rsidRPr="0078459F" w:rsidRDefault="00583099" w:rsidP="00583099">
            <w:pPr>
              <w:pStyle w:val="ListParagraph"/>
              <w:numPr>
                <w:ilvl w:val="0"/>
                <w:numId w:val="54"/>
              </w:numP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External Media Campaign Award: </w:t>
            </w:r>
            <w:r w:rsidRPr="0078459F">
              <w:rPr>
                <w:rFonts w:ascii="Calibri" w:eastAsia="Cambria" w:hAnsi="Calibri" w:cs="Times New Roman"/>
                <w:sz w:val="20"/>
                <w:szCs w:val="24"/>
                <w:u w:val="single"/>
                <w:lang w:val="en-US"/>
              </w:rPr>
              <w:t>(insert nominee name/s)</w:t>
            </w:r>
          </w:p>
          <w:p w14:paraId="3ECBF039" w14:textId="77777777" w:rsidR="00583099" w:rsidRPr="0078459F" w:rsidRDefault="00583099" w:rsidP="00583099">
            <w:pPr>
              <w:pStyle w:val="ListParagraph"/>
              <w:numPr>
                <w:ilvl w:val="0"/>
                <w:numId w:val="54"/>
              </w:numP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OUT Role Model Award: </w:t>
            </w:r>
            <w:r w:rsidRPr="0078459F">
              <w:rPr>
                <w:rFonts w:ascii="Calibri" w:eastAsia="Cambria" w:hAnsi="Calibri" w:cs="Times New Roman"/>
                <w:sz w:val="20"/>
                <w:szCs w:val="24"/>
                <w:u w:val="single"/>
                <w:lang w:val="en-US"/>
              </w:rPr>
              <w:t>(insert nominee name/s)</w:t>
            </w:r>
          </w:p>
          <w:p w14:paraId="30CB9406" w14:textId="77777777" w:rsidR="00583099" w:rsidRPr="0078459F" w:rsidRDefault="00583099" w:rsidP="00583099">
            <w:pPr>
              <w:pStyle w:val="ListParagraph"/>
              <w:numPr>
                <w:ilvl w:val="0"/>
                <w:numId w:val="54"/>
              </w:numP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Network Leader of the Year Award: </w:t>
            </w:r>
            <w:r w:rsidRPr="0078459F">
              <w:rPr>
                <w:rFonts w:ascii="Calibri" w:eastAsia="Cambria" w:hAnsi="Calibri" w:cs="Times New Roman"/>
                <w:sz w:val="20"/>
                <w:szCs w:val="24"/>
                <w:u w:val="single"/>
                <w:lang w:val="en-US"/>
              </w:rPr>
              <w:t>(insert nominee name/s)</w:t>
            </w:r>
          </w:p>
          <w:p w14:paraId="0CFA7171" w14:textId="77777777" w:rsidR="00583099" w:rsidRPr="0078459F" w:rsidRDefault="00583099" w:rsidP="00583099">
            <w:pPr>
              <w:pStyle w:val="ListParagraph"/>
              <w:numPr>
                <w:ilvl w:val="0"/>
                <w:numId w:val="54"/>
              </w:numP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Sally Webster Ally Award: </w:t>
            </w:r>
            <w:r w:rsidRPr="0078459F">
              <w:rPr>
                <w:rFonts w:ascii="Calibri" w:eastAsia="Cambria" w:hAnsi="Calibri" w:cs="Times New Roman"/>
                <w:sz w:val="20"/>
                <w:szCs w:val="24"/>
                <w:u w:val="single"/>
                <w:lang w:val="en-US"/>
              </w:rPr>
              <w:t>(insert nominee name/s)</w:t>
            </w:r>
          </w:p>
          <w:p w14:paraId="11A2DEEB" w14:textId="77777777" w:rsidR="00583099" w:rsidRPr="004D67FE" w:rsidRDefault="00583099" w:rsidP="00583099">
            <w:pPr>
              <w:pStyle w:val="ListParagraph"/>
              <w:numPr>
                <w:ilvl w:val="0"/>
                <w:numId w:val="54"/>
              </w:numPr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78459F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Sapphire Inspire Award for LGBTQ Women: </w:t>
            </w:r>
            <w:r w:rsidRPr="0078459F">
              <w:rPr>
                <w:rFonts w:ascii="Calibri" w:eastAsia="Cambria" w:hAnsi="Calibri" w:cs="Times New Roman"/>
                <w:sz w:val="20"/>
                <w:szCs w:val="24"/>
                <w:u w:val="single"/>
                <w:lang w:val="en-US"/>
              </w:rPr>
              <w:t>(insert nominee name/s)</w:t>
            </w:r>
          </w:p>
          <w:p w14:paraId="7EDEA58F" w14:textId="77777777" w:rsidR="004D67FE" w:rsidRPr="004D67FE" w:rsidRDefault="004D67FE" w:rsidP="004D67FE">
            <w:pPr>
              <w:ind w:left="360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</w:p>
        </w:tc>
      </w:tr>
    </w:tbl>
    <w:p w14:paraId="7BE12B74" w14:textId="77777777" w:rsidR="00583099" w:rsidRDefault="00583099" w:rsidP="0078459F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val="en-US"/>
        </w:rPr>
      </w:pPr>
    </w:p>
    <w:p w14:paraId="46F76238" w14:textId="77777777" w:rsidR="004D67FE" w:rsidRPr="004F463C" w:rsidRDefault="004D67FE" w:rsidP="0078459F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48"/>
      </w:tblGrid>
      <w:tr w:rsidR="00583099" w:rsidRPr="00BB2AF8" w14:paraId="5CDD7AAD" w14:textId="77777777" w:rsidTr="003B47FB">
        <w:tc>
          <w:tcPr>
            <w:tcW w:w="13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AF17"/>
          </w:tcPr>
          <w:p w14:paraId="7C762E5C" w14:textId="77777777" w:rsidR="00583099" w:rsidRPr="00BB2AF8" w:rsidRDefault="00583099" w:rsidP="0078459F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</w:pPr>
            <w:r w:rsidRPr="00BB2AF8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lastRenderedPageBreak/>
              <w:t>NEGATIVE PRESS / COMPLAINTS DISCLOSURE</w:t>
            </w:r>
          </w:p>
        </w:tc>
      </w:tr>
      <w:tr w:rsidR="00583099" w:rsidRPr="004D7867" w14:paraId="740CE358" w14:textId="77777777" w:rsidTr="00583099">
        <w:tc>
          <w:tcPr>
            <w:tcW w:w="13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83768" w14:textId="643191CA" w:rsidR="00583099" w:rsidRPr="004D7867" w:rsidRDefault="00583099" w:rsidP="00583099">
            <w:pPr>
              <w:numPr>
                <w:ilvl w:val="0"/>
                <w:numId w:val="55"/>
              </w:numPr>
              <w:spacing w:after="0" w:line="240" w:lineRule="auto"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D7867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We have received negative press that has impacted our reputation as an LGBTQ inclusive </w:t>
            </w:r>
            <w:r w:rsidR="00BB2AF8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Service Provider</w:t>
            </w:r>
          </w:p>
          <w:p w14:paraId="31327496" w14:textId="43E37AC2" w:rsidR="00583099" w:rsidRDefault="00583099" w:rsidP="00583099">
            <w:pPr>
              <w:numPr>
                <w:ilvl w:val="0"/>
                <w:numId w:val="55"/>
              </w:numPr>
              <w:spacing w:after="0" w:line="240" w:lineRule="auto"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D7867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Formal complaints were lodged against us for LGBTQ discrimination, bullying or harassment (</w:t>
            </w:r>
            <w:r w:rsidR="00BB2AF8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e.g. </w:t>
            </w:r>
            <w:r w:rsidR="001E2327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with the </w:t>
            </w:r>
            <w:r w:rsidR="00BB2AF8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Aged Care Complaints Tribunal, </w:t>
            </w:r>
            <w:r w:rsidRPr="004D7867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Fair Work Ombudsman, Human Rights Commission, Sex Discrimination Act)</w:t>
            </w:r>
          </w:p>
          <w:p w14:paraId="00DC5715" w14:textId="0F76A856" w:rsidR="00BA1F4F" w:rsidRPr="004D7867" w:rsidRDefault="00BA1F4F" w:rsidP="00583099">
            <w:pPr>
              <w:numPr>
                <w:ilvl w:val="0"/>
                <w:numId w:val="55"/>
              </w:numPr>
              <w:spacing w:after="0" w:line="240" w:lineRule="auto"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We understand that up to </w:t>
            </w:r>
            <w:r w:rsidR="0073040C" w:rsidRPr="0073040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10</w:t>
            </w:r>
            <w:r w:rsidRPr="0073040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 points MAY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 be deducted from our score if we have received a significant amount of negative press regarding an anti-LGBTQ incident where our organization was responsible and insufficient action was taken to rectify this.</w:t>
            </w:r>
          </w:p>
          <w:p w14:paraId="2157AA2D" w14:textId="77777777" w:rsidR="00583099" w:rsidRDefault="00583099" w:rsidP="0078459F">
            <w:pPr>
              <w:spacing w:after="0" w:line="240" w:lineRule="auto"/>
              <w:rPr>
                <w:rFonts w:ascii="Calibri" w:eastAsia="Cambria" w:hAnsi="Calibri" w:cs="Times New Roman"/>
                <w:color w:val="FF0000"/>
                <w:sz w:val="20"/>
                <w:szCs w:val="24"/>
                <w:lang w:val="en-US"/>
              </w:rPr>
            </w:pPr>
          </w:p>
          <w:p w14:paraId="3B2833D3" w14:textId="77777777" w:rsidR="00583099" w:rsidRPr="004D7867" w:rsidRDefault="00583099" w:rsidP="0078459F">
            <w:pPr>
              <w:spacing w:after="0" w:line="240" w:lineRule="auto"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D786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In relation to the above (maintaining required confidentiality), please broadly outline your course of action or response/outcomes of any complaints lodged:</w:t>
            </w:r>
          </w:p>
          <w:p w14:paraId="1058F754" w14:textId="77777777" w:rsidR="00583099" w:rsidRDefault="00583099" w:rsidP="0078459F">
            <w:pPr>
              <w:spacing w:after="0" w:line="240" w:lineRule="auto"/>
              <w:rPr>
                <w:rFonts w:ascii="Calibri" w:eastAsia="Cambria" w:hAnsi="Calibri" w:cs="Times New Roman"/>
                <w:color w:val="FF0000"/>
                <w:sz w:val="20"/>
                <w:szCs w:val="24"/>
                <w:lang w:val="en-US"/>
              </w:rPr>
            </w:pPr>
          </w:p>
          <w:p w14:paraId="4015048B" w14:textId="77777777" w:rsidR="00583099" w:rsidRDefault="00583099" w:rsidP="0078459F">
            <w:pPr>
              <w:spacing w:after="0" w:line="240" w:lineRule="auto"/>
              <w:rPr>
                <w:rFonts w:ascii="Calibri" w:eastAsia="Cambria" w:hAnsi="Calibri" w:cs="Times New Roman"/>
                <w:color w:val="FF0000"/>
                <w:sz w:val="20"/>
                <w:szCs w:val="24"/>
                <w:lang w:val="en-US"/>
              </w:rPr>
            </w:pPr>
          </w:p>
          <w:p w14:paraId="3EEA842B" w14:textId="77777777" w:rsidR="00BB2AF8" w:rsidRDefault="00BB2AF8" w:rsidP="0078459F">
            <w:pPr>
              <w:spacing w:after="0" w:line="240" w:lineRule="auto"/>
              <w:rPr>
                <w:rFonts w:ascii="Calibri" w:eastAsia="Cambria" w:hAnsi="Calibri" w:cs="Times New Roman"/>
                <w:color w:val="FF0000"/>
                <w:sz w:val="20"/>
                <w:szCs w:val="24"/>
                <w:lang w:val="en-US"/>
              </w:rPr>
            </w:pPr>
          </w:p>
          <w:p w14:paraId="45DD399E" w14:textId="77777777" w:rsidR="00BB2AF8" w:rsidRDefault="00BB2AF8" w:rsidP="0078459F">
            <w:pPr>
              <w:spacing w:after="0" w:line="240" w:lineRule="auto"/>
              <w:rPr>
                <w:rFonts w:ascii="Calibri" w:eastAsia="Cambria" w:hAnsi="Calibri" w:cs="Times New Roman"/>
                <w:color w:val="FF0000"/>
                <w:sz w:val="20"/>
                <w:szCs w:val="24"/>
                <w:lang w:val="en-US"/>
              </w:rPr>
            </w:pPr>
          </w:p>
          <w:p w14:paraId="44E082F6" w14:textId="77777777" w:rsidR="00583099" w:rsidRPr="004D7867" w:rsidRDefault="00583099" w:rsidP="0078459F">
            <w:pPr>
              <w:spacing w:after="0" w:line="240" w:lineRule="auto"/>
              <w:rPr>
                <w:rFonts w:ascii="Calibri" w:eastAsia="Cambria" w:hAnsi="Calibri" w:cs="Times New Roman"/>
                <w:color w:val="FF0000"/>
                <w:sz w:val="20"/>
                <w:szCs w:val="24"/>
                <w:lang w:val="en-US"/>
              </w:rPr>
            </w:pPr>
          </w:p>
        </w:tc>
      </w:tr>
    </w:tbl>
    <w:p w14:paraId="2260F270" w14:textId="77777777" w:rsidR="004F463C" w:rsidRDefault="004F463C" w:rsidP="00BB2AF8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48"/>
      </w:tblGrid>
      <w:tr w:rsidR="00EA36AB" w:rsidRPr="003B47FB" w14:paraId="39DD04F1" w14:textId="77777777" w:rsidTr="00B83B8D">
        <w:tc>
          <w:tcPr>
            <w:tcW w:w="13948" w:type="dxa"/>
            <w:shd w:val="clear" w:color="auto" w:fill="FCAF17"/>
          </w:tcPr>
          <w:p w14:paraId="73FFDD63" w14:textId="77777777" w:rsidR="00EA36AB" w:rsidRPr="003B47FB" w:rsidRDefault="00EA36AB" w:rsidP="00B83B8D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</w:pPr>
            <w:r w:rsidRPr="003B47FB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>UNDERSTANDING OF EVIDENCE PROTOCOLS</w:t>
            </w:r>
          </w:p>
        </w:tc>
      </w:tr>
      <w:tr w:rsidR="00EA36AB" w:rsidRPr="004F463C" w:rsidDel="00583099" w14:paraId="1575A0DB" w14:textId="77777777" w:rsidTr="00B83B8D">
        <w:tc>
          <w:tcPr>
            <w:tcW w:w="13948" w:type="dxa"/>
            <w:shd w:val="clear" w:color="auto" w:fill="auto"/>
          </w:tcPr>
          <w:p w14:paraId="6F1373A1" w14:textId="77777777" w:rsidR="00EA36AB" w:rsidRPr="004F463C" w:rsidRDefault="00EA36AB" w:rsidP="00B83B8D">
            <w:p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Evidence is required for each question. Responses should be entered within the </w:t>
            </w:r>
            <w:r w:rsidRPr="001E232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Response</w:t>
            </w: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 </w:t>
            </w:r>
            <w:r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row and clearly state the evidence.</w:t>
            </w: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  Rows will expand automatically to accommodate the depth of your response.  </w:t>
            </w:r>
          </w:p>
          <w:p w14:paraId="5847DEC6" w14:textId="77777777" w:rsidR="00EA36AB" w:rsidRPr="004F463C" w:rsidRDefault="00EA36AB" w:rsidP="00B83B8D">
            <w:p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Alternatively, should you wish to include all evidence for that question within an attached document, it is necessary to:</w:t>
            </w:r>
          </w:p>
          <w:p w14:paraId="583A325C" w14:textId="77777777" w:rsidR="00EA36AB" w:rsidRPr="004F463C" w:rsidRDefault="00EA36AB" w:rsidP="00B83B8D">
            <w:pPr>
              <w:numPr>
                <w:ilvl w:val="0"/>
                <w:numId w:val="6"/>
              </w:numPr>
              <w:spacing w:after="0" w:line="240" w:lineRule="auto"/>
              <w:contextualSpacing/>
              <w:rPr>
                <w:rFonts w:ascii="Calibri" w:eastAsia="Cambria" w:hAnsi="Calibri" w:cs="Times New Roman"/>
                <w:color w:val="ED7D31"/>
                <w:sz w:val="20"/>
                <w:szCs w:val="24"/>
                <w:u w:val="single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Name the attached document containing the evidence for a particular question </w:t>
            </w:r>
            <w:r w:rsidRPr="004F463C"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  <w:t xml:space="preserve">Evidence Q# (where Q# represents the question number) </w:t>
            </w: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i.e. Evidence Q1</w:t>
            </w:r>
          </w:p>
          <w:p w14:paraId="4BAAEADB" w14:textId="77777777" w:rsidR="00EA36AB" w:rsidRPr="004F463C" w:rsidRDefault="00EA36AB" w:rsidP="00B83B8D">
            <w:pPr>
              <w:numPr>
                <w:ilvl w:val="0"/>
                <w:numId w:val="6"/>
              </w:numPr>
              <w:spacing w:after="0" w:line="240" w:lineRule="auto"/>
              <w:contextualSpacing/>
              <w:rPr>
                <w:rFonts w:ascii="Calibri" w:eastAsia="Cambria" w:hAnsi="Calibri" w:cs="Times New Roman"/>
                <w:color w:val="ED7D31"/>
                <w:sz w:val="20"/>
                <w:szCs w:val="24"/>
                <w:u w:val="single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Indicate within the Response </w:t>
            </w:r>
            <w:r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row</w:t>
            </w: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 that you have attached a document (state the name of the document) in response to this question</w:t>
            </w:r>
          </w:p>
          <w:p w14:paraId="7700C1ED" w14:textId="77777777" w:rsidR="00EA36AB" w:rsidRPr="004F463C" w:rsidRDefault="00EA36AB" w:rsidP="00B83B8D">
            <w:p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Assessors cannot take any responsibility for:</w:t>
            </w:r>
          </w:p>
          <w:p w14:paraId="731C904A" w14:textId="77777777" w:rsidR="00EA36AB" w:rsidRPr="004F463C" w:rsidRDefault="00EA36AB" w:rsidP="00B83B8D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evidence missed due to lack of document identification within the response column</w:t>
            </w:r>
          </w:p>
          <w:p w14:paraId="29D85601" w14:textId="77777777" w:rsidR="00EA36AB" w:rsidRPr="004F463C" w:rsidRDefault="00EA36AB" w:rsidP="00B83B8D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evidence missed due to incorrect naming of the evidence document</w:t>
            </w:r>
          </w:p>
          <w:p w14:paraId="6B682639" w14:textId="77777777" w:rsidR="00EA36AB" w:rsidRPr="004F463C" w:rsidRDefault="00EA36AB" w:rsidP="00B83B8D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evidence missed due to missing or forgotten files</w:t>
            </w:r>
          </w:p>
          <w:p w14:paraId="158F4BF3" w14:textId="77777777" w:rsidR="00EA36AB" w:rsidRPr="004F463C" w:rsidRDefault="00EA36AB" w:rsidP="00B83B8D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evidence lost within superfluous information included or excessive irrelevant information</w:t>
            </w:r>
          </w:p>
          <w:p w14:paraId="35616AD7" w14:textId="77777777" w:rsidR="00EA36AB" w:rsidRPr="004F463C" w:rsidRDefault="00EA36AB" w:rsidP="00B83B8D">
            <w:p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Please supply </w:t>
            </w:r>
            <w:r w:rsidRPr="004F463C"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  <w:t>only the evidence requested</w:t>
            </w: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, not entire policy documentation or processes unless relevant in its entirety. </w:t>
            </w:r>
          </w:p>
          <w:p w14:paraId="754C9178" w14:textId="77777777" w:rsidR="00EA36AB" w:rsidRPr="004F463C" w:rsidDel="00583099" w:rsidRDefault="00EA36AB" w:rsidP="00B83B8D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i/>
                <w:color w:val="ED7D31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  <w:t>Evidence can only be used once for each question unless it is related to a policy</w:t>
            </w:r>
            <w:r w:rsidRPr="00BA1F4F">
              <w:rPr>
                <w:rFonts w:ascii="Calibri" w:eastAsia="Cambria" w:hAnsi="Calibri" w:cs="Times New Roman"/>
                <w:i/>
                <w:sz w:val="20"/>
                <w:szCs w:val="24"/>
                <w:lang w:val="en-US"/>
              </w:rPr>
              <w:t>. The relevant policy section should only be used as evidence.</w:t>
            </w:r>
          </w:p>
        </w:tc>
      </w:tr>
    </w:tbl>
    <w:p w14:paraId="26144DF8" w14:textId="77777777" w:rsidR="00EA36AB" w:rsidRPr="004F463C" w:rsidRDefault="00EA36AB" w:rsidP="00BB2AF8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23"/>
        <w:gridCol w:w="10125"/>
      </w:tblGrid>
      <w:tr w:rsidR="00583099" w:rsidRPr="003B47FB" w14:paraId="405E72B1" w14:textId="77777777" w:rsidTr="003B47FB">
        <w:tc>
          <w:tcPr>
            <w:tcW w:w="13948" w:type="dxa"/>
            <w:gridSpan w:val="2"/>
            <w:tcBorders>
              <w:right w:val="single" w:sz="4" w:space="0" w:color="auto"/>
            </w:tcBorders>
            <w:shd w:val="clear" w:color="auto" w:fill="FCAF17"/>
          </w:tcPr>
          <w:p w14:paraId="4723B834" w14:textId="5C3A65F6" w:rsidR="00583099" w:rsidRPr="003B47FB" w:rsidRDefault="00583099" w:rsidP="00583099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bCs/>
                <w:smallCaps/>
                <w:spacing w:val="5"/>
                <w:sz w:val="20"/>
                <w:szCs w:val="24"/>
                <w:lang w:val="en-US"/>
              </w:rPr>
              <w:t>ACCURACY STATEMENT</w:t>
            </w:r>
          </w:p>
        </w:tc>
      </w:tr>
      <w:tr w:rsidR="00583099" w:rsidRPr="004F463C" w14:paraId="387434F6" w14:textId="77777777" w:rsidTr="0078459F">
        <w:tc>
          <w:tcPr>
            <w:tcW w:w="13948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656BBED" w14:textId="57DE9910" w:rsidR="00583099" w:rsidRPr="004F463C" w:rsidRDefault="00583099" w:rsidP="00583099">
            <w:p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We confirm that at the time of submission, details provided for all questions identified </w:t>
            </w:r>
            <w:r w:rsidRPr="00CC74C7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>within the submission documents</w:t>
            </w:r>
            <w:r w:rsidRPr="004F463C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 are true and accurate.  We understand that should any claims be found to be false, points and rankings will be adjusted accordingly.</w:t>
            </w:r>
            <w:r w:rsidR="004D67FE">
              <w:rPr>
                <w:rFonts w:ascii="Calibri" w:eastAsia="Cambria" w:hAnsi="Calibri" w:cs="Times New Roman"/>
                <w:sz w:val="20"/>
                <w:szCs w:val="24"/>
                <w:lang w:val="en-US"/>
              </w:rPr>
              <w:t xml:space="preserve"> Accuracy is usually verified by a senior leader, who may be different from the contact person listed above.</w:t>
            </w:r>
          </w:p>
        </w:tc>
      </w:tr>
      <w:tr w:rsidR="004F463C" w:rsidRPr="004F463C" w14:paraId="47CA8F1E" w14:textId="77777777" w:rsidTr="004F463C">
        <w:tc>
          <w:tcPr>
            <w:tcW w:w="3823" w:type="dxa"/>
            <w:tcBorders>
              <w:right w:val="single" w:sz="4" w:space="0" w:color="auto"/>
            </w:tcBorders>
            <w:shd w:val="clear" w:color="auto" w:fill="auto"/>
          </w:tcPr>
          <w:p w14:paraId="7C418A5A" w14:textId="58D4A49D" w:rsidR="00CC74C7" w:rsidRPr="004F463C" w:rsidRDefault="004F463C" w:rsidP="00BB2AF8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Name of person </w:t>
            </w:r>
            <w:r w:rsidR="00AB1637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verifying</w:t>
            </w: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 accuracy:</w:t>
            </w:r>
          </w:p>
        </w:tc>
        <w:tc>
          <w:tcPr>
            <w:tcW w:w="10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58C76" w14:textId="77777777" w:rsidR="004F463C" w:rsidRPr="004F463C" w:rsidRDefault="004F463C" w:rsidP="00BB2AF8">
            <w:p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</w:p>
        </w:tc>
      </w:tr>
      <w:tr w:rsidR="004F463C" w:rsidRPr="004F463C" w14:paraId="11FD57CB" w14:textId="77777777" w:rsidTr="004F463C">
        <w:tc>
          <w:tcPr>
            <w:tcW w:w="3823" w:type="dxa"/>
            <w:tcBorders>
              <w:right w:val="single" w:sz="4" w:space="0" w:color="auto"/>
            </w:tcBorders>
            <w:shd w:val="clear" w:color="auto" w:fill="auto"/>
          </w:tcPr>
          <w:p w14:paraId="40E13C4D" w14:textId="54C92241" w:rsidR="00CC74C7" w:rsidRPr="004F463C" w:rsidRDefault="004F463C" w:rsidP="00BB2AF8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 xml:space="preserve">Position </w:t>
            </w:r>
            <w:r w:rsidR="00AB1637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Title</w:t>
            </w: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:</w:t>
            </w:r>
          </w:p>
        </w:tc>
        <w:tc>
          <w:tcPr>
            <w:tcW w:w="10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33DFA" w14:textId="77777777" w:rsidR="004F463C" w:rsidRPr="004F463C" w:rsidRDefault="004F463C" w:rsidP="00BB2AF8">
            <w:p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</w:p>
        </w:tc>
      </w:tr>
      <w:tr w:rsidR="004F463C" w:rsidRPr="004F463C" w14:paraId="16BA0841" w14:textId="77777777" w:rsidTr="004F463C">
        <w:tc>
          <w:tcPr>
            <w:tcW w:w="3823" w:type="dxa"/>
            <w:tcBorders>
              <w:right w:val="single" w:sz="4" w:space="0" w:color="auto"/>
            </w:tcBorders>
            <w:shd w:val="clear" w:color="auto" w:fill="auto"/>
          </w:tcPr>
          <w:p w14:paraId="3F1DD486" w14:textId="2F4B3765" w:rsidR="00CC74C7" w:rsidRPr="004F463C" w:rsidRDefault="004F463C" w:rsidP="00BB2AF8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Contact Email:</w:t>
            </w:r>
          </w:p>
        </w:tc>
        <w:tc>
          <w:tcPr>
            <w:tcW w:w="10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EE0FC" w14:textId="77777777" w:rsidR="004F463C" w:rsidRPr="004F463C" w:rsidRDefault="004F463C" w:rsidP="00BB2AF8">
            <w:p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</w:p>
        </w:tc>
      </w:tr>
      <w:tr w:rsidR="004F463C" w:rsidRPr="004F463C" w14:paraId="7096F415" w14:textId="77777777" w:rsidTr="00BB2AF8">
        <w:tc>
          <w:tcPr>
            <w:tcW w:w="382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B5DE2" w14:textId="394F6BBF" w:rsidR="00CC74C7" w:rsidRPr="004F463C" w:rsidRDefault="004F463C" w:rsidP="00BB2AF8">
            <w:pPr>
              <w:spacing w:after="0" w:line="240" w:lineRule="auto"/>
              <w:contextualSpacing/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</w:pPr>
            <w:r w:rsidRPr="004F463C">
              <w:rPr>
                <w:rFonts w:ascii="Calibri" w:eastAsia="Cambria" w:hAnsi="Calibri" w:cs="Times New Roman"/>
                <w:b/>
                <w:sz w:val="20"/>
                <w:szCs w:val="24"/>
                <w:lang w:val="en-US"/>
              </w:rPr>
              <w:t>Contact Phone:</w:t>
            </w:r>
          </w:p>
        </w:tc>
        <w:tc>
          <w:tcPr>
            <w:tcW w:w="10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D90BF" w14:textId="77777777" w:rsidR="004F463C" w:rsidRPr="004F463C" w:rsidRDefault="004F463C" w:rsidP="00BB2AF8">
            <w:pPr>
              <w:spacing w:after="0" w:line="24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val="en-US"/>
              </w:rPr>
            </w:pPr>
          </w:p>
        </w:tc>
      </w:tr>
    </w:tbl>
    <w:p w14:paraId="3865D6D2" w14:textId="1232A41D" w:rsidR="004F463C" w:rsidRPr="004F463C" w:rsidRDefault="004F463C" w:rsidP="00BB2AF8">
      <w:pPr>
        <w:spacing w:after="0" w:line="240" w:lineRule="auto"/>
        <w:contextualSpacing/>
        <w:rPr>
          <w:rFonts w:ascii="Calibri" w:eastAsia="Cambria" w:hAnsi="Calibri" w:cs="Times New Roman"/>
          <w:b/>
          <w:sz w:val="20"/>
          <w:szCs w:val="24"/>
          <w:lang w:val="en-US"/>
        </w:rPr>
      </w:pPr>
    </w:p>
    <w:p w14:paraId="2E2BA78D" w14:textId="7C947E9C" w:rsidR="00252B63" w:rsidRDefault="00790AE3" w:rsidP="00EA36AB">
      <w:pPr>
        <w:rPr>
          <w:rFonts w:ascii="Calibri" w:eastAsia="Cambria" w:hAnsi="Calibri" w:cs="Times New Roman"/>
          <w:b/>
          <w:smallCaps/>
          <w:color w:val="ED7D31"/>
          <w:sz w:val="36"/>
          <w:szCs w:val="24"/>
          <w:lang w:val="en-US"/>
        </w:rPr>
      </w:pPr>
      <w:r w:rsidRPr="00790AE3">
        <w:rPr>
          <w:rFonts w:ascii="Calibri" w:eastAsia="Cambria" w:hAnsi="Calibri" w:cs="Times New Roman"/>
          <w:b/>
          <w:smallCaps/>
          <w:color w:val="ED7D31"/>
          <w:sz w:val="36"/>
          <w:szCs w:val="24"/>
          <w:lang w:val="en-US"/>
        </w:rPr>
        <w:t>Section 1: Strategy, Development, Service Planning &amp; Provision</w:t>
      </w:r>
    </w:p>
    <w:p w14:paraId="56B49EF9" w14:textId="77777777" w:rsidR="003529C7" w:rsidRPr="00790AE3" w:rsidRDefault="003529C7" w:rsidP="00790AE3">
      <w:pPr>
        <w:spacing w:after="0" w:line="240" w:lineRule="auto"/>
        <w:rPr>
          <w:rFonts w:ascii="Calibri" w:eastAsia="Cambria" w:hAnsi="Calibri" w:cs="Times New Roman"/>
          <w:b/>
          <w:smallCaps/>
          <w:color w:val="ED7D31"/>
          <w:sz w:val="28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AE5D94" w14:paraId="73F6548B" w14:textId="77777777" w:rsidTr="00BB2AF8">
        <w:tc>
          <w:tcPr>
            <w:tcW w:w="11902" w:type="dxa"/>
            <w:shd w:val="clear" w:color="auto" w:fill="FCAF17"/>
          </w:tcPr>
          <w:p w14:paraId="39ED14BD" w14:textId="54D17625" w:rsidR="00AE5D94" w:rsidRPr="00BB2AF8" w:rsidRDefault="00040F4D" w:rsidP="00BB2AF8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3529C7">
              <w:rPr>
                <w:rFonts w:ascii="Calibri" w:eastAsia="Cambria" w:hAnsi="Calibri" w:cs="Times New Roman"/>
                <w:b/>
                <w:lang w:eastAsia="en-AU"/>
              </w:rPr>
              <w:t>SECTION 1: STRATEGY, DEVELOPMENT, SERVICE PLANNING AND PROVISION</w:t>
            </w:r>
          </w:p>
          <w:p w14:paraId="7DF57B78" w14:textId="74ED1515" w:rsidR="00AE5D94" w:rsidRPr="00BB2AF8" w:rsidRDefault="00040F4D" w:rsidP="00AE5D94">
            <w:pPr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040F4D">
              <w:rPr>
                <w:rFonts w:ascii="Calibri" w:eastAsia="Cambria" w:hAnsi="Calibri" w:cs="Times New Roman"/>
                <w:b/>
                <w:lang w:eastAsia="en-AU"/>
              </w:rPr>
              <w:t>Q1: STRATEGIC COMMITMENT</w:t>
            </w:r>
          </w:p>
        </w:tc>
        <w:tc>
          <w:tcPr>
            <w:tcW w:w="2046" w:type="dxa"/>
            <w:shd w:val="clear" w:color="auto" w:fill="F26322"/>
          </w:tcPr>
          <w:p w14:paraId="41C217D8" w14:textId="5991DDAA" w:rsidR="00AE5D94" w:rsidRDefault="00040F4D" w:rsidP="00BB2AF8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040F4D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FOUNDATION</w:t>
            </w:r>
          </w:p>
          <w:p w14:paraId="4D8EA254" w14:textId="4A3BB8EA" w:rsidR="003529C7" w:rsidRPr="00BB2AF8" w:rsidRDefault="00040F4D" w:rsidP="00BB2AF8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MAX 8 POINTS</w:t>
            </w:r>
          </w:p>
        </w:tc>
      </w:tr>
      <w:tr w:rsidR="00AE5D94" w14:paraId="51A522B2" w14:textId="77777777" w:rsidTr="00127082">
        <w:tc>
          <w:tcPr>
            <w:tcW w:w="13948" w:type="dxa"/>
            <w:gridSpan w:val="2"/>
          </w:tcPr>
          <w:p w14:paraId="1B0DFC98" w14:textId="5E807001" w:rsidR="00AE5D94" w:rsidRDefault="00AE5D94" w:rsidP="00AE5D94">
            <w:pPr>
              <w:contextualSpacing/>
              <w:rPr>
                <w:b/>
                <w:sz w:val="20"/>
                <w:lang w:val="en-US"/>
              </w:rPr>
            </w:pPr>
            <w:r w:rsidRPr="00790AE3">
              <w:rPr>
                <w:b/>
                <w:sz w:val="20"/>
                <w:lang w:val="en-US"/>
              </w:rPr>
              <w:t>Does this service have access to a working group that</w:t>
            </w:r>
            <w:r w:rsidR="003B47FB">
              <w:rPr>
                <w:b/>
                <w:sz w:val="20"/>
                <w:lang w:val="en-US"/>
              </w:rPr>
              <w:t xml:space="preserve"> includes individuals with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expertise and/or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consumer experience to assist with the planning </w:t>
            </w:r>
            <w:r w:rsidR="003B47FB">
              <w:rPr>
                <w:b/>
                <w:sz w:val="20"/>
                <w:lang w:val="en-US"/>
              </w:rPr>
              <w:t>and ongoing development of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inclusive services?</w:t>
            </w:r>
          </w:p>
          <w:p w14:paraId="02A00D98" w14:textId="77777777" w:rsidR="00AE5D94" w:rsidRPr="00935805" w:rsidRDefault="00AE5D94" w:rsidP="00AE5D94">
            <w:pPr>
              <w:contextualSpacing/>
              <w:rPr>
                <w:b/>
                <w:sz w:val="20"/>
              </w:rPr>
            </w:pPr>
          </w:p>
          <w:p w14:paraId="51362070" w14:textId="77777777" w:rsidR="00AE5D94" w:rsidRPr="00790AE3" w:rsidRDefault="00AE5D94" w:rsidP="00AE5D94">
            <w:pPr>
              <w:contextualSpacing/>
              <w:rPr>
                <w:i/>
                <w:sz w:val="20"/>
                <w:lang w:val="en-US"/>
              </w:rPr>
            </w:pPr>
            <w:r w:rsidRPr="00790AE3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>provide</w:t>
            </w:r>
            <w:r w:rsidRPr="00790AE3">
              <w:rPr>
                <w:i/>
                <w:sz w:val="20"/>
                <w:lang w:val="en-US"/>
              </w:rPr>
              <w:t xml:space="preserve"> </w:t>
            </w:r>
            <w:r w:rsidRPr="00254DDC">
              <w:rPr>
                <w:i/>
                <w:sz w:val="20"/>
                <w:u w:val="single"/>
                <w:lang w:val="en-US"/>
              </w:rPr>
              <w:t>all</w:t>
            </w:r>
            <w:r w:rsidRPr="00254DDC">
              <w:rPr>
                <w:i/>
                <w:sz w:val="20"/>
                <w:lang w:val="en-US"/>
              </w:rPr>
              <w:t xml:space="preserve"> </w:t>
            </w:r>
            <w:r w:rsidRPr="00790AE3">
              <w:rPr>
                <w:i/>
                <w:sz w:val="20"/>
                <w:lang w:val="en-US"/>
              </w:rPr>
              <w:t>of the requested pieces of information below:</w:t>
            </w:r>
          </w:p>
          <w:p w14:paraId="24874694" w14:textId="20E83E0C" w:rsidR="00AE5D94" w:rsidRPr="00790AE3" w:rsidRDefault="003B47FB" w:rsidP="00AE5D94">
            <w:pPr>
              <w:numPr>
                <w:ilvl w:val="0"/>
                <w:numId w:val="9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evidence of access to LGBT</w:t>
            </w:r>
            <w:r w:rsidR="00AE5D94">
              <w:rPr>
                <w:i/>
                <w:sz w:val="20"/>
                <w:lang w:val="en-US"/>
              </w:rPr>
              <w:t>Q</w:t>
            </w:r>
            <w:r w:rsidR="00AE5D94" w:rsidRPr="00790AE3">
              <w:rPr>
                <w:i/>
                <w:sz w:val="20"/>
                <w:lang w:val="en-US"/>
              </w:rPr>
              <w:t xml:space="preserve"> expertise (this may include but is not limited to Pride in Health + Wellbei</w:t>
            </w:r>
            <w:r>
              <w:rPr>
                <w:i/>
                <w:sz w:val="20"/>
                <w:lang w:val="en-US"/>
              </w:rPr>
              <w:t>ng, Rainbow Tick contacts, LGBT</w:t>
            </w:r>
            <w:r w:rsidR="00AE5D94">
              <w:rPr>
                <w:i/>
                <w:sz w:val="20"/>
                <w:lang w:val="en-US"/>
              </w:rPr>
              <w:t>Q</w:t>
            </w:r>
            <w:r w:rsidR="00AE5D94" w:rsidRPr="00790AE3">
              <w:rPr>
                <w:i/>
                <w:sz w:val="20"/>
                <w:lang w:val="en-US"/>
              </w:rPr>
              <w:t xml:space="preserve"> community expertise in Health)</w:t>
            </w:r>
          </w:p>
          <w:p w14:paraId="74AB56BB" w14:textId="751B8C9E" w:rsidR="00AE5D94" w:rsidRPr="00790AE3" w:rsidRDefault="00AE5D94" w:rsidP="00AE5D94">
            <w:pPr>
              <w:numPr>
                <w:ilvl w:val="0"/>
                <w:numId w:val="9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the n</w:t>
            </w:r>
            <w:r w:rsidR="003B47FB">
              <w:rPr>
                <w:i/>
                <w:sz w:val="20"/>
                <w:lang w:val="en-US"/>
              </w:rPr>
              <w:t>umber of individuals with LGBT</w:t>
            </w:r>
            <w:r>
              <w:rPr>
                <w:i/>
                <w:sz w:val="20"/>
                <w:lang w:val="en-US"/>
              </w:rPr>
              <w:t>Q</w:t>
            </w:r>
            <w:r w:rsidRPr="00790AE3">
              <w:rPr>
                <w:i/>
                <w:sz w:val="20"/>
                <w:lang w:val="en-US"/>
              </w:rPr>
              <w:t xml:space="preserve"> consumer experience within the working group</w:t>
            </w:r>
          </w:p>
          <w:p w14:paraId="6C2B4243" w14:textId="4515D6D4" w:rsidR="00AE5D94" w:rsidRPr="00790AE3" w:rsidRDefault="00AE5D94" w:rsidP="00AE5D94">
            <w:pPr>
              <w:numPr>
                <w:ilvl w:val="0"/>
                <w:numId w:val="9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w</w:t>
            </w:r>
            <w:r w:rsidRPr="00790AE3">
              <w:rPr>
                <w:i/>
                <w:sz w:val="20"/>
                <w:lang w:val="en-US"/>
              </w:rPr>
              <w:t xml:space="preserve">hen the working group was last consulted </w:t>
            </w:r>
            <w:r w:rsidR="00583099" w:rsidRPr="00790AE3">
              <w:rPr>
                <w:i/>
                <w:sz w:val="20"/>
                <w:lang w:val="en-US"/>
              </w:rPr>
              <w:t>regarding</w:t>
            </w:r>
            <w:r w:rsidRPr="00790AE3">
              <w:rPr>
                <w:i/>
                <w:sz w:val="20"/>
                <w:lang w:val="en-US"/>
              </w:rPr>
              <w:t xml:space="preserve"> the planning &amp; ongoing development of services</w:t>
            </w:r>
          </w:p>
          <w:p w14:paraId="5299E7C5" w14:textId="77777777" w:rsidR="00AE5D94" w:rsidRPr="00790AE3" w:rsidRDefault="00AE5D94" w:rsidP="00AE5D94">
            <w:pPr>
              <w:numPr>
                <w:ilvl w:val="0"/>
                <w:numId w:val="9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r</w:t>
            </w:r>
            <w:r w:rsidRPr="00790AE3">
              <w:rPr>
                <w:i/>
                <w:sz w:val="20"/>
                <w:lang w:val="en-US"/>
              </w:rPr>
              <w:t>egularity of consultation with the working group (how often on average does the working group meet throughout the year)</w:t>
            </w:r>
          </w:p>
          <w:p w14:paraId="0D675E9B" w14:textId="77777777" w:rsidR="00AE5D94" w:rsidRDefault="00AE5D94" w:rsidP="001F290A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AE5D94" w14:paraId="30D8FEE1" w14:textId="77777777" w:rsidTr="00BB2AF8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771BC642" w14:textId="77777777" w:rsidR="003529C7" w:rsidRDefault="003529C7" w:rsidP="001F290A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7D254551" w14:textId="77777777" w:rsidR="00AE5D94" w:rsidRDefault="003529C7" w:rsidP="001F290A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BB2AF8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BB2AF8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38BFCAEF" w14:textId="58252DDE" w:rsidR="003529C7" w:rsidRDefault="003529C7" w:rsidP="001F290A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5BC79534" w14:textId="77777777" w:rsidR="006A3804" w:rsidRDefault="006A3804" w:rsidP="001F290A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eastAsia="en-AU"/>
        </w:rPr>
      </w:pPr>
    </w:p>
    <w:p w14:paraId="5FDBE3C8" w14:textId="77777777" w:rsidR="003529C7" w:rsidRDefault="003529C7" w:rsidP="001F290A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eastAsia="en-AU"/>
        </w:rPr>
      </w:pPr>
    </w:p>
    <w:p w14:paraId="35F1A965" w14:textId="77777777" w:rsidR="003529C7" w:rsidRDefault="003529C7" w:rsidP="001F290A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eastAsia="en-AU"/>
        </w:rPr>
      </w:pPr>
    </w:p>
    <w:p w14:paraId="5D1A1BAF" w14:textId="77777777" w:rsidR="003529C7" w:rsidRDefault="003529C7" w:rsidP="001F290A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3529C7" w14:paraId="3A4B5A53" w14:textId="77777777" w:rsidTr="00127082">
        <w:tc>
          <w:tcPr>
            <w:tcW w:w="11902" w:type="dxa"/>
            <w:shd w:val="clear" w:color="auto" w:fill="FCAF17"/>
          </w:tcPr>
          <w:p w14:paraId="0933077D" w14:textId="79E5E078" w:rsidR="003529C7" w:rsidRPr="0023732A" w:rsidRDefault="00040F4D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SECTION 1: STRATEGY, DEVELOPMENT, SERVICE PLANNING AND PROVISION</w:t>
            </w:r>
          </w:p>
          <w:p w14:paraId="05B301C2" w14:textId="25190C87" w:rsidR="003529C7" w:rsidRPr="0023732A" w:rsidRDefault="00040F4D" w:rsidP="003529C7">
            <w:pPr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2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b/>
                <w:sz w:val="20"/>
              </w:rPr>
              <w:t>LGBT</w:t>
            </w:r>
            <w:r>
              <w:rPr>
                <w:b/>
                <w:sz w:val="20"/>
              </w:rPr>
              <w:t>Q SERVICE PLANNING</w:t>
            </w:r>
          </w:p>
        </w:tc>
        <w:tc>
          <w:tcPr>
            <w:tcW w:w="2046" w:type="dxa"/>
            <w:shd w:val="clear" w:color="auto" w:fill="F26322"/>
          </w:tcPr>
          <w:p w14:paraId="3F571D8F" w14:textId="22B20C61" w:rsidR="003529C7" w:rsidRDefault="00040F4D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FOUNDATION</w:t>
            </w:r>
          </w:p>
          <w:p w14:paraId="0C15C5A1" w14:textId="369BFDEA" w:rsidR="003529C7" w:rsidRPr="0023732A" w:rsidRDefault="00040F4D" w:rsidP="003529C7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MAX 4 POINTS</w:t>
            </w:r>
          </w:p>
        </w:tc>
      </w:tr>
      <w:tr w:rsidR="003529C7" w14:paraId="0EE79DEE" w14:textId="77777777" w:rsidTr="00127082">
        <w:tc>
          <w:tcPr>
            <w:tcW w:w="13948" w:type="dxa"/>
            <w:gridSpan w:val="2"/>
          </w:tcPr>
          <w:p w14:paraId="44DB9102" w14:textId="6E72A525" w:rsidR="003529C7" w:rsidRPr="00790AE3" w:rsidRDefault="003529C7" w:rsidP="003529C7">
            <w:pPr>
              <w:contextualSpacing/>
              <w:rPr>
                <w:b/>
                <w:sz w:val="20"/>
                <w:lang w:val="en-US"/>
              </w:rPr>
            </w:pPr>
            <w:r w:rsidRPr="00790AE3">
              <w:rPr>
                <w:b/>
                <w:sz w:val="20"/>
                <w:lang w:val="en-US"/>
              </w:rPr>
              <w:t>Hav</w:t>
            </w:r>
            <w:r w:rsidR="003B47FB">
              <w:rPr>
                <w:b/>
                <w:sz w:val="20"/>
                <w:lang w:val="en-US"/>
              </w:rPr>
              <w:t>e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health disparities and the relevance of this information to your service been investigated and incorporated within your service planning?</w:t>
            </w:r>
          </w:p>
          <w:p w14:paraId="3656D79D" w14:textId="77777777" w:rsidR="003529C7" w:rsidRPr="00935805" w:rsidRDefault="003529C7" w:rsidP="003529C7">
            <w:pPr>
              <w:contextualSpacing/>
              <w:rPr>
                <w:b/>
                <w:sz w:val="20"/>
              </w:rPr>
            </w:pPr>
          </w:p>
          <w:p w14:paraId="3C9A6C5D" w14:textId="77777777" w:rsidR="003529C7" w:rsidRPr="00790AE3" w:rsidRDefault="003529C7" w:rsidP="003529C7">
            <w:pPr>
              <w:contextualSpacing/>
              <w:rPr>
                <w:i/>
                <w:sz w:val="20"/>
                <w:lang w:val="en-US"/>
              </w:rPr>
            </w:pPr>
            <w:r w:rsidRPr="00790AE3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 xml:space="preserve">provide </w:t>
            </w:r>
            <w:r w:rsidRPr="00254DDC">
              <w:rPr>
                <w:i/>
                <w:sz w:val="20"/>
                <w:u w:val="single"/>
                <w:lang w:val="en-US"/>
              </w:rPr>
              <w:t>both</w:t>
            </w:r>
            <w:r>
              <w:rPr>
                <w:i/>
                <w:sz w:val="20"/>
                <w:lang w:val="en-US"/>
              </w:rPr>
              <w:t>:</w:t>
            </w:r>
          </w:p>
          <w:p w14:paraId="0B3C0CD2" w14:textId="2889756B" w:rsidR="003529C7" w:rsidRPr="00790AE3" w:rsidRDefault="003529C7" w:rsidP="003529C7">
            <w:pPr>
              <w:numPr>
                <w:ilvl w:val="0"/>
                <w:numId w:val="10"/>
              </w:numPr>
              <w:contextualSpacing/>
              <w:rPr>
                <w:i/>
                <w:sz w:val="20"/>
                <w:lang w:val="en-US"/>
              </w:rPr>
            </w:pPr>
            <w:r w:rsidRPr="00790AE3">
              <w:rPr>
                <w:i/>
                <w:sz w:val="20"/>
                <w:lang w:val="en-US"/>
              </w:rPr>
              <w:t>evidenc</w:t>
            </w:r>
            <w:r w:rsidR="003B47FB">
              <w:rPr>
                <w:i/>
                <w:sz w:val="20"/>
                <w:lang w:val="en-US"/>
              </w:rPr>
              <w:t>e of findings (listing the LGBT</w:t>
            </w:r>
            <w:r>
              <w:rPr>
                <w:i/>
                <w:sz w:val="20"/>
                <w:lang w:val="en-US"/>
              </w:rPr>
              <w:t>Q</w:t>
            </w:r>
            <w:r w:rsidRPr="00790AE3">
              <w:rPr>
                <w:i/>
                <w:sz w:val="20"/>
                <w:lang w:val="en-US"/>
              </w:rPr>
              <w:t xml:space="preserve"> health disparities relevant to your service provision)</w:t>
            </w:r>
          </w:p>
          <w:p w14:paraId="19C49062" w14:textId="77777777" w:rsidR="003529C7" w:rsidRPr="00790AE3" w:rsidRDefault="003529C7" w:rsidP="003529C7">
            <w:pPr>
              <w:numPr>
                <w:ilvl w:val="0"/>
                <w:numId w:val="10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an e</w:t>
            </w:r>
            <w:r w:rsidRPr="00790AE3">
              <w:rPr>
                <w:i/>
                <w:sz w:val="20"/>
                <w:lang w:val="en-US"/>
              </w:rPr>
              <w:t>xplanation of how this information was incorporated into your service planning and/or ongoing development of services</w:t>
            </w:r>
          </w:p>
          <w:p w14:paraId="7C637760" w14:textId="77777777" w:rsidR="003529C7" w:rsidRDefault="003529C7" w:rsidP="003529C7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3529C7" w14:paraId="3D4C6614" w14:textId="77777777" w:rsidTr="00127082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66A27745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01C67AAC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1E910A7F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7D1264D6" w14:textId="77777777" w:rsidR="00AE5D94" w:rsidRDefault="00AE5D94" w:rsidP="001F290A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eastAsia="en-AU"/>
        </w:rPr>
      </w:pPr>
    </w:p>
    <w:p w14:paraId="67117CA4" w14:textId="77777777" w:rsidR="003529C7" w:rsidRDefault="003529C7" w:rsidP="001F290A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3529C7" w14:paraId="18FAD410" w14:textId="77777777" w:rsidTr="00127082">
        <w:tc>
          <w:tcPr>
            <w:tcW w:w="11902" w:type="dxa"/>
            <w:shd w:val="clear" w:color="auto" w:fill="FCAF17"/>
          </w:tcPr>
          <w:p w14:paraId="5EE20B99" w14:textId="4A28E4B2" w:rsidR="003529C7" w:rsidRPr="0023732A" w:rsidRDefault="00040F4D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SECTION 1: STRATEGY, DEVELOPMENT, SERVICE PLANNING AND PROVISION</w:t>
            </w:r>
          </w:p>
          <w:p w14:paraId="20E3D556" w14:textId="53AEE645" w:rsidR="003529C7" w:rsidRPr="0023732A" w:rsidRDefault="00040F4D" w:rsidP="003529C7">
            <w:pPr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3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b/>
                <w:sz w:val="20"/>
              </w:rPr>
              <w:t>LGBT</w:t>
            </w:r>
            <w:r>
              <w:rPr>
                <w:b/>
                <w:sz w:val="20"/>
              </w:rPr>
              <w:t>Q SERVICE PLANNING</w:t>
            </w:r>
          </w:p>
        </w:tc>
        <w:tc>
          <w:tcPr>
            <w:tcW w:w="2046" w:type="dxa"/>
            <w:shd w:val="clear" w:color="auto" w:fill="F26322"/>
          </w:tcPr>
          <w:p w14:paraId="5F7BF52B" w14:textId="5FC6B4FE" w:rsidR="003529C7" w:rsidRDefault="00040F4D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INTERMEDIATE</w:t>
            </w:r>
          </w:p>
          <w:p w14:paraId="317963EA" w14:textId="5647CF86" w:rsidR="003529C7" w:rsidRPr="0023732A" w:rsidRDefault="00040F4D" w:rsidP="003529C7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MAX 6 POINTS</w:t>
            </w:r>
          </w:p>
        </w:tc>
      </w:tr>
      <w:tr w:rsidR="003529C7" w14:paraId="0C72615C" w14:textId="77777777" w:rsidTr="00127082">
        <w:tc>
          <w:tcPr>
            <w:tcW w:w="13948" w:type="dxa"/>
            <w:gridSpan w:val="2"/>
          </w:tcPr>
          <w:p w14:paraId="2C268AC3" w14:textId="5246F72B" w:rsidR="003529C7" w:rsidRPr="00790AE3" w:rsidRDefault="003529C7" w:rsidP="003529C7">
            <w:pPr>
              <w:contextualSpacing/>
              <w:rPr>
                <w:b/>
                <w:sz w:val="20"/>
                <w:lang w:val="en-US"/>
              </w:rPr>
            </w:pPr>
            <w:r w:rsidRPr="00790AE3">
              <w:rPr>
                <w:b/>
                <w:sz w:val="20"/>
                <w:lang w:val="en-US"/>
              </w:rPr>
              <w:t>Do you have a current strategy or continuous improvement pla</w:t>
            </w:r>
            <w:r w:rsidR="003B47FB">
              <w:rPr>
                <w:b/>
                <w:sz w:val="20"/>
                <w:lang w:val="en-US"/>
              </w:rPr>
              <w:t>n in place that identifies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inclusivity within service provision as a current area of strategic focus?</w:t>
            </w:r>
          </w:p>
          <w:p w14:paraId="5DA63102" w14:textId="77777777" w:rsidR="003529C7" w:rsidRPr="00935805" w:rsidRDefault="003529C7" w:rsidP="003529C7">
            <w:pPr>
              <w:contextualSpacing/>
              <w:rPr>
                <w:b/>
                <w:sz w:val="20"/>
              </w:rPr>
            </w:pPr>
          </w:p>
          <w:p w14:paraId="4BB2EF38" w14:textId="77777777" w:rsidR="003529C7" w:rsidRPr="00790AE3" w:rsidRDefault="003529C7" w:rsidP="003529C7">
            <w:pPr>
              <w:contextualSpacing/>
              <w:rPr>
                <w:i/>
                <w:sz w:val="20"/>
                <w:lang w:val="en-US"/>
              </w:rPr>
            </w:pPr>
            <w:r w:rsidRPr="00790AE3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 xml:space="preserve">provide </w:t>
            </w:r>
            <w:r w:rsidRPr="00254DDC">
              <w:rPr>
                <w:i/>
                <w:sz w:val="20"/>
                <w:u w:val="single"/>
                <w:lang w:val="en-US"/>
              </w:rPr>
              <w:t>both</w:t>
            </w:r>
            <w:r>
              <w:rPr>
                <w:i/>
                <w:sz w:val="20"/>
                <w:lang w:val="en-US"/>
              </w:rPr>
              <w:t>:</w:t>
            </w:r>
          </w:p>
          <w:p w14:paraId="2A901ADA" w14:textId="156CAD82" w:rsidR="003529C7" w:rsidRDefault="003B47FB" w:rsidP="003529C7">
            <w:pPr>
              <w:numPr>
                <w:ilvl w:val="0"/>
                <w:numId w:val="11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a copy of the  LGBT</w:t>
            </w:r>
            <w:r w:rsidR="003529C7">
              <w:rPr>
                <w:i/>
                <w:sz w:val="20"/>
                <w:lang w:val="en-US"/>
              </w:rPr>
              <w:t>Q</w:t>
            </w:r>
            <w:r w:rsidR="003529C7" w:rsidRPr="00790AE3">
              <w:rPr>
                <w:i/>
                <w:sz w:val="20"/>
                <w:lang w:val="en-US"/>
              </w:rPr>
              <w:t xml:space="preserve"> component of your current strategy or continuous improvement plan</w:t>
            </w:r>
          </w:p>
          <w:p w14:paraId="7562D90F" w14:textId="77777777" w:rsidR="003529C7" w:rsidRDefault="003529C7" w:rsidP="003529C7">
            <w:pPr>
              <w:numPr>
                <w:ilvl w:val="0"/>
                <w:numId w:val="11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a</w:t>
            </w:r>
            <w:r w:rsidRPr="00790AE3">
              <w:rPr>
                <w:i/>
                <w:sz w:val="20"/>
                <w:lang w:val="en-US"/>
              </w:rPr>
              <w:t>ny associated working plans, reporting accountability or scheduled working groups aligned to the plan</w:t>
            </w:r>
          </w:p>
          <w:p w14:paraId="3EA64A04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3529C7" w14:paraId="4C049069" w14:textId="77777777" w:rsidTr="00127082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1B0DBB19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78CF7C27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4ADAEEB6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24E780C3" w14:textId="77777777" w:rsidR="003529C7" w:rsidRDefault="003529C7" w:rsidP="001F290A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eastAsia="en-AU"/>
        </w:rPr>
      </w:pPr>
    </w:p>
    <w:p w14:paraId="4926E5A4" w14:textId="77777777" w:rsidR="003529C7" w:rsidRDefault="003529C7" w:rsidP="001F290A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eastAsia="en-AU"/>
        </w:rPr>
      </w:pPr>
    </w:p>
    <w:p w14:paraId="397C758A" w14:textId="77777777" w:rsidR="00AE5D94" w:rsidRPr="001F290A" w:rsidRDefault="00AE5D94" w:rsidP="001F290A">
      <w:pPr>
        <w:spacing w:after="0" w:line="240" w:lineRule="auto"/>
        <w:contextualSpacing/>
        <w:rPr>
          <w:rFonts w:ascii="Calibri" w:eastAsia="Cambria" w:hAnsi="Calibri" w:cs="Times New Roman"/>
          <w:sz w:val="20"/>
          <w:szCs w:val="24"/>
          <w:lang w:eastAsia="en-AU"/>
        </w:rPr>
      </w:pPr>
    </w:p>
    <w:p w14:paraId="16083E0F" w14:textId="77777777" w:rsidR="00040F4D" w:rsidRDefault="00040F4D" w:rsidP="001F290A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</w:p>
    <w:p w14:paraId="4BC32E07" w14:textId="77777777" w:rsidR="00040F4D" w:rsidRDefault="00040F4D">
      <w:pP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br w:type="page"/>
      </w:r>
    </w:p>
    <w:p w14:paraId="20AAA3F2" w14:textId="0BE69C30" w:rsidR="001F290A" w:rsidRPr="00790AE3" w:rsidRDefault="00790AE3" w:rsidP="001F290A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 w:rsidRPr="00790AE3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lastRenderedPageBreak/>
        <w:t>Se</w:t>
      </w:r>
      <w:r w:rsidR="001F290A" w:rsidRPr="00790AE3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 xml:space="preserve">ction 2: </w:t>
      </w:r>
      <w:r w:rsidR="003B47FB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>LGBT</w:t>
      </w:r>
      <w: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>Q Cultural Safety</w:t>
      </w:r>
    </w:p>
    <w:p w14:paraId="4D60301D" w14:textId="77777777" w:rsidR="00B4465F" w:rsidRDefault="00B4465F" w:rsidP="001F290A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3529C7" w14:paraId="791DFE74" w14:textId="77777777" w:rsidTr="00127082">
        <w:tc>
          <w:tcPr>
            <w:tcW w:w="11902" w:type="dxa"/>
            <w:shd w:val="clear" w:color="auto" w:fill="FCAF17"/>
          </w:tcPr>
          <w:p w14:paraId="65FE8B1B" w14:textId="647DDBA8" w:rsidR="003529C7" w:rsidRPr="0023732A" w:rsidRDefault="00040F4D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2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CULTURAL SAFETY</w:t>
            </w:r>
          </w:p>
          <w:p w14:paraId="712B7AAD" w14:textId="4B60B723" w:rsidR="003529C7" w:rsidRPr="0023732A" w:rsidRDefault="00040F4D" w:rsidP="003B47FB">
            <w:pPr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4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>
              <w:rPr>
                <w:b/>
                <w:sz w:val="20"/>
              </w:rPr>
              <w:t>TRACKING LGBTQ CULTURAL SAFETY</w:t>
            </w:r>
          </w:p>
        </w:tc>
        <w:tc>
          <w:tcPr>
            <w:tcW w:w="2046" w:type="dxa"/>
            <w:shd w:val="clear" w:color="auto" w:fill="F26322"/>
          </w:tcPr>
          <w:p w14:paraId="2C0E1FF5" w14:textId="24D69A43" w:rsidR="003529C7" w:rsidRDefault="00040F4D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FOUNDATION</w:t>
            </w:r>
          </w:p>
          <w:p w14:paraId="34ECBD11" w14:textId="3E96D87D" w:rsidR="003529C7" w:rsidRPr="0023732A" w:rsidRDefault="00040F4D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MAX 6 POINTS</w:t>
            </w:r>
          </w:p>
        </w:tc>
      </w:tr>
      <w:tr w:rsidR="003529C7" w14:paraId="0E0072DB" w14:textId="77777777" w:rsidTr="00127082">
        <w:tc>
          <w:tcPr>
            <w:tcW w:w="13948" w:type="dxa"/>
            <w:gridSpan w:val="2"/>
          </w:tcPr>
          <w:p w14:paraId="02094621" w14:textId="5E770D87" w:rsidR="00040F4D" w:rsidRPr="00790AE3" w:rsidRDefault="00040F4D" w:rsidP="00040F4D">
            <w:pPr>
              <w:contextualSpacing/>
              <w:rPr>
                <w:b/>
                <w:sz w:val="20"/>
                <w:lang w:val="en-US"/>
              </w:rPr>
            </w:pPr>
            <w:r w:rsidRPr="00790AE3">
              <w:rPr>
                <w:b/>
                <w:sz w:val="20"/>
                <w:lang w:val="en-US"/>
              </w:rPr>
              <w:t>Do you have processes/strategies in place to identify, track, manage/respond to risks or situations that, could or have, jeopardis</w:t>
            </w:r>
            <w:r w:rsidR="003B47FB">
              <w:rPr>
                <w:b/>
                <w:sz w:val="20"/>
                <w:lang w:val="en-US"/>
              </w:rPr>
              <w:t>ed the cultural safety of LGBT</w:t>
            </w:r>
            <w:r>
              <w:rPr>
                <w:b/>
                <w:sz w:val="20"/>
                <w:lang w:val="en-US"/>
              </w:rPr>
              <w:t xml:space="preserve">Q </w:t>
            </w:r>
            <w:r w:rsidRPr="00790AE3">
              <w:rPr>
                <w:b/>
                <w:sz w:val="20"/>
                <w:lang w:val="en-US"/>
              </w:rPr>
              <w:t xml:space="preserve">people? </w:t>
            </w:r>
          </w:p>
          <w:p w14:paraId="38D40348" w14:textId="77777777" w:rsidR="00040F4D" w:rsidRPr="00935805" w:rsidRDefault="00040F4D" w:rsidP="00040F4D">
            <w:pPr>
              <w:contextualSpacing/>
              <w:rPr>
                <w:b/>
                <w:sz w:val="20"/>
              </w:rPr>
            </w:pPr>
          </w:p>
          <w:p w14:paraId="388EA9D7" w14:textId="77777777" w:rsidR="00040F4D" w:rsidRPr="00790AE3" w:rsidRDefault="00040F4D" w:rsidP="00040F4D">
            <w:pPr>
              <w:contextualSpacing/>
              <w:rPr>
                <w:i/>
                <w:sz w:val="20"/>
                <w:lang w:val="en-US"/>
              </w:rPr>
            </w:pPr>
            <w:r w:rsidRPr="00790AE3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 xml:space="preserve">provide </w:t>
            </w:r>
            <w:r w:rsidRPr="00254DDC">
              <w:rPr>
                <w:i/>
                <w:sz w:val="20"/>
                <w:u w:val="single"/>
                <w:lang w:val="en-US"/>
              </w:rPr>
              <w:t>both</w:t>
            </w:r>
            <w:r>
              <w:rPr>
                <w:i/>
                <w:sz w:val="20"/>
                <w:lang w:val="en-US"/>
              </w:rPr>
              <w:t>:</w:t>
            </w:r>
          </w:p>
          <w:p w14:paraId="54166EED" w14:textId="77777777" w:rsidR="00040F4D" w:rsidRDefault="00040F4D" w:rsidP="00040F4D">
            <w:pPr>
              <w:numPr>
                <w:ilvl w:val="0"/>
                <w:numId w:val="12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a</w:t>
            </w:r>
            <w:r w:rsidRPr="00790AE3">
              <w:rPr>
                <w:i/>
                <w:sz w:val="20"/>
                <w:lang w:val="en-US"/>
              </w:rPr>
              <w:t xml:space="preserve"> list of any risks identified</w:t>
            </w:r>
          </w:p>
          <w:p w14:paraId="7BAA616C" w14:textId="77777777" w:rsidR="00040F4D" w:rsidRPr="00790AE3" w:rsidRDefault="00040F4D" w:rsidP="00040F4D">
            <w:pPr>
              <w:numPr>
                <w:ilvl w:val="0"/>
                <w:numId w:val="12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a</w:t>
            </w:r>
            <w:r w:rsidRPr="00790AE3">
              <w:rPr>
                <w:i/>
                <w:sz w:val="20"/>
                <w:lang w:val="en-US"/>
              </w:rPr>
              <w:t xml:space="preserve"> copy of any formally documented processes/strategies that enable you to identify, manage, respond to these risks should they occur</w:t>
            </w:r>
          </w:p>
          <w:p w14:paraId="5BE57D30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3529C7" w14:paraId="13EBD1A8" w14:textId="77777777" w:rsidTr="00127082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4242FBEC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1EC767B3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62E20522" w14:textId="77777777" w:rsidR="003529C7" w:rsidRDefault="003529C7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654D5008" w14:textId="77777777" w:rsidR="003529C7" w:rsidRDefault="003529C7" w:rsidP="001F290A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040F4D" w14:paraId="53BC1F33" w14:textId="77777777" w:rsidTr="00127082">
        <w:tc>
          <w:tcPr>
            <w:tcW w:w="11902" w:type="dxa"/>
            <w:shd w:val="clear" w:color="auto" w:fill="FCAF17"/>
          </w:tcPr>
          <w:p w14:paraId="0C882B59" w14:textId="41D0836B" w:rsidR="00040F4D" w:rsidRPr="0023732A" w:rsidRDefault="00040F4D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2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CULTURAL SAFETY</w:t>
            </w:r>
          </w:p>
          <w:p w14:paraId="5EF39CD1" w14:textId="30FDA3FF" w:rsidR="00040F4D" w:rsidRPr="0023732A" w:rsidRDefault="00040F4D" w:rsidP="00BB2AF8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5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Pr="00040F4D">
              <w:rPr>
                <w:rFonts w:ascii="Calibri" w:eastAsia="Cambria" w:hAnsi="Calibri" w:cs="Times New Roman"/>
                <w:b/>
                <w:lang w:eastAsia="en-AU"/>
              </w:rPr>
              <w:t>STAFF COMPLIANCE WITH POLICIES AND PRACTICES</w:t>
            </w:r>
          </w:p>
        </w:tc>
        <w:tc>
          <w:tcPr>
            <w:tcW w:w="2046" w:type="dxa"/>
            <w:shd w:val="clear" w:color="auto" w:fill="F26322"/>
          </w:tcPr>
          <w:p w14:paraId="42D3F390" w14:textId="6E3AE8D5" w:rsidR="00040F4D" w:rsidRDefault="00040F4D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FOUNDATION</w:t>
            </w:r>
          </w:p>
          <w:p w14:paraId="5833BBE5" w14:textId="185AD1A9" w:rsidR="00040F4D" w:rsidRPr="0023732A" w:rsidRDefault="00040F4D" w:rsidP="00040F4D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MAX 4 POINTS</w:t>
            </w:r>
          </w:p>
        </w:tc>
      </w:tr>
      <w:tr w:rsidR="00040F4D" w14:paraId="58E4F25D" w14:textId="77777777" w:rsidTr="00127082">
        <w:tc>
          <w:tcPr>
            <w:tcW w:w="13948" w:type="dxa"/>
            <w:gridSpan w:val="2"/>
          </w:tcPr>
          <w:p w14:paraId="282CACBF" w14:textId="774E7AFB" w:rsidR="00040F4D" w:rsidRDefault="00040F4D" w:rsidP="00040F4D">
            <w:pPr>
              <w:contextualSpacing/>
              <w:rPr>
                <w:b/>
                <w:sz w:val="20"/>
                <w:lang w:val="en-US"/>
              </w:rPr>
            </w:pPr>
            <w:r w:rsidRPr="00790AE3">
              <w:rPr>
                <w:b/>
                <w:sz w:val="20"/>
                <w:lang w:val="en-US"/>
              </w:rPr>
              <w:t>Do you have any systems or processes in place to monitor staff compliance with your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inclusion policies and practice outlines for inclusive service provision?</w:t>
            </w:r>
          </w:p>
          <w:p w14:paraId="54EBEA5C" w14:textId="77777777" w:rsidR="00040F4D" w:rsidRPr="00935805" w:rsidRDefault="00040F4D" w:rsidP="00040F4D">
            <w:pPr>
              <w:contextualSpacing/>
              <w:rPr>
                <w:b/>
                <w:sz w:val="20"/>
              </w:rPr>
            </w:pPr>
          </w:p>
          <w:p w14:paraId="798AB67E" w14:textId="77777777" w:rsidR="00040F4D" w:rsidRPr="00790AE3" w:rsidRDefault="00040F4D" w:rsidP="00040F4D">
            <w:pPr>
              <w:contextualSpacing/>
              <w:rPr>
                <w:i/>
                <w:sz w:val="20"/>
                <w:lang w:val="en-US"/>
              </w:rPr>
            </w:pPr>
            <w:r w:rsidRPr="00790AE3">
              <w:rPr>
                <w:i/>
                <w:sz w:val="20"/>
                <w:lang w:val="en-US"/>
              </w:rPr>
              <w:t xml:space="preserve">For maximum point allocation, </w:t>
            </w:r>
            <w:r>
              <w:rPr>
                <w:i/>
                <w:sz w:val="20"/>
                <w:lang w:val="en-US"/>
              </w:rPr>
              <w:t xml:space="preserve">provide </w:t>
            </w:r>
            <w:r w:rsidRPr="00254DDC">
              <w:rPr>
                <w:i/>
                <w:sz w:val="20"/>
                <w:u w:val="single"/>
                <w:lang w:val="en-US"/>
              </w:rPr>
              <w:t>both</w:t>
            </w:r>
            <w:r>
              <w:rPr>
                <w:i/>
                <w:sz w:val="20"/>
                <w:lang w:val="en-US"/>
              </w:rPr>
              <w:t>:</w:t>
            </w:r>
          </w:p>
          <w:p w14:paraId="5987EF44" w14:textId="21C482FE" w:rsidR="00040F4D" w:rsidRDefault="00040F4D" w:rsidP="00040F4D">
            <w:pPr>
              <w:numPr>
                <w:ilvl w:val="0"/>
                <w:numId w:val="13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 xml:space="preserve">an </w:t>
            </w:r>
            <w:r w:rsidRPr="00790AE3">
              <w:rPr>
                <w:i/>
                <w:sz w:val="20"/>
                <w:lang w:val="en-US"/>
              </w:rPr>
              <w:t xml:space="preserve">outline of how </w:t>
            </w:r>
            <w:r w:rsidR="003B47FB">
              <w:rPr>
                <w:i/>
                <w:sz w:val="20"/>
                <w:lang w:val="en-US"/>
              </w:rPr>
              <w:t>staff compliance with your LGBT</w:t>
            </w:r>
            <w:r>
              <w:rPr>
                <w:i/>
                <w:sz w:val="20"/>
                <w:lang w:val="en-US"/>
              </w:rPr>
              <w:t>Q</w:t>
            </w:r>
            <w:r w:rsidRPr="00790AE3">
              <w:rPr>
                <w:i/>
                <w:sz w:val="20"/>
                <w:lang w:val="en-US"/>
              </w:rPr>
              <w:t xml:space="preserve"> inclusion policies and inclusive service provision is monitored</w:t>
            </w:r>
          </w:p>
          <w:p w14:paraId="4EF2E855" w14:textId="77777777" w:rsidR="00040F4D" w:rsidRPr="00790AE3" w:rsidRDefault="00040F4D" w:rsidP="00040F4D">
            <w:pPr>
              <w:numPr>
                <w:ilvl w:val="0"/>
                <w:numId w:val="13"/>
              </w:numPr>
              <w:contextualSpacing/>
              <w:rPr>
                <w:i/>
                <w:sz w:val="20"/>
                <w:lang w:val="en-US"/>
              </w:rPr>
            </w:pPr>
            <w:r w:rsidRPr="00790AE3">
              <w:rPr>
                <w:i/>
                <w:sz w:val="20"/>
                <w:lang w:val="en-US"/>
              </w:rPr>
              <w:t>any evidence of this being in place</w:t>
            </w:r>
          </w:p>
          <w:p w14:paraId="47B07E2A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040F4D" w14:paraId="1860E7E7" w14:textId="77777777" w:rsidTr="00127082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6232C335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5077B7E5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1BD6BEC2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62043A57" w14:textId="77777777" w:rsidR="003529C7" w:rsidRDefault="003529C7" w:rsidP="001F290A">
      <w:pPr>
        <w:spacing w:after="0" w:line="240" w:lineRule="auto"/>
        <w:contextualSpacing/>
        <w:rPr>
          <w:sz w:val="20"/>
        </w:rPr>
      </w:pPr>
    </w:p>
    <w:p w14:paraId="3A07D0A2" w14:textId="77777777" w:rsidR="003529C7" w:rsidRPr="001F290A" w:rsidRDefault="003529C7" w:rsidP="001F290A">
      <w:pPr>
        <w:spacing w:after="0" w:line="240" w:lineRule="auto"/>
        <w:contextualSpacing/>
        <w:rPr>
          <w:sz w:val="20"/>
        </w:rPr>
      </w:pPr>
    </w:p>
    <w:p w14:paraId="1A3D7BCE" w14:textId="6F95D5E3" w:rsidR="00040F4D" w:rsidRDefault="00040F4D"/>
    <w:p w14:paraId="1D80BBA9" w14:textId="77777777" w:rsidR="00BB2AF8" w:rsidRDefault="00BB2AF8">
      <w:pP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br w:type="page"/>
      </w:r>
    </w:p>
    <w:p w14:paraId="7E8F24A8" w14:textId="1B129D73" w:rsidR="00145057" w:rsidRPr="007104B1" w:rsidRDefault="00145057" w:rsidP="00145057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 w:rsidRPr="00790AE3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lastRenderedPageBreak/>
        <w:t xml:space="preserve">Section 3: </w:t>
      </w:r>
      <w:r w:rsidR="003B47FB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>Visibility of LGBT</w:t>
      </w:r>
      <w:r w:rsidR="00790AE3" w:rsidRPr="00790AE3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 xml:space="preserve">Q </w:t>
      </w:r>
      <w:r w:rsidR="00790AE3" w:rsidRPr="007104B1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>Inclusion</w:t>
      </w:r>
    </w:p>
    <w:p w14:paraId="547E438E" w14:textId="77777777" w:rsidR="00145057" w:rsidRDefault="00145057" w:rsidP="00145057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040F4D" w14:paraId="115ED017" w14:textId="77777777" w:rsidTr="00127082">
        <w:tc>
          <w:tcPr>
            <w:tcW w:w="11902" w:type="dxa"/>
            <w:shd w:val="clear" w:color="auto" w:fill="FCAF17"/>
          </w:tcPr>
          <w:p w14:paraId="3AD44165" w14:textId="0BF06504" w:rsidR="00040F4D" w:rsidRPr="0023732A" w:rsidRDefault="00040F4D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3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VISIBILITY OF 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INCLUSION</w:t>
            </w:r>
          </w:p>
          <w:p w14:paraId="7BDD89A4" w14:textId="0F85977D" w:rsidR="00040F4D" w:rsidRPr="0023732A" w:rsidRDefault="00040F4D" w:rsidP="00040F4D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6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WEBSITE AND SERVICE BROCHURES</w:t>
            </w:r>
          </w:p>
        </w:tc>
        <w:tc>
          <w:tcPr>
            <w:tcW w:w="2046" w:type="dxa"/>
            <w:shd w:val="clear" w:color="auto" w:fill="F26322"/>
          </w:tcPr>
          <w:p w14:paraId="7CF6637E" w14:textId="736EEFFB" w:rsidR="00040F4D" w:rsidRDefault="00040F4D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FOUNDATION</w:t>
            </w:r>
          </w:p>
          <w:p w14:paraId="1353CFFD" w14:textId="65AF8AE7" w:rsidR="00040F4D" w:rsidRPr="0023732A" w:rsidRDefault="00040F4D" w:rsidP="00040F4D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MAX 6 POINTS</w:t>
            </w:r>
          </w:p>
        </w:tc>
      </w:tr>
      <w:tr w:rsidR="00040F4D" w14:paraId="6FE7F633" w14:textId="77777777" w:rsidTr="00127082">
        <w:tc>
          <w:tcPr>
            <w:tcW w:w="13948" w:type="dxa"/>
            <w:gridSpan w:val="2"/>
          </w:tcPr>
          <w:p w14:paraId="3A57A0EE" w14:textId="209CE29B" w:rsidR="00040F4D" w:rsidRPr="00790AE3" w:rsidRDefault="00040F4D" w:rsidP="00040F4D">
            <w:pPr>
              <w:contextualSpacing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Do your website </w:t>
            </w:r>
            <w:r w:rsidRPr="003D4173">
              <w:rPr>
                <w:b/>
                <w:i/>
                <w:sz w:val="20"/>
                <w:u w:val="single"/>
                <w:lang w:val="en-US"/>
              </w:rPr>
              <w:t>and</w:t>
            </w:r>
            <w:r w:rsidRPr="00790AE3">
              <w:rPr>
                <w:b/>
                <w:sz w:val="20"/>
                <w:lang w:val="en-US"/>
              </w:rPr>
              <w:t xml:space="preserve"> your service bro</w:t>
            </w:r>
            <w:r w:rsidR="003B47FB">
              <w:rPr>
                <w:b/>
                <w:sz w:val="20"/>
                <w:lang w:val="en-US"/>
              </w:rPr>
              <w:t>chures clearly promote the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inclusivity of your service?</w:t>
            </w:r>
            <w:r w:rsidRPr="00790AE3">
              <w:rPr>
                <w:b/>
                <w:sz w:val="20"/>
                <w:lang w:val="en-US"/>
              </w:rPr>
              <w:br/>
            </w:r>
          </w:p>
          <w:p w14:paraId="4EC58A86" w14:textId="77777777" w:rsidR="00040F4D" w:rsidRPr="00790AE3" w:rsidRDefault="00040F4D" w:rsidP="00040F4D">
            <w:pPr>
              <w:contextualSpacing/>
              <w:rPr>
                <w:i/>
                <w:sz w:val="20"/>
                <w:lang w:val="en-US"/>
              </w:rPr>
            </w:pPr>
            <w:r w:rsidRPr="00790AE3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 xml:space="preserve">provide </w:t>
            </w:r>
            <w:r w:rsidRPr="00254DDC">
              <w:rPr>
                <w:i/>
                <w:sz w:val="20"/>
                <w:u w:val="single"/>
                <w:lang w:val="en-US"/>
              </w:rPr>
              <w:t>both</w:t>
            </w:r>
            <w:r>
              <w:rPr>
                <w:i/>
                <w:sz w:val="20"/>
                <w:lang w:val="en-US"/>
              </w:rPr>
              <w:t>:</w:t>
            </w:r>
          </w:p>
          <w:p w14:paraId="0B601C23" w14:textId="5A30C763" w:rsidR="00040F4D" w:rsidRDefault="00040F4D" w:rsidP="00040F4D">
            <w:pPr>
              <w:numPr>
                <w:ilvl w:val="0"/>
                <w:numId w:val="14"/>
              </w:numPr>
              <w:contextualSpacing/>
              <w:rPr>
                <w:i/>
                <w:sz w:val="20"/>
                <w:lang w:val="en-US"/>
              </w:rPr>
            </w:pPr>
            <w:r w:rsidRPr="00790AE3">
              <w:rPr>
                <w:i/>
                <w:sz w:val="20"/>
                <w:lang w:val="en-US"/>
              </w:rPr>
              <w:t>al</w:t>
            </w:r>
            <w:r>
              <w:rPr>
                <w:i/>
                <w:sz w:val="20"/>
                <w:lang w:val="en-US"/>
              </w:rPr>
              <w:t>l public facing URL</w:t>
            </w:r>
            <w:r w:rsidR="003B47FB">
              <w:rPr>
                <w:i/>
                <w:sz w:val="20"/>
                <w:lang w:val="en-US"/>
              </w:rPr>
              <w:t>s where LGBT</w:t>
            </w:r>
            <w:r>
              <w:rPr>
                <w:i/>
                <w:sz w:val="20"/>
                <w:lang w:val="en-US"/>
              </w:rPr>
              <w:t>Q</w:t>
            </w:r>
            <w:r w:rsidRPr="00790AE3">
              <w:rPr>
                <w:i/>
                <w:sz w:val="20"/>
                <w:lang w:val="en-US"/>
              </w:rPr>
              <w:t xml:space="preserve"> inclusion is clearly communicated</w:t>
            </w:r>
          </w:p>
          <w:p w14:paraId="01241BF2" w14:textId="5D209A5C" w:rsidR="00040F4D" w:rsidRDefault="00040F4D" w:rsidP="00040F4D">
            <w:pPr>
              <w:numPr>
                <w:ilvl w:val="0"/>
                <w:numId w:val="14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a</w:t>
            </w:r>
            <w:r w:rsidRPr="00790AE3">
              <w:rPr>
                <w:i/>
                <w:sz w:val="20"/>
                <w:lang w:val="en-US"/>
              </w:rPr>
              <w:t xml:space="preserve"> copy of a</w:t>
            </w:r>
            <w:r w:rsidR="003B47FB">
              <w:rPr>
                <w:i/>
                <w:sz w:val="20"/>
                <w:lang w:val="en-US"/>
              </w:rPr>
              <w:t>ll service brochures where LGBT</w:t>
            </w:r>
            <w:r>
              <w:rPr>
                <w:i/>
                <w:sz w:val="20"/>
                <w:lang w:val="en-US"/>
              </w:rPr>
              <w:t>Q</w:t>
            </w:r>
            <w:r w:rsidRPr="00790AE3">
              <w:rPr>
                <w:i/>
                <w:sz w:val="20"/>
                <w:lang w:val="en-US"/>
              </w:rPr>
              <w:t xml:space="preserve"> inclusion is clearly promoted</w:t>
            </w:r>
          </w:p>
          <w:p w14:paraId="25CE2180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040F4D" w14:paraId="1A5CBB31" w14:textId="77777777" w:rsidTr="00127082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30DD0667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2A4B6B45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2A5F0558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1F3A1790" w14:textId="77777777" w:rsidR="00040F4D" w:rsidRDefault="00040F4D" w:rsidP="00145057">
      <w:pPr>
        <w:spacing w:after="0" w:line="240" w:lineRule="auto"/>
        <w:contextualSpacing/>
        <w:rPr>
          <w:sz w:val="20"/>
        </w:rPr>
      </w:pPr>
    </w:p>
    <w:p w14:paraId="7CEC6CAA" w14:textId="77777777" w:rsidR="003336D8" w:rsidRDefault="003336D8" w:rsidP="00145057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040F4D" w14:paraId="711920F5" w14:textId="77777777" w:rsidTr="00127082">
        <w:tc>
          <w:tcPr>
            <w:tcW w:w="11902" w:type="dxa"/>
            <w:shd w:val="clear" w:color="auto" w:fill="FCAF17"/>
          </w:tcPr>
          <w:p w14:paraId="10DC2B4C" w14:textId="7F85CE65" w:rsidR="00040F4D" w:rsidRPr="0023732A" w:rsidRDefault="00040F4D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3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VISIBILITY OF 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INCLUSION</w:t>
            </w:r>
          </w:p>
          <w:p w14:paraId="6975C478" w14:textId="3BBAE4F9" w:rsidR="00040F4D" w:rsidRPr="0023732A" w:rsidRDefault="00040F4D" w:rsidP="00040F4D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lang w:eastAsia="en-AU"/>
              </w:rPr>
              <w:t>Q7: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CUSTOMER FACING 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COLLATERAL</w:t>
            </w:r>
          </w:p>
        </w:tc>
        <w:tc>
          <w:tcPr>
            <w:tcW w:w="2046" w:type="dxa"/>
            <w:shd w:val="clear" w:color="auto" w:fill="F26322"/>
          </w:tcPr>
          <w:p w14:paraId="65FF22D5" w14:textId="2A141F0A" w:rsidR="00040F4D" w:rsidRDefault="00040F4D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FOUNDATION</w:t>
            </w:r>
          </w:p>
          <w:p w14:paraId="07E82D29" w14:textId="015D152E" w:rsidR="00040F4D" w:rsidRPr="0023732A" w:rsidRDefault="00040F4D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 w:rsidR="00127082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4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 POINTS</w:t>
            </w:r>
          </w:p>
        </w:tc>
      </w:tr>
      <w:tr w:rsidR="00040F4D" w14:paraId="48EDD045" w14:textId="77777777" w:rsidTr="00127082">
        <w:tc>
          <w:tcPr>
            <w:tcW w:w="13948" w:type="dxa"/>
            <w:gridSpan w:val="2"/>
          </w:tcPr>
          <w:p w14:paraId="3D3C327A" w14:textId="6873B43D" w:rsidR="00127082" w:rsidRPr="0055433D" w:rsidRDefault="00127082" w:rsidP="00127082">
            <w:pPr>
              <w:contextualSpacing/>
              <w:rPr>
                <w:b/>
                <w:sz w:val="20"/>
              </w:rPr>
            </w:pPr>
            <w:r w:rsidRPr="00790AE3">
              <w:rPr>
                <w:b/>
                <w:sz w:val="20"/>
                <w:lang w:val="en-US"/>
              </w:rPr>
              <w:t>Do you display any community</w:t>
            </w:r>
            <w:r w:rsidR="003B47FB">
              <w:rPr>
                <w:b/>
                <w:sz w:val="20"/>
                <w:lang w:val="en-US"/>
              </w:rPr>
              <w:t xml:space="preserve"> posters, rainbow flags or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collateral within your service provision areas?</w:t>
            </w:r>
          </w:p>
          <w:p w14:paraId="49694E8F" w14:textId="77777777" w:rsidR="00127082" w:rsidRDefault="00127082" w:rsidP="00127082">
            <w:pPr>
              <w:contextualSpacing/>
              <w:rPr>
                <w:i/>
                <w:sz w:val="20"/>
              </w:rPr>
            </w:pPr>
          </w:p>
          <w:p w14:paraId="67F78E6D" w14:textId="749F1BF3" w:rsidR="00127082" w:rsidRPr="003D4173" w:rsidRDefault="00127082" w:rsidP="00127082">
            <w:pPr>
              <w:contextualSpacing/>
              <w:rPr>
                <w:i/>
                <w:sz w:val="20"/>
              </w:rPr>
            </w:pPr>
            <w:r>
              <w:rPr>
                <w:i/>
                <w:sz w:val="20"/>
                <w:lang w:val="en-US"/>
              </w:rPr>
              <w:t>Please provide a</w:t>
            </w:r>
            <w:r w:rsidRPr="003D4173">
              <w:rPr>
                <w:i/>
                <w:sz w:val="20"/>
                <w:lang w:val="en-US"/>
              </w:rPr>
              <w:t xml:space="preserve"> photo</w:t>
            </w:r>
            <w:r w:rsidR="003B47FB">
              <w:rPr>
                <w:i/>
                <w:sz w:val="20"/>
                <w:lang w:val="en-US"/>
              </w:rPr>
              <w:t>graph of LGBT</w:t>
            </w:r>
            <w:r w:rsidRPr="003D4173">
              <w:rPr>
                <w:i/>
                <w:sz w:val="20"/>
                <w:lang w:val="en-US"/>
              </w:rPr>
              <w:t>Q collateral displayed within service provision areas</w:t>
            </w:r>
            <w:r>
              <w:rPr>
                <w:i/>
                <w:sz w:val="20"/>
              </w:rPr>
              <w:t>.</w:t>
            </w:r>
          </w:p>
          <w:p w14:paraId="4199EB89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040F4D" w14:paraId="3DBD262E" w14:textId="77777777" w:rsidTr="00127082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665BB750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67946681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432D5906" w14:textId="77777777" w:rsidR="00040F4D" w:rsidRDefault="00040F4D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12A6C243" w14:textId="77777777" w:rsidR="00040F4D" w:rsidRDefault="00040F4D" w:rsidP="00145057">
      <w:pPr>
        <w:spacing w:after="0" w:line="240" w:lineRule="auto"/>
        <w:contextualSpacing/>
        <w:rPr>
          <w:sz w:val="20"/>
        </w:rPr>
      </w:pPr>
    </w:p>
    <w:p w14:paraId="568AB622" w14:textId="77777777" w:rsidR="00040F4D" w:rsidRDefault="00040F4D" w:rsidP="00145057">
      <w:pPr>
        <w:spacing w:after="0" w:line="240" w:lineRule="auto"/>
        <w:contextualSpacing/>
        <w:rPr>
          <w:sz w:val="20"/>
        </w:rPr>
      </w:pPr>
    </w:p>
    <w:p w14:paraId="1B02306A" w14:textId="77777777" w:rsidR="00040F4D" w:rsidRPr="001F290A" w:rsidRDefault="00040F4D" w:rsidP="00145057">
      <w:pPr>
        <w:spacing w:after="0" w:line="240" w:lineRule="auto"/>
        <w:contextualSpacing/>
        <w:rPr>
          <w:sz w:val="20"/>
        </w:rPr>
      </w:pPr>
    </w:p>
    <w:p w14:paraId="6E1096C5" w14:textId="77777777" w:rsidR="003D4173" w:rsidRDefault="003D4173" w:rsidP="00475113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sz w:val="36"/>
          <w:szCs w:val="24"/>
          <w:lang w:eastAsia="en-AU"/>
        </w:rPr>
      </w:pPr>
    </w:p>
    <w:p w14:paraId="0D7502F3" w14:textId="77777777" w:rsidR="003D4173" w:rsidRDefault="003D4173" w:rsidP="00475113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sz w:val="36"/>
          <w:szCs w:val="24"/>
          <w:lang w:eastAsia="en-AU"/>
        </w:rPr>
      </w:pPr>
    </w:p>
    <w:p w14:paraId="5CC16989" w14:textId="77777777" w:rsidR="00127082" w:rsidRDefault="00127082">
      <w:pP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br w:type="page"/>
      </w:r>
    </w:p>
    <w:p w14:paraId="5CFECFA9" w14:textId="5F51B609" w:rsidR="00475113" w:rsidRPr="007104B1" w:rsidRDefault="00475113" w:rsidP="00475113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 w:rsidRPr="007104B1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lastRenderedPageBreak/>
        <w:t xml:space="preserve">Section 4: </w:t>
      </w:r>
      <w:r w:rsidR="00790AE3" w:rsidRPr="007104B1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>Initial Engagement &amp; Assessment</w:t>
      </w:r>
      <w:r w:rsidRPr="007104B1">
        <w:rPr>
          <w:rFonts w:ascii="Calibri" w:eastAsia="Cambria" w:hAnsi="Calibri" w:cs="Times New Roman"/>
          <w:b/>
          <w:noProof/>
          <w:color w:val="ED7D31" w:themeColor="accent2"/>
          <w:sz w:val="18"/>
          <w:szCs w:val="24"/>
          <w:lang w:eastAsia="en-AU"/>
        </w:rPr>
        <w:t xml:space="preserve">  </w:t>
      </w:r>
    </w:p>
    <w:p w14:paraId="367166C1" w14:textId="77777777" w:rsidR="00475113" w:rsidRDefault="00475113" w:rsidP="00475113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127082" w14:paraId="05DCD041" w14:textId="77777777" w:rsidTr="00127082">
        <w:tc>
          <w:tcPr>
            <w:tcW w:w="11902" w:type="dxa"/>
            <w:shd w:val="clear" w:color="auto" w:fill="FCAF17"/>
          </w:tcPr>
          <w:p w14:paraId="25A625C7" w14:textId="0A8684EF" w:rsidR="00127082" w:rsidRPr="0023732A" w:rsidRDefault="00127082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4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Pr="00BB2AF8">
              <w:rPr>
                <w:rFonts w:ascii="Calibri" w:eastAsia="Cambria" w:hAnsi="Calibri" w:cs="Times New Roman"/>
                <w:b/>
                <w:lang w:eastAsia="en-AU"/>
              </w:rPr>
              <w:t xml:space="preserve">INITIAL ENGAGEMENT &amp; ASSESSMENT  </w:t>
            </w:r>
          </w:p>
          <w:p w14:paraId="72040C7F" w14:textId="128F22B4" w:rsidR="00127082" w:rsidRPr="0023732A" w:rsidRDefault="00127082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8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INTAKE FORMS</w:t>
            </w:r>
          </w:p>
        </w:tc>
        <w:tc>
          <w:tcPr>
            <w:tcW w:w="2046" w:type="dxa"/>
            <w:shd w:val="clear" w:color="auto" w:fill="F26322"/>
          </w:tcPr>
          <w:p w14:paraId="20604FBC" w14:textId="1343F349" w:rsidR="00127082" w:rsidRDefault="00127082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FOUNDATION</w:t>
            </w:r>
          </w:p>
          <w:p w14:paraId="29DFB2D8" w14:textId="4A90E376" w:rsidR="00127082" w:rsidRPr="0023732A" w:rsidRDefault="00127082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MAX 7 POINTS</w:t>
            </w:r>
          </w:p>
        </w:tc>
      </w:tr>
      <w:tr w:rsidR="00127082" w14:paraId="1D38692C" w14:textId="77777777" w:rsidTr="00127082">
        <w:tc>
          <w:tcPr>
            <w:tcW w:w="13948" w:type="dxa"/>
            <w:gridSpan w:val="2"/>
          </w:tcPr>
          <w:p w14:paraId="38905374" w14:textId="7AECC091" w:rsidR="00127082" w:rsidRDefault="00127082" w:rsidP="00127082">
            <w:pPr>
              <w:contextualSpacing/>
              <w:rPr>
                <w:b/>
                <w:sz w:val="20"/>
                <w:lang w:val="en-US"/>
              </w:rPr>
            </w:pPr>
            <w:r w:rsidRPr="00790AE3">
              <w:rPr>
                <w:b/>
                <w:sz w:val="20"/>
                <w:lang w:val="en-US"/>
              </w:rPr>
              <w:t>Is the language used within forms/documentation that service users are required</w:t>
            </w:r>
            <w:r w:rsidR="003B47FB">
              <w:rPr>
                <w:b/>
                <w:sz w:val="20"/>
                <w:lang w:val="en-US"/>
              </w:rPr>
              <w:t xml:space="preserve"> to complete, inclusive of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people?</w:t>
            </w:r>
          </w:p>
          <w:p w14:paraId="13DE62FC" w14:textId="77777777" w:rsidR="00127082" w:rsidRPr="00935805" w:rsidRDefault="00127082" w:rsidP="00127082">
            <w:pPr>
              <w:contextualSpacing/>
              <w:rPr>
                <w:b/>
                <w:sz w:val="20"/>
              </w:rPr>
            </w:pPr>
          </w:p>
          <w:p w14:paraId="55881452" w14:textId="2DDA2664" w:rsidR="00127082" w:rsidRDefault="00127082" w:rsidP="00127082">
            <w:pPr>
              <w:contextualSpacing/>
              <w:rPr>
                <w:i/>
                <w:sz w:val="20"/>
              </w:rPr>
            </w:pPr>
            <w:r w:rsidRPr="00790AE3">
              <w:rPr>
                <w:i/>
                <w:sz w:val="20"/>
                <w:lang w:val="en-US"/>
              </w:rPr>
              <w:t xml:space="preserve">Please provide a copy of </w:t>
            </w:r>
            <w:r w:rsidRPr="003D4173">
              <w:rPr>
                <w:i/>
                <w:sz w:val="20"/>
                <w:u w:val="single"/>
                <w:lang w:val="en-US"/>
              </w:rPr>
              <w:t>two</w:t>
            </w:r>
            <w:r>
              <w:rPr>
                <w:i/>
                <w:sz w:val="20"/>
                <w:lang w:val="en-US"/>
              </w:rPr>
              <w:t xml:space="preserve"> intake forms/</w:t>
            </w:r>
            <w:r w:rsidRPr="00790AE3">
              <w:rPr>
                <w:i/>
                <w:sz w:val="20"/>
                <w:lang w:val="en-US"/>
              </w:rPr>
              <w:t xml:space="preserve"> documents that service users are required to complete</w:t>
            </w:r>
            <w:r>
              <w:rPr>
                <w:i/>
                <w:sz w:val="20"/>
              </w:rPr>
              <w:t>. (Note: Less than two intake forms/documents will result in partial point allocation.)</w:t>
            </w:r>
          </w:p>
          <w:p w14:paraId="3151E8D3" w14:textId="77777777" w:rsidR="00127082" w:rsidRDefault="00127082" w:rsidP="00127082">
            <w:pPr>
              <w:contextualSpacing/>
              <w:rPr>
                <w:i/>
                <w:sz w:val="20"/>
              </w:rPr>
            </w:pPr>
          </w:p>
          <w:p w14:paraId="02FA7FCF" w14:textId="55F3FA01" w:rsidR="00127082" w:rsidRDefault="00D207E8" w:rsidP="00127082">
            <w:pPr>
              <w:contextualSpacing/>
              <w:rPr>
                <w:i/>
                <w:sz w:val="20"/>
              </w:rPr>
            </w:pPr>
            <w:r w:rsidRPr="00D207E8">
              <w:rPr>
                <w:b/>
                <w:i/>
                <w:sz w:val="20"/>
              </w:rPr>
              <w:t>Note:</w:t>
            </w:r>
            <w:r>
              <w:rPr>
                <w:i/>
                <w:sz w:val="20"/>
              </w:rPr>
              <w:t xml:space="preserve"> This c</w:t>
            </w:r>
            <w:r w:rsidR="00127082" w:rsidRPr="00D207E8">
              <w:rPr>
                <w:i/>
                <w:sz w:val="20"/>
              </w:rPr>
              <w:t>an this be an online form – as long as it is at the start of their engagement</w:t>
            </w:r>
          </w:p>
          <w:p w14:paraId="60805F29" w14:textId="77777777" w:rsidR="00127082" w:rsidRDefault="00127082" w:rsidP="00127082">
            <w:pPr>
              <w:contextualSpacing/>
              <w:rPr>
                <w:i/>
                <w:sz w:val="20"/>
              </w:rPr>
            </w:pPr>
          </w:p>
          <w:p w14:paraId="37CF8BC6" w14:textId="2CBFF36A" w:rsidR="00127082" w:rsidRDefault="00127082" w:rsidP="00127082">
            <w:pPr>
              <w:contextualSpacing/>
              <w:rPr>
                <w:i/>
                <w:sz w:val="20"/>
              </w:rPr>
            </w:pPr>
            <w:r w:rsidRPr="003D4173">
              <w:rPr>
                <w:i/>
                <w:sz w:val="20"/>
              </w:rPr>
              <w:t xml:space="preserve">If you </w:t>
            </w:r>
            <w:r>
              <w:rPr>
                <w:i/>
                <w:sz w:val="20"/>
              </w:rPr>
              <w:t>can provide more than two intake forms/documents,</w:t>
            </w:r>
            <w:r w:rsidRPr="003D4173">
              <w:rPr>
                <w:i/>
                <w:sz w:val="20"/>
              </w:rPr>
              <w:t xml:space="preserve"> please add </w:t>
            </w:r>
            <w:r>
              <w:rPr>
                <w:i/>
                <w:sz w:val="20"/>
              </w:rPr>
              <w:t>them</w:t>
            </w:r>
            <w:r w:rsidRPr="003D4173">
              <w:rPr>
                <w:i/>
                <w:sz w:val="20"/>
              </w:rPr>
              <w:t xml:space="preserve"> to </w:t>
            </w:r>
            <w:r>
              <w:rPr>
                <w:i/>
                <w:sz w:val="20"/>
              </w:rPr>
              <w:t>the</w:t>
            </w:r>
            <w:r w:rsidRPr="003D4173">
              <w:rPr>
                <w:i/>
                <w:sz w:val="20"/>
              </w:rPr>
              <w:t xml:space="preserve"> ADDITIONAL WORK section at the end of this submission,</w:t>
            </w:r>
            <w:r>
              <w:rPr>
                <w:i/>
                <w:sz w:val="20"/>
              </w:rPr>
              <w:t xml:space="preserve"> in one row </w:t>
            </w:r>
            <w:r w:rsidRPr="003D4173">
              <w:rPr>
                <w:i/>
                <w:sz w:val="20"/>
              </w:rPr>
              <w:t xml:space="preserve">with </w:t>
            </w:r>
            <w:r w:rsidR="003B47FB">
              <w:rPr>
                <w:i/>
                <w:sz w:val="20"/>
              </w:rPr>
              <w:t>the Item Name: “LGBT</w:t>
            </w:r>
            <w:r>
              <w:rPr>
                <w:i/>
                <w:sz w:val="20"/>
              </w:rPr>
              <w:t>Q Inclusive Language</w:t>
            </w:r>
            <w:r w:rsidRPr="003D4173">
              <w:rPr>
                <w:i/>
                <w:sz w:val="20"/>
              </w:rPr>
              <w:t>.”</w:t>
            </w:r>
          </w:p>
          <w:p w14:paraId="3CEAF7FD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127082" w14:paraId="7980BF2D" w14:textId="77777777" w:rsidTr="00127082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182782AC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3ECCB11D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4DB37AF4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4604F418" w14:textId="77777777" w:rsidR="00127082" w:rsidRDefault="00127082" w:rsidP="00475113">
      <w:pPr>
        <w:spacing w:after="0" w:line="240" w:lineRule="auto"/>
        <w:contextualSpacing/>
        <w:rPr>
          <w:sz w:val="20"/>
        </w:rPr>
      </w:pPr>
    </w:p>
    <w:p w14:paraId="47152086" w14:textId="77777777" w:rsidR="00127082" w:rsidRDefault="00127082" w:rsidP="00475113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127082" w14:paraId="253E313F" w14:textId="77777777" w:rsidTr="00127082">
        <w:tc>
          <w:tcPr>
            <w:tcW w:w="11902" w:type="dxa"/>
            <w:shd w:val="clear" w:color="auto" w:fill="FCAF17"/>
          </w:tcPr>
          <w:p w14:paraId="73FD55DD" w14:textId="31759C3B" w:rsidR="00127082" w:rsidRPr="0023732A" w:rsidRDefault="00127082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4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INITIAL ENGAGEMENT &amp; ASSESSMENT  </w:t>
            </w:r>
          </w:p>
          <w:p w14:paraId="58D3FF90" w14:textId="264E88DC" w:rsidR="00127082" w:rsidRPr="0023732A" w:rsidRDefault="00127082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9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ONGOING DOCUMENTATION</w:t>
            </w:r>
          </w:p>
        </w:tc>
        <w:tc>
          <w:tcPr>
            <w:tcW w:w="2046" w:type="dxa"/>
            <w:shd w:val="clear" w:color="auto" w:fill="F26322"/>
          </w:tcPr>
          <w:p w14:paraId="58000FF4" w14:textId="035D62C8" w:rsidR="00127082" w:rsidRDefault="00127082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FOUNDATION</w:t>
            </w:r>
          </w:p>
          <w:p w14:paraId="1570D8E9" w14:textId="7FBB1461" w:rsidR="00127082" w:rsidRPr="0023732A" w:rsidRDefault="00127082" w:rsidP="00D207E8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D207E8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 w:rsidR="00D207E8" w:rsidRPr="00D207E8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5</w:t>
            </w:r>
            <w:r w:rsidRPr="00D207E8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 POINTS</w:t>
            </w:r>
          </w:p>
        </w:tc>
      </w:tr>
      <w:tr w:rsidR="00127082" w14:paraId="30651F69" w14:textId="77777777" w:rsidTr="00127082">
        <w:tc>
          <w:tcPr>
            <w:tcW w:w="13948" w:type="dxa"/>
            <w:gridSpan w:val="2"/>
          </w:tcPr>
          <w:p w14:paraId="5D660E28" w14:textId="5C2AFA8D" w:rsidR="00127082" w:rsidRDefault="00127082" w:rsidP="00127082">
            <w:pPr>
              <w:contextualSpacing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Are your i</w:t>
            </w:r>
            <w:r w:rsidRPr="00790AE3">
              <w:rPr>
                <w:b/>
                <w:sz w:val="20"/>
                <w:lang w:val="en-US"/>
              </w:rPr>
              <w:t>ndividual care assessment, care planning and/or case management documen</w:t>
            </w:r>
            <w:r w:rsidR="003B47FB">
              <w:rPr>
                <w:b/>
                <w:sz w:val="20"/>
                <w:lang w:val="en-US"/>
              </w:rPr>
              <w:t>ts explicitly inclusive of LGBT</w:t>
            </w:r>
            <w:r>
              <w:rPr>
                <w:b/>
                <w:sz w:val="20"/>
                <w:lang w:val="en-US"/>
              </w:rPr>
              <w:t>Q</w:t>
            </w:r>
            <w:r w:rsidRPr="00790AE3">
              <w:rPr>
                <w:b/>
                <w:sz w:val="20"/>
                <w:lang w:val="en-US"/>
              </w:rPr>
              <w:t xml:space="preserve"> people, their support team and families?</w:t>
            </w:r>
          </w:p>
          <w:p w14:paraId="2F39FE68" w14:textId="77777777" w:rsidR="00127082" w:rsidRPr="00935805" w:rsidRDefault="00127082" w:rsidP="00127082">
            <w:pPr>
              <w:contextualSpacing/>
              <w:rPr>
                <w:b/>
                <w:sz w:val="20"/>
              </w:rPr>
            </w:pPr>
          </w:p>
          <w:p w14:paraId="5EE1A882" w14:textId="1F391927" w:rsidR="00127082" w:rsidRDefault="00127082" w:rsidP="00127082">
            <w:pPr>
              <w:contextualSpacing/>
              <w:rPr>
                <w:i/>
                <w:sz w:val="20"/>
              </w:rPr>
            </w:pPr>
            <w:r w:rsidRPr="00790AE3">
              <w:rPr>
                <w:i/>
                <w:sz w:val="20"/>
                <w:lang w:val="en-US"/>
              </w:rPr>
              <w:t>Please provide</w:t>
            </w:r>
            <w:r>
              <w:rPr>
                <w:i/>
                <w:sz w:val="20"/>
                <w:lang w:val="en-US"/>
              </w:rPr>
              <w:t xml:space="preserve"> a copy of </w:t>
            </w:r>
            <w:r w:rsidRPr="00254DDC">
              <w:rPr>
                <w:i/>
                <w:sz w:val="20"/>
                <w:u w:val="single"/>
                <w:lang w:val="en-US"/>
              </w:rPr>
              <w:t>two</w:t>
            </w:r>
            <w:r>
              <w:rPr>
                <w:i/>
                <w:sz w:val="20"/>
                <w:lang w:val="en-US"/>
              </w:rPr>
              <w:t xml:space="preserve"> </w:t>
            </w:r>
            <w:r w:rsidRPr="00254DDC">
              <w:rPr>
                <w:i/>
                <w:sz w:val="20"/>
                <w:lang w:val="en-US"/>
              </w:rPr>
              <w:t>forms</w:t>
            </w:r>
            <w:r>
              <w:rPr>
                <w:i/>
                <w:sz w:val="20"/>
                <w:lang w:val="en-US"/>
              </w:rPr>
              <w:t xml:space="preserve">/documents/conversation guides </w:t>
            </w:r>
            <w:r w:rsidRPr="00790AE3">
              <w:rPr>
                <w:i/>
                <w:sz w:val="20"/>
                <w:lang w:val="en-US"/>
              </w:rPr>
              <w:t xml:space="preserve">that </w:t>
            </w:r>
            <w:r>
              <w:rPr>
                <w:i/>
                <w:sz w:val="20"/>
                <w:lang w:val="en-US"/>
              </w:rPr>
              <w:t xml:space="preserve">are explicitly inclusive of </w:t>
            </w:r>
            <w:r w:rsidR="003B47FB">
              <w:rPr>
                <w:i/>
                <w:sz w:val="20"/>
                <w:lang w:val="en-US"/>
              </w:rPr>
              <w:t>LGBT</w:t>
            </w:r>
            <w:r>
              <w:rPr>
                <w:i/>
                <w:sz w:val="20"/>
                <w:lang w:val="en-US"/>
              </w:rPr>
              <w:t>Q</w:t>
            </w:r>
            <w:r w:rsidRPr="00790AE3">
              <w:rPr>
                <w:i/>
                <w:sz w:val="20"/>
                <w:lang w:val="en-US"/>
              </w:rPr>
              <w:t xml:space="preserve"> people, their support team and </w:t>
            </w:r>
            <w:r>
              <w:rPr>
                <w:i/>
                <w:sz w:val="20"/>
                <w:lang w:val="en-US"/>
              </w:rPr>
              <w:t xml:space="preserve">their </w:t>
            </w:r>
            <w:r w:rsidRPr="00790AE3">
              <w:rPr>
                <w:i/>
                <w:sz w:val="20"/>
                <w:lang w:val="en-US"/>
              </w:rPr>
              <w:t xml:space="preserve">families </w:t>
            </w:r>
            <w:r>
              <w:rPr>
                <w:i/>
                <w:sz w:val="20"/>
                <w:lang w:val="en-US"/>
              </w:rPr>
              <w:t>within</w:t>
            </w:r>
            <w:r w:rsidRPr="00790AE3">
              <w:rPr>
                <w:i/>
                <w:sz w:val="20"/>
                <w:lang w:val="en-US"/>
              </w:rPr>
              <w:t xml:space="preserve"> assessment, care or case management processes.</w:t>
            </w:r>
            <w:r>
              <w:rPr>
                <w:i/>
                <w:sz w:val="20"/>
              </w:rPr>
              <w:t xml:space="preserve">(Note: Less than two </w:t>
            </w:r>
            <w:r w:rsidRPr="003D7ADB">
              <w:rPr>
                <w:i/>
                <w:sz w:val="20"/>
              </w:rPr>
              <w:t>forms</w:t>
            </w:r>
            <w:r>
              <w:rPr>
                <w:i/>
                <w:sz w:val="20"/>
              </w:rPr>
              <w:t>/documents</w:t>
            </w:r>
            <w:r w:rsidRPr="003D7ADB">
              <w:rPr>
                <w:i/>
                <w:sz w:val="20"/>
              </w:rPr>
              <w:t xml:space="preserve"> will result in partial point allocation.)</w:t>
            </w:r>
          </w:p>
          <w:p w14:paraId="0EF38083" w14:textId="77777777" w:rsidR="00127082" w:rsidRDefault="00127082" w:rsidP="00127082">
            <w:pPr>
              <w:contextualSpacing/>
              <w:rPr>
                <w:i/>
                <w:sz w:val="20"/>
              </w:rPr>
            </w:pPr>
          </w:p>
          <w:p w14:paraId="1115A289" w14:textId="671FA078" w:rsidR="00127082" w:rsidRPr="003D7ADB" w:rsidRDefault="00127082" w:rsidP="00127082">
            <w:pPr>
              <w:contextualSpacing/>
              <w:rPr>
                <w:i/>
                <w:sz w:val="20"/>
                <w:lang w:val="en-US"/>
              </w:rPr>
            </w:pPr>
            <w:r w:rsidRPr="00D207E8">
              <w:rPr>
                <w:b/>
                <w:i/>
                <w:sz w:val="20"/>
              </w:rPr>
              <w:t>Note</w:t>
            </w:r>
            <w:r w:rsidR="00D207E8" w:rsidRPr="00D207E8">
              <w:rPr>
                <w:b/>
                <w:i/>
                <w:sz w:val="20"/>
              </w:rPr>
              <w:t>:</w:t>
            </w:r>
            <w:r w:rsidRPr="00D207E8">
              <w:rPr>
                <w:i/>
                <w:sz w:val="20"/>
              </w:rPr>
              <w:t xml:space="preserve"> this can be an online form if it is filled out once a relationship has been established and services commenced</w:t>
            </w:r>
            <w:r w:rsidR="00D207E8">
              <w:rPr>
                <w:i/>
                <w:sz w:val="20"/>
              </w:rPr>
              <w:t>.</w:t>
            </w:r>
          </w:p>
          <w:p w14:paraId="120A5D12" w14:textId="77777777" w:rsidR="00127082" w:rsidRPr="003D7ADB" w:rsidRDefault="00127082" w:rsidP="00127082">
            <w:pPr>
              <w:contextualSpacing/>
              <w:rPr>
                <w:i/>
                <w:sz w:val="20"/>
              </w:rPr>
            </w:pPr>
          </w:p>
          <w:p w14:paraId="32A126D9" w14:textId="04E19F34" w:rsidR="00127082" w:rsidRPr="003D7ADB" w:rsidRDefault="00127082" w:rsidP="00127082">
            <w:pPr>
              <w:contextualSpacing/>
              <w:rPr>
                <w:i/>
                <w:sz w:val="20"/>
              </w:rPr>
            </w:pPr>
            <w:r w:rsidRPr="003D7ADB">
              <w:rPr>
                <w:i/>
                <w:sz w:val="20"/>
              </w:rPr>
              <w:t>If you can provide more th</w:t>
            </w:r>
            <w:r>
              <w:rPr>
                <w:i/>
                <w:sz w:val="20"/>
              </w:rPr>
              <w:t xml:space="preserve">an two </w:t>
            </w:r>
            <w:r w:rsidRPr="003D7ADB">
              <w:rPr>
                <w:i/>
                <w:sz w:val="20"/>
              </w:rPr>
              <w:t>forms</w:t>
            </w:r>
            <w:r>
              <w:rPr>
                <w:i/>
                <w:sz w:val="20"/>
              </w:rPr>
              <w:t>/documents</w:t>
            </w:r>
            <w:r w:rsidRPr="003D7ADB">
              <w:rPr>
                <w:i/>
                <w:sz w:val="20"/>
              </w:rPr>
              <w:t xml:space="preserve">, please add them to the ADDITIONAL WORK section at the end of this submission, in one row with the Item Name: </w:t>
            </w:r>
            <w:r>
              <w:rPr>
                <w:i/>
                <w:sz w:val="20"/>
              </w:rPr>
              <w:t>“</w:t>
            </w:r>
            <w:r w:rsidR="003B47FB">
              <w:rPr>
                <w:i/>
                <w:sz w:val="20"/>
              </w:rPr>
              <w:t>LGBT</w:t>
            </w:r>
            <w:r w:rsidRPr="003D7ADB">
              <w:rPr>
                <w:i/>
                <w:sz w:val="20"/>
              </w:rPr>
              <w:t xml:space="preserve">Q </w:t>
            </w:r>
            <w:r>
              <w:rPr>
                <w:i/>
                <w:sz w:val="20"/>
              </w:rPr>
              <w:t>On-going Documents</w:t>
            </w:r>
            <w:r w:rsidRPr="003D7ADB">
              <w:rPr>
                <w:i/>
                <w:sz w:val="20"/>
              </w:rPr>
              <w:t>.”</w:t>
            </w:r>
          </w:p>
          <w:p w14:paraId="5ADECCD6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127082" w14:paraId="39C7F9D5" w14:textId="77777777" w:rsidTr="00127082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3272C7AD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78630B17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0AAD69FE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1354F718" w14:textId="77777777" w:rsidR="00127082" w:rsidRDefault="00127082">
      <w:pPr>
        <w:rPr>
          <w:sz w:val="20"/>
        </w:rPr>
      </w:pPr>
      <w:r>
        <w:rPr>
          <w:sz w:val="20"/>
        </w:rPr>
        <w:br w:type="page"/>
      </w:r>
    </w:p>
    <w:p w14:paraId="288F130C" w14:textId="02F21A09" w:rsidR="00C86171" w:rsidRPr="007104B1" w:rsidRDefault="00C86171" w:rsidP="00C86171">
      <w:pPr>
        <w:spacing w:after="0" w:line="240" w:lineRule="auto"/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 w:rsidRPr="007104B1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lastRenderedPageBreak/>
        <w:t xml:space="preserve">Section 5: </w:t>
      </w:r>
      <w:r w:rsidR="003B47FB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>LGBT</w:t>
      </w:r>
      <w:r w:rsidR="004524D8" w:rsidRPr="007104B1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 xml:space="preserve">Q Inclusivity &amp; Disclosure Traning/Resources </w:t>
      </w:r>
    </w:p>
    <w:p w14:paraId="6CAEB0E2" w14:textId="77777777" w:rsidR="00D818EE" w:rsidRDefault="00D818EE" w:rsidP="004524D8">
      <w:pPr>
        <w:spacing w:after="0" w:line="240" w:lineRule="auto"/>
        <w:rPr>
          <w:rFonts w:ascii="Calibri" w:eastAsia="Cambria" w:hAnsi="Calibri" w:cs="Times New Roman"/>
          <w:b/>
          <w:color w:val="ED7D31"/>
          <w:sz w:val="20"/>
          <w:szCs w:val="24"/>
          <w:lang w:val="en-US"/>
        </w:rPr>
      </w:pPr>
    </w:p>
    <w:p w14:paraId="13DA8BA1" w14:textId="77777777" w:rsidR="004524D8" w:rsidRPr="004524D8" w:rsidRDefault="004524D8" w:rsidP="004524D8">
      <w:pPr>
        <w:spacing w:after="0" w:line="240" w:lineRule="auto"/>
        <w:rPr>
          <w:rFonts w:ascii="Calibri" w:eastAsia="Cambria" w:hAnsi="Calibri" w:cs="Times New Roman"/>
          <w:sz w:val="20"/>
          <w:szCs w:val="24"/>
          <w:lang w:val="en-US"/>
        </w:rPr>
      </w:pPr>
      <w:r w:rsidRPr="004524D8">
        <w:rPr>
          <w:rFonts w:ascii="Calibri" w:eastAsia="Cambria" w:hAnsi="Calibri" w:cs="Times New Roman"/>
          <w:b/>
          <w:color w:val="ED7D31"/>
          <w:sz w:val="20"/>
          <w:szCs w:val="24"/>
          <w:lang w:val="en-US"/>
        </w:rPr>
        <w:t>PLEASE NOTE:</w:t>
      </w:r>
      <w:r w:rsidRPr="004524D8">
        <w:rPr>
          <w:rFonts w:ascii="Calibri" w:eastAsia="Cambria" w:hAnsi="Calibri" w:cs="Times New Roman"/>
          <w:color w:val="ED7D31"/>
          <w:sz w:val="20"/>
          <w:szCs w:val="24"/>
          <w:lang w:val="en-US"/>
        </w:rPr>
        <w:t xml:space="preserve">  </w:t>
      </w:r>
      <w:r w:rsidRPr="004524D8">
        <w:rPr>
          <w:rFonts w:ascii="Calibri" w:eastAsia="Cambria" w:hAnsi="Calibri" w:cs="Times New Roman"/>
          <w:sz w:val="20"/>
          <w:szCs w:val="24"/>
          <w:lang w:val="en-US"/>
        </w:rPr>
        <w:t>This section will look at:</w:t>
      </w:r>
    </w:p>
    <w:p w14:paraId="422B51EA" w14:textId="462E1CD2" w:rsidR="004524D8" w:rsidRPr="004524D8" w:rsidRDefault="004524D8" w:rsidP="00780E80">
      <w:pPr>
        <w:numPr>
          <w:ilvl w:val="0"/>
          <w:numId w:val="15"/>
        </w:numPr>
        <w:spacing w:after="0" w:line="240" w:lineRule="auto"/>
        <w:contextualSpacing/>
        <w:rPr>
          <w:rFonts w:ascii="Calibri" w:eastAsia="Calibri" w:hAnsi="Calibri" w:cs="Times New Roman"/>
          <w:sz w:val="20"/>
          <w:szCs w:val="20"/>
        </w:rPr>
      </w:pPr>
      <w:r w:rsidRPr="004524D8">
        <w:rPr>
          <w:rFonts w:ascii="Calibri" w:eastAsia="Calibri" w:hAnsi="Calibri" w:cs="Times New Roman"/>
          <w:b/>
          <w:sz w:val="20"/>
          <w:szCs w:val="20"/>
        </w:rPr>
        <w:t>General development opportunities</w:t>
      </w:r>
      <w:r w:rsidRPr="004524D8">
        <w:rPr>
          <w:rFonts w:ascii="Calibri" w:eastAsia="Calibri" w:hAnsi="Calibri" w:cs="Times New Roman"/>
          <w:sz w:val="20"/>
          <w:szCs w:val="20"/>
        </w:rPr>
        <w:t xml:space="preserve"> to increase understanding of health disparities, challenges faced by </w:t>
      </w:r>
      <w:r w:rsidR="003B47FB">
        <w:rPr>
          <w:rFonts w:ascii="Calibri" w:eastAsia="Calibri" w:hAnsi="Calibri" w:cs="Times New Roman"/>
          <w:sz w:val="20"/>
          <w:szCs w:val="20"/>
        </w:rPr>
        <w:t>LGBT</w:t>
      </w:r>
      <w:r w:rsidR="00906F5A">
        <w:rPr>
          <w:rFonts w:ascii="Calibri" w:eastAsia="Calibri" w:hAnsi="Calibri" w:cs="Times New Roman"/>
          <w:sz w:val="20"/>
          <w:szCs w:val="20"/>
        </w:rPr>
        <w:t>Q</w:t>
      </w:r>
      <w:r w:rsidR="003B47FB">
        <w:rPr>
          <w:rFonts w:ascii="Calibri" w:eastAsia="Calibri" w:hAnsi="Calibri" w:cs="Times New Roman"/>
          <w:sz w:val="20"/>
          <w:szCs w:val="20"/>
        </w:rPr>
        <w:t xml:space="preserve"> people, LGBT</w:t>
      </w:r>
      <w:r w:rsidR="00906F5A">
        <w:rPr>
          <w:rFonts w:ascii="Calibri" w:eastAsia="Calibri" w:hAnsi="Calibri" w:cs="Times New Roman"/>
          <w:sz w:val="20"/>
          <w:szCs w:val="20"/>
        </w:rPr>
        <w:t>Q</w:t>
      </w:r>
      <w:r w:rsidRPr="004524D8">
        <w:rPr>
          <w:rFonts w:ascii="Calibri" w:eastAsia="Calibri" w:hAnsi="Calibri" w:cs="Times New Roman"/>
          <w:sz w:val="20"/>
          <w:szCs w:val="20"/>
        </w:rPr>
        <w:t xml:space="preserve"> inclusive service provision or general awareness -  provide any evidence of this within the assessed year within Question 10</w:t>
      </w:r>
    </w:p>
    <w:p w14:paraId="12F26137" w14:textId="14B0C6C3" w:rsidR="004524D8" w:rsidRPr="004524D8" w:rsidRDefault="004524D8" w:rsidP="00780E80">
      <w:pPr>
        <w:numPr>
          <w:ilvl w:val="0"/>
          <w:numId w:val="15"/>
        </w:numPr>
        <w:spacing w:after="0" w:line="240" w:lineRule="auto"/>
        <w:contextualSpacing/>
        <w:rPr>
          <w:rFonts w:ascii="Calibri" w:eastAsia="Calibri" w:hAnsi="Calibri" w:cs="Times New Roman"/>
          <w:sz w:val="20"/>
          <w:szCs w:val="20"/>
        </w:rPr>
      </w:pPr>
      <w:r w:rsidRPr="004524D8">
        <w:rPr>
          <w:rFonts w:ascii="Calibri" w:eastAsia="Calibri" w:hAnsi="Calibri" w:cs="Times New Roman"/>
          <w:sz w:val="20"/>
          <w:szCs w:val="20"/>
        </w:rPr>
        <w:t xml:space="preserve">Training and/or resources on managing </w:t>
      </w:r>
      <w:r w:rsidR="003B47FB">
        <w:rPr>
          <w:rFonts w:ascii="Calibri" w:eastAsia="Calibri" w:hAnsi="Calibri" w:cs="Times New Roman"/>
          <w:b/>
          <w:sz w:val="20"/>
          <w:szCs w:val="20"/>
        </w:rPr>
        <w:t>LGBT</w:t>
      </w:r>
      <w:r w:rsidR="00906F5A">
        <w:rPr>
          <w:rFonts w:ascii="Calibri" w:eastAsia="Calibri" w:hAnsi="Calibri" w:cs="Times New Roman"/>
          <w:b/>
          <w:sz w:val="20"/>
          <w:szCs w:val="20"/>
        </w:rPr>
        <w:t>Q</w:t>
      </w:r>
      <w:r w:rsidRPr="004524D8">
        <w:rPr>
          <w:rFonts w:ascii="Calibri" w:eastAsia="Calibri" w:hAnsi="Calibri" w:cs="Times New Roman"/>
          <w:b/>
          <w:sz w:val="20"/>
          <w:szCs w:val="20"/>
        </w:rPr>
        <w:t xml:space="preserve"> disclosure sensitivities and privacy</w:t>
      </w:r>
      <w:r w:rsidRPr="004524D8">
        <w:rPr>
          <w:rFonts w:ascii="Calibri" w:eastAsia="Calibri" w:hAnsi="Calibri" w:cs="Times New Roman"/>
          <w:sz w:val="20"/>
          <w:szCs w:val="20"/>
        </w:rPr>
        <w:t xml:space="preserve"> – Provide evidence of this within Question 11 </w:t>
      </w:r>
    </w:p>
    <w:p w14:paraId="77884156" w14:textId="77777777" w:rsidR="004524D8" w:rsidRPr="004524D8" w:rsidRDefault="004524D8" w:rsidP="00780E80">
      <w:pPr>
        <w:numPr>
          <w:ilvl w:val="0"/>
          <w:numId w:val="15"/>
        </w:numPr>
        <w:spacing w:after="0" w:line="240" w:lineRule="auto"/>
        <w:contextualSpacing/>
        <w:rPr>
          <w:rFonts w:ascii="Calibri" w:eastAsia="Calibri" w:hAnsi="Calibri" w:cs="Times New Roman"/>
          <w:sz w:val="20"/>
          <w:szCs w:val="20"/>
        </w:rPr>
      </w:pPr>
      <w:r w:rsidRPr="004524D8">
        <w:rPr>
          <w:rFonts w:ascii="Calibri" w:eastAsia="Calibri" w:hAnsi="Calibri" w:cs="Times New Roman"/>
          <w:sz w:val="20"/>
          <w:szCs w:val="20"/>
        </w:rPr>
        <w:t xml:space="preserve">Training and/or resources to specifically increase understanding of the challenges faced by </w:t>
      </w:r>
      <w:r w:rsidRPr="004524D8">
        <w:rPr>
          <w:rFonts w:ascii="Calibri" w:eastAsia="Calibri" w:hAnsi="Calibri" w:cs="Times New Roman"/>
          <w:b/>
          <w:sz w:val="20"/>
          <w:szCs w:val="20"/>
        </w:rPr>
        <w:t>trans/gender diverse service users</w:t>
      </w:r>
      <w:r w:rsidRPr="004524D8">
        <w:rPr>
          <w:rFonts w:ascii="Calibri" w:eastAsia="Calibri" w:hAnsi="Calibri" w:cs="Times New Roman"/>
          <w:sz w:val="20"/>
          <w:szCs w:val="20"/>
        </w:rPr>
        <w:t xml:space="preserve"> (Question 12) and </w:t>
      </w:r>
      <w:r w:rsidRPr="004524D8">
        <w:rPr>
          <w:rFonts w:ascii="Calibri" w:eastAsia="Calibri" w:hAnsi="Calibri" w:cs="Times New Roman"/>
          <w:b/>
          <w:sz w:val="20"/>
          <w:szCs w:val="20"/>
        </w:rPr>
        <w:t>intersex service users</w:t>
      </w:r>
      <w:r w:rsidRPr="004524D8">
        <w:rPr>
          <w:rFonts w:ascii="Calibri" w:eastAsia="Calibri" w:hAnsi="Calibri" w:cs="Times New Roman"/>
          <w:sz w:val="20"/>
          <w:szCs w:val="20"/>
        </w:rPr>
        <w:t xml:space="preserve"> (Question 13) and/or the “how to” of inclusive service provision for these populations (over and above any general awareness covered in Question 10.</w:t>
      </w:r>
    </w:p>
    <w:p w14:paraId="101E6A7D" w14:textId="77777777" w:rsidR="00D818EE" w:rsidRDefault="00D818EE" w:rsidP="004524D8">
      <w:pPr>
        <w:spacing w:after="0" w:line="240" w:lineRule="auto"/>
        <w:rPr>
          <w:rFonts w:ascii="Calibri" w:eastAsia="Cambria" w:hAnsi="Calibri" w:cs="Times New Roman"/>
          <w:i/>
          <w:sz w:val="20"/>
          <w:szCs w:val="24"/>
          <w:lang w:val="en-US"/>
        </w:rPr>
      </w:pPr>
    </w:p>
    <w:p w14:paraId="413F6F96" w14:textId="77777777" w:rsidR="004524D8" w:rsidRDefault="004524D8" w:rsidP="004524D8">
      <w:pPr>
        <w:spacing w:after="0" w:line="240" w:lineRule="auto"/>
        <w:rPr>
          <w:rFonts w:ascii="Calibri" w:eastAsia="Cambria" w:hAnsi="Calibri" w:cs="Times New Roman"/>
          <w:i/>
          <w:sz w:val="20"/>
          <w:szCs w:val="24"/>
          <w:lang w:val="en-US"/>
        </w:rPr>
      </w:pPr>
      <w:r w:rsidRPr="004524D8">
        <w:rPr>
          <w:rFonts w:ascii="Calibri" w:eastAsia="Cambria" w:hAnsi="Calibri" w:cs="Times New Roman"/>
          <w:i/>
          <w:sz w:val="20"/>
          <w:szCs w:val="24"/>
          <w:lang w:val="en-US"/>
        </w:rPr>
        <w:t>If one training covers several of the above areas, only address the identified areas of that training within the questions below.</w:t>
      </w:r>
    </w:p>
    <w:p w14:paraId="4A6DD39F" w14:textId="77777777" w:rsidR="00D818EE" w:rsidRPr="004524D8" w:rsidRDefault="00D818EE" w:rsidP="004524D8">
      <w:pPr>
        <w:spacing w:after="0" w:line="240" w:lineRule="auto"/>
        <w:rPr>
          <w:rFonts w:ascii="Calibri" w:eastAsia="Cambria" w:hAnsi="Calibri" w:cs="Times New Roman"/>
          <w:i/>
          <w:sz w:val="20"/>
          <w:szCs w:val="24"/>
          <w:lang w:val="en-US"/>
        </w:rPr>
      </w:pPr>
    </w:p>
    <w:p w14:paraId="39A8A456" w14:textId="77777777" w:rsidR="004524D8" w:rsidRDefault="004524D8" w:rsidP="004524D8">
      <w:pPr>
        <w:spacing w:after="0" w:line="240" w:lineRule="auto"/>
        <w:rPr>
          <w:rFonts w:ascii="Calibri" w:eastAsia="Cambria" w:hAnsi="Calibri" w:cs="Times New Roman"/>
          <w:b/>
          <w:color w:val="ED7D31"/>
          <w:sz w:val="20"/>
          <w:szCs w:val="24"/>
          <w:lang w:val="en-US"/>
        </w:rPr>
      </w:pPr>
      <w:r w:rsidRPr="004524D8">
        <w:rPr>
          <w:rFonts w:ascii="Calibri" w:eastAsia="Cambria" w:hAnsi="Calibri" w:cs="Times New Roman"/>
          <w:b/>
          <w:color w:val="ED7D31"/>
          <w:sz w:val="20"/>
          <w:szCs w:val="24"/>
          <w:lang w:val="en-US"/>
        </w:rPr>
        <w:t>You cannot claim points for the same training session across multiple questions.  Please ensure that your evidence is placed under the most appropriate question.</w:t>
      </w:r>
    </w:p>
    <w:p w14:paraId="15B53EBA" w14:textId="77777777" w:rsidR="00C86171" w:rsidRDefault="00C86171" w:rsidP="00C86171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127082" w14:paraId="514F3F88" w14:textId="77777777" w:rsidTr="00127082">
        <w:tc>
          <w:tcPr>
            <w:tcW w:w="11902" w:type="dxa"/>
            <w:shd w:val="clear" w:color="auto" w:fill="FCAF17"/>
          </w:tcPr>
          <w:p w14:paraId="6958173E" w14:textId="21A7AF80" w:rsidR="00127082" w:rsidRPr="0023732A" w:rsidRDefault="00FA2D21" w:rsidP="00127082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5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INCLUSIVITY AND DISCLOSURE TRAINING/RESOURCES</w:t>
            </w:r>
          </w:p>
          <w:p w14:paraId="738090D1" w14:textId="334816F7" w:rsidR="00127082" w:rsidRPr="0023732A" w:rsidRDefault="00FA2D21" w:rsidP="00FA2D21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10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DEVELOPMENT OPPORTUNITIES</w:t>
            </w:r>
          </w:p>
        </w:tc>
        <w:tc>
          <w:tcPr>
            <w:tcW w:w="2046" w:type="dxa"/>
            <w:shd w:val="clear" w:color="auto" w:fill="F26322"/>
          </w:tcPr>
          <w:p w14:paraId="2640A653" w14:textId="43283B3D" w:rsidR="00127082" w:rsidRDefault="00FA2D21" w:rsidP="00127082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FOUNDATION</w:t>
            </w:r>
          </w:p>
          <w:p w14:paraId="1939967F" w14:textId="59AB7F57" w:rsidR="00127082" w:rsidRPr="0023732A" w:rsidRDefault="00FA2D21" w:rsidP="00FA2D21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10 </w:t>
            </w: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POINTS</w:t>
            </w:r>
          </w:p>
        </w:tc>
      </w:tr>
      <w:tr w:rsidR="00127082" w14:paraId="2155D366" w14:textId="77777777" w:rsidTr="00127082">
        <w:tc>
          <w:tcPr>
            <w:tcW w:w="13948" w:type="dxa"/>
            <w:gridSpan w:val="2"/>
          </w:tcPr>
          <w:p w14:paraId="18D553EE" w14:textId="03CE77D0" w:rsidR="00FA2D21" w:rsidRPr="00AD5C21" w:rsidRDefault="00FA2D21" w:rsidP="00FA2D21">
            <w:pPr>
              <w:contextualSpacing/>
              <w:rPr>
                <w:b/>
                <w:sz w:val="20"/>
              </w:rPr>
            </w:pPr>
            <w:r w:rsidRPr="004524D8">
              <w:rPr>
                <w:b/>
                <w:sz w:val="20"/>
                <w:lang w:val="en-US"/>
              </w:rPr>
              <w:t>Have you provided any development opportunities for staff over the assessed year to incre</w:t>
            </w:r>
            <w:r w:rsidR="003B47FB">
              <w:rPr>
                <w:b/>
                <w:sz w:val="20"/>
                <w:lang w:val="en-US"/>
              </w:rPr>
              <w:t>ase their understanding of LGBT</w:t>
            </w:r>
            <w:r>
              <w:rPr>
                <w:b/>
                <w:sz w:val="20"/>
                <w:lang w:val="en-US"/>
              </w:rPr>
              <w:t>Q</w:t>
            </w:r>
            <w:r w:rsidR="003B47FB">
              <w:rPr>
                <w:b/>
                <w:sz w:val="20"/>
                <w:lang w:val="en-US"/>
              </w:rPr>
              <w:t xml:space="preserve"> people or LGBT</w:t>
            </w:r>
            <w:r>
              <w:rPr>
                <w:b/>
                <w:sz w:val="20"/>
                <w:lang w:val="en-US"/>
              </w:rPr>
              <w:t>Q</w:t>
            </w:r>
            <w:r w:rsidRPr="004524D8">
              <w:rPr>
                <w:b/>
                <w:sz w:val="20"/>
                <w:lang w:val="en-US"/>
              </w:rPr>
              <w:t xml:space="preserve"> inclusive service provision? </w:t>
            </w:r>
            <w:r w:rsidRPr="004524D8">
              <w:rPr>
                <w:b/>
                <w:i/>
                <w:sz w:val="20"/>
                <w:lang w:val="en-US"/>
              </w:rPr>
              <w:br/>
            </w:r>
          </w:p>
          <w:p w14:paraId="4B019738" w14:textId="77777777" w:rsidR="00FA2D21" w:rsidRPr="004524D8" w:rsidRDefault="00FA2D21" w:rsidP="00FA2D21">
            <w:pPr>
              <w:contextualSpacing/>
              <w:rPr>
                <w:i/>
                <w:sz w:val="20"/>
                <w:lang w:val="en-US"/>
              </w:rPr>
            </w:pPr>
            <w:r w:rsidRPr="004524D8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 xml:space="preserve">provide </w:t>
            </w:r>
            <w:r w:rsidRPr="003D7ADB">
              <w:rPr>
                <w:i/>
                <w:sz w:val="20"/>
                <w:u w:val="single"/>
                <w:lang w:val="en-US"/>
              </w:rPr>
              <w:t>all</w:t>
            </w:r>
            <w:r w:rsidRPr="003D7ADB">
              <w:rPr>
                <w:i/>
                <w:sz w:val="20"/>
                <w:lang w:val="en-US"/>
              </w:rPr>
              <w:t xml:space="preserve"> </w:t>
            </w:r>
            <w:r>
              <w:rPr>
                <w:i/>
                <w:sz w:val="20"/>
                <w:lang w:val="en-US"/>
              </w:rPr>
              <w:t>of the following:</w:t>
            </w:r>
          </w:p>
          <w:p w14:paraId="17131D4F" w14:textId="17FC8537" w:rsidR="00FA2D21" w:rsidRPr="004524D8" w:rsidRDefault="00FA2D21" w:rsidP="00FA2D21">
            <w:pPr>
              <w:numPr>
                <w:ilvl w:val="0"/>
                <w:numId w:val="16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t</w:t>
            </w:r>
            <w:r w:rsidRPr="004524D8">
              <w:rPr>
                <w:i/>
                <w:sz w:val="20"/>
                <w:lang w:val="en-US"/>
              </w:rPr>
              <w:t>otal number of development opportuni</w:t>
            </w:r>
            <w:r w:rsidR="003B47FB">
              <w:rPr>
                <w:i/>
                <w:sz w:val="20"/>
                <w:lang w:val="en-US"/>
              </w:rPr>
              <w:t>ties specifically covering LGBT</w:t>
            </w:r>
            <w:r>
              <w:rPr>
                <w:i/>
                <w:sz w:val="20"/>
                <w:lang w:val="en-US"/>
              </w:rPr>
              <w:t>Q</w:t>
            </w:r>
            <w:r w:rsidRPr="004524D8">
              <w:rPr>
                <w:i/>
                <w:sz w:val="20"/>
                <w:lang w:val="en-US"/>
              </w:rPr>
              <w:t xml:space="preserve"> populations, awareness or inclusive service provision within the assessed year</w:t>
            </w:r>
          </w:p>
          <w:p w14:paraId="53580AA2" w14:textId="31A9FC52" w:rsidR="00FA2D21" w:rsidRPr="004524D8" w:rsidRDefault="00FA2D21" w:rsidP="00FA2D21">
            <w:pPr>
              <w:numPr>
                <w:ilvl w:val="0"/>
                <w:numId w:val="16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a</w:t>
            </w:r>
            <w:r w:rsidR="003B47FB">
              <w:rPr>
                <w:i/>
                <w:sz w:val="20"/>
                <w:lang w:val="en-US"/>
              </w:rPr>
              <w:t xml:space="preserve"> brief outline of LGBT</w:t>
            </w:r>
            <w:r>
              <w:rPr>
                <w:i/>
                <w:sz w:val="20"/>
                <w:lang w:val="en-US"/>
              </w:rPr>
              <w:t>Q</w:t>
            </w:r>
            <w:r w:rsidRPr="004524D8">
              <w:rPr>
                <w:i/>
                <w:sz w:val="20"/>
                <w:lang w:val="en-US"/>
              </w:rPr>
              <w:t xml:space="preserve"> content covered (evidence required for a maximum of 2 sessions)</w:t>
            </w:r>
          </w:p>
          <w:p w14:paraId="739CC5C3" w14:textId="310F78BF" w:rsidR="00FA2D21" w:rsidRPr="004524D8" w:rsidRDefault="00FA2D21" w:rsidP="00FA2D21">
            <w:pPr>
              <w:numPr>
                <w:ilvl w:val="0"/>
                <w:numId w:val="16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d</w:t>
            </w:r>
            <w:r w:rsidR="003B47FB">
              <w:rPr>
                <w:i/>
                <w:sz w:val="20"/>
                <w:lang w:val="en-US"/>
              </w:rPr>
              <w:t>uration of the LGBT</w:t>
            </w:r>
            <w:r>
              <w:rPr>
                <w:i/>
                <w:sz w:val="20"/>
                <w:lang w:val="en-US"/>
              </w:rPr>
              <w:t>Q</w:t>
            </w:r>
            <w:r w:rsidRPr="004524D8">
              <w:rPr>
                <w:i/>
                <w:sz w:val="20"/>
                <w:lang w:val="en-US"/>
              </w:rPr>
              <w:t xml:space="preserve"> content delivery within each of the sessions identified in (b) above</w:t>
            </w:r>
          </w:p>
          <w:p w14:paraId="605BACAB" w14:textId="77777777" w:rsidR="00FA2D21" w:rsidRPr="004524D8" w:rsidRDefault="00FA2D21" w:rsidP="00FA2D21">
            <w:pPr>
              <w:numPr>
                <w:ilvl w:val="0"/>
                <w:numId w:val="16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a</w:t>
            </w:r>
            <w:r w:rsidRPr="004524D8">
              <w:rPr>
                <w:i/>
                <w:sz w:val="20"/>
                <w:lang w:val="en-US"/>
              </w:rPr>
              <w:t>pproximate number of people who undertook each  of the sessions identified in (b) above</w:t>
            </w:r>
          </w:p>
          <w:p w14:paraId="78BA6230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127082" w14:paraId="75C81695" w14:textId="77777777" w:rsidTr="00127082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749BA6F9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1261A422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46E261A0" w14:textId="77777777" w:rsidR="00127082" w:rsidRDefault="00127082" w:rsidP="00127082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3A98D9EC" w14:textId="77777777" w:rsidR="00127082" w:rsidRDefault="00127082" w:rsidP="00C86171">
      <w:pPr>
        <w:spacing w:after="0" w:line="240" w:lineRule="auto"/>
        <w:contextualSpacing/>
        <w:rPr>
          <w:sz w:val="20"/>
        </w:rPr>
      </w:pPr>
    </w:p>
    <w:p w14:paraId="18C79871" w14:textId="4A09269D" w:rsidR="001E2327" w:rsidRDefault="001E2327">
      <w:pPr>
        <w:rPr>
          <w:sz w:val="20"/>
        </w:rPr>
      </w:pPr>
      <w:r>
        <w:rPr>
          <w:sz w:val="20"/>
        </w:rPr>
        <w:br w:type="page"/>
      </w:r>
    </w:p>
    <w:p w14:paraId="5C1B341E" w14:textId="77777777" w:rsidR="00D818EE" w:rsidRDefault="00D818EE" w:rsidP="00C86171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D818EE" w14:paraId="2743FF45" w14:textId="77777777" w:rsidTr="0078459F">
        <w:tc>
          <w:tcPr>
            <w:tcW w:w="11902" w:type="dxa"/>
            <w:shd w:val="clear" w:color="auto" w:fill="FCAF17"/>
          </w:tcPr>
          <w:p w14:paraId="4C4B09F1" w14:textId="0AECE014" w:rsidR="00D818EE" w:rsidRPr="0023732A" w:rsidRDefault="00D818EE" w:rsidP="0078459F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5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INCLUSIVITY AND DISCLOSURE TRAINING/RESOURCES</w:t>
            </w:r>
          </w:p>
          <w:p w14:paraId="75C932B9" w14:textId="674C124A" w:rsidR="00D818EE" w:rsidRPr="0023732A" w:rsidRDefault="00D818EE" w:rsidP="00D818EE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11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STAFF GUIDELINES ABOUT DISCLOSURE</w:t>
            </w:r>
          </w:p>
        </w:tc>
        <w:tc>
          <w:tcPr>
            <w:tcW w:w="2046" w:type="dxa"/>
            <w:shd w:val="clear" w:color="auto" w:fill="F26322"/>
          </w:tcPr>
          <w:p w14:paraId="42ABCAAF" w14:textId="516B6A08" w:rsidR="00D818EE" w:rsidRDefault="00D818EE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INTERMEDIATE</w:t>
            </w:r>
          </w:p>
          <w:p w14:paraId="538B6F91" w14:textId="46A1D678" w:rsidR="00D818EE" w:rsidRPr="0023732A" w:rsidRDefault="00D818EE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10 </w:t>
            </w: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POINTS</w:t>
            </w:r>
          </w:p>
        </w:tc>
      </w:tr>
      <w:tr w:rsidR="00D818EE" w14:paraId="1FCFD22B" w14:textId="77777777" w:rsidTr="0078459F">
        <w:tc>
          <w:tcPr>
            <w:tcW w:w="13948" w:type="dxa"/>
            <w:gridSpan w:val="2"/>
          </w:tcPr>
          <w:p w14:paraId="213DE1B3" w14:textId="3B905BEE" w:rsidR="00D818EE" w:rsidRDefault="00D818EE" w:rsidP="00D818EE">
            <w:pPr>
              <w:contextualSpacing/>
              <w:rPr>
                <w:b/>
                <w:sz w:val="20"/>
                <w:lang w:val="en-US"/>
              </w:rPr>
            </w:pPr>
            <w:r w:rsidRPr="004524D8">
              <w:rPr>
                <w:b/>
                <w:sz w:val="20"/>
                <w:lang w:val="en-US"/>
              </w:rPr>
              <w:t>Understanding the sensiti</w:t>
            </w:r>
            <w:r w:rsidR="003B47FB">
              <w:rPr>
                <w:b/>
                <w:sz w:val="20"/>
                <w:lang w:val="en-US"/>
              </w:rPr>
              <w:t>vity around disclosure for LGBT</w:t>
            </w:r>
            <w:r>
              <w:rPr>
                <w:b/>
                <w:sz w:val="20"/>
                <w:lang w:val="en-US"/>
              </w:rPr>
              <w:t>Q</w:t>
            </w:r>
            <w:r w:rsidRPr="004524D8">
              <w:rPr>
                <w:b/>
                <w:sz w:val="20"/>
                <w:lang w:val="en-US"/>
              </w:rPr>
              <w:t xml:space="preserve"> people, we provide staff/clinicians/practitioners with guidelines/factsheets on the </w:t>
            </w:r>
            <w:r w:rsidR="003B47FB">
              <w:rPr>
                <w:b/>
                <w:sz w:val="20"/>
                <w:lang w:val="en-US"/>
              </w:rPr>
              <w:t>management of LGBT</w:t>
            </w:r>
            <w:r>
              <w:rPr>
                <w:b/>
                <w:sz w:val="20"/>
                <w:lang w:val="en-US"/>
              </w:rPr>
              <w:t xml:space="preserve">Q </w:t>
            </w:r>
            <w:r w:rsidRPr="004524D8">
              <w:rPr>
                <w:b/>
                <w:sz w:val="20"/>
                <w:lang w:val="en-US"/>
              </w:rPr>
              <w:t>sensitive information.</w:t>
            </w:r>
          </w:p>
          <w:p w14:paraId="5E085EA0" w14:textId="77777777" w:rsidR="00D818EE" w:rsidRPr="004064DA" w:rsidRDefault="00D818EE" w:rsidP="00D818EE">
            <w:pPr>
              <w:contextualSpacing/>
              <w:rPr>
                <w:i/>
                <w:sz w:val="20"/>
              </w:rPr>
            </w:pPr>
          </w:p>
          <w:p w14:paraId="02230EB9" w14:textId="77777777" w:rsidR="00D818EE" w:rsidRPr="004524D8" w:rsidRDefault="00D818EE" w:rsidP="00D818EE">
            <w:pPr>
              <w:contextualSpacing/>
              <w:rPr>
                <w:i/>
                <w:sz w:val="20"/>
                <w:lang w:val="en-US"/>
              </w:rPr>
            </w:pPr>
            <w:r w:rsidRPr="004524D8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 xml:space="preserve">provide </w:t>
            </w:r>
            <w:r w:rsidRPr="003D7ADB">
              <w:rPr>
                <w:i/>
                <w:sz w:val="20"/>
                <w:u w:val="single"/>
                <w:lang w:val="en-US"/>
              </w:rPr>
              <w:t>all</w:t>
            </w:r>
            <w:r w:rsidRPr="003D7ADB">
              <w:rPr>
                <w:i/>
                <w:sz w:val="20"/>
                <w:lang w:val="en-US"/>
              </w:rPr>
              <w:t xml:space="preserve"> </w:t>
            </w:r>
            <w:r>
              <w:rPr>
                <w:i/>
                <w:sz w:val="20"/>
                <w:lang w:val="en-US"/>
              </w:rPr>
              <w:t>of the following:</w:t>
            </w:r>
          </w:p>
          <w:p w14:paraId="15F88695" w14:textId="7950C410" w:rsidR="00D818EE" w:rsidRPr="004524D8" w:rsidRDefault="00D818EE" w:rsidP="00D818EE">
            <w:pPr>
              <w:numPr>
                <w:ilvl w:val="0"/>
                <w:numId w:val="17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y</w:t>
            </w:r>
            <w:r w:rsidR="003B47FB">
              <w:rPr>
                <w:i/>
                <w:sz w:val="20"/>
                <w:lang w:val="en-US"/>
              </w:rPr>
              <w:t>our understanding of LGBT</w:t>
            </w:r>
            <w:r>
              <w:rPr>
                <w:i/>
                <w:sz w:val="20"/>
                <w:lang w:val="en-US"/>
              </w:rPr>
              <w:t>Q</w:t>
            </w:r>
            <w:r w:rsidRPr="004524D8">
              <w:rPr>
                <w:i/>
                <w:sz w:val="20"/>
                <w:lang w:val="en-US"/>
              </w:rPr>
              <w:t xml:space="preserve"> hesitations and sensitivities around disclosure</w:t>
            </w:r>
          </w:p>
          <w:p w14:paraId="7A4FBE85" w14:textId="77777777" w:rsidR="00D818EE" w:rsidRPr="004524D8" w:rsidRDefault="00D818EE" w:rsidP="00D818EE">
            <w:pPr>
              <w:numPr>
                <w:ilvl w:val="0"/>
                <w:numId w:val="17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t</w:t>
            </w:r>
            <w:r w:rsidRPr="004524D8">
              <w:rPr>
                <w:i/>
                <w:sz w:val="20"/>
                <w:lang w:val="en-US"/>
              </w:rPr>
              <w:t>he importance of articulating why requested sensitive information is important to the service</w:t>
            </w:r>
          </w:p>
          <w:p w14:paraId="604CF498" w14:textId="77777777" w:rsidR="00D818EE" w:rsidRDefault="00D818EE" w:rsidP="00D818EE">
            <w:pPr>
              <w:numPr>
                <w:ilvl w:val="0"/>
                <w:numId w:val="17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k</w:t>
            </w:r>
            <w:r w:rsidRPr="004524D8">
              <w:rPr>
                <w:i/>
                <w:sz w:val="20"/>
                <w:lang w:val="en-US"/>
              </w:rPr>
              <w:t>nowing when to ask these questions and when it is not relevant or appropriate to ask these questions</w:t>
            </w:r>
          </w:p>
          <w:p w14:paraId="035043DD" w14:textId="77777777" w:rsidR="00D818EE" w:rsidRDefault="00D818EE" w:rsidP="00D818EE">
            <w:pPr>
              <w:numPr>
                <w:ilvl w:val="0"/>
                <w:numId w:val="17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t</w:t>
            </w:r>
            <w:r w:rsidRPr="004524D8">
              <w:rPr>
                <w:i/>
                <w:sz w:val="20"/>
                <w:lang w:val="en-US"/>
              </w:rPr>
              <w:t>he need to convey information in regards to data privacy i.e. how this information is shared/stored when collecting sensitive information</w:t>
            </w:r>
          </w:p>
          <w:p w14:paraId="39482431" w14:textId="77777777" w:rsidR="00D818EE" w:rsidRPr="004524D8" w:rsidRDefault="00D818EE" w:rsidP="00D818EE">
            <w:pPr>
              <w:ind w:left="720"/>
              <w:contextualSpacing/>
              <w:rPr>
                <w:i/>
                <w:sz w:val="20"/>
                <w:lang w:val="en-US"/>
              </w:rPr>
            </w:pPr>
          </w:p>
          <w:p w14:paraId="1FA13A68" w14:textId="77777777" w:rsidR="00D818EE" w:rsidRPr="004524D8" w:rsidRDefault="00D818EE" w:rsidP="00D818EE">
            <w:pPr>
              <w:contextualSpacing/>
              <w:rPr>
                <w:i/>
                <w:sz w:val="20"/>
                <w:lang w:val="en-US"/>
              </w:rPr>
            </w:pPr>
            <w:r w:rsidRPr="004524D8">
              <w:rPr>
                <w:i/>
                <w:sz w:val="20"/>
                <w:lang w:val="en-US"/>
              </w:rPr>
              <w:t>Please also provide:</w:t>
            </w:r>
          </w:p>
          <w:p w14:paraId="074A60A8" w14:textId="77777777" w:rsidR="00D818EE" w:rsidRPr="004524D8" w:rsidRDefault="00D818EE" w:rsidP="00D818EE">
            <w:pPr>
              <w:pStyle w:val="ListParagraph"/>
              <w:numPr>
                <w:ilvl w:val="0"/>
                <w:numId w:val="17"/>
              </w:numPr>
              <w:rPr>
                <w:i/>
                <w:sz w:val="20"/>
              </w:rPr>
            </w:pPr>
            <w:r>
              <w:rPr>
                <w:i/>
                <w:sz w:val="20"/>
                <w:lang w:val="en-US"/>
              </w:rPr>
              <w:t>d</w:t>
            </w:r>
            <w:r w:rsidRPr="004524D8">
              <w:rPr>
                <w:i/>
                <w:sz w:val="20"/>
                <w:lang w:val="en-US"/>
              </w:rPr>
              <w:t xml:space="preserve">etails as to how this information is distributed to, or accessed by </w:t>
            </w:r>
            <w:r>
              <w:rPr>
                <w:i/>
                <w:sz w:val="20"/>
                <w:lang w:val="en-US"/>
              </w:rPr>
              <w:t>staff/clinicians/practitioners</w:t>
            </w:r>
          </w:p>
          <w:p w14:paraId="6C9EB698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  <w:tr w:rsidR="00D818EE" w14:paraId="20FD9173" w14:textId="77777777" w:rsidTr="0078459F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02BE734C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5F59DC83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156D6663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1ACA6783" w14:textId="77777777" w:rsidR="00127082" w:rsidRDefault="00127082" w:rsidP="00C86171">
      <w:pPr>
        <w:spacing w:after="0" w:line="240" w:lineRule="auto"/>
        <w:contextualSpacing/>
        <w:rPr>
          <w:sz w:val="20"/>
        </w:rPr>
      </w:pPr>
    </w:p>
    <w:p w14:paraId="453DA17E" w14:textId="77777777" w:rsidR="00127082" w:rsidRDefault="00127082" w:rsidP="00C86171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D818EE" w14:paraId="14766465" w14:textId="77777777" w:rsidTr="0078459F">
        <w:tc>
          <w:tcPr>
            <w:tcW w:w="11902" w:type="dxa"/>
            <w:shd w:val="clear" w:color="auto" w:fill="FCAF17"/>
          </w:tcPr>
          <w:p w14:paraId="2415D766" w14:textId="6A109713" w:rsidR="00D818EE" w:rsidRPr="0023732A" w:rsidRDefault="00D818EE" w:rsidP="0078459F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5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INCLUSIVITY AND DISCLOSURE TRAINING/RESOURCES</w:t>
            </w:r>
          </w:p>
          <w:p w14:paraId="74F51E92" w14:textId="1FD5B3F5" w:rsidR="00D818EE" w:rsidRPr="0023732A" w:rsidRDefault="00D818EE" w:rsidP="00D818EE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12: TRANS/GENDER DIVERSE RESOURCE SERVICES</w:t>
            </w:r>
          </w:p>
        </w:tc>
        <w:tc>
          <w:tcPr>
            <w:tcW w:w="2046" w:type="dxa"/>
            <w:shd w:val="clear" w:color="auto" w:fill="F26322"/>
          </w:tcPr>
          <w:p w14:paraId="7AA2C1EB" w14:textId="4AE3796B" w:rsidR="00D818EE" w:rsidRDefault="00D818EE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ADVANCED</w:t>
            </w:r>
          </w:p>
          <w:p w14:paraId="50F65060" w14:textId="31C4230C" w:rsidR="00D818EE" w:rsidRPr="0023732A" w:rsidRDefault="00D818EE" w:rsidP="00D818EE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4 </w:t>
            </w: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POINTS</w:t>
            </w:r>
          </w:p>
        </w:tc>
      </w:tr>
      <w:tr w:rsidR="00D818EE" w14:paraId="7BAC59B4" w14:textId="77777777" w:rsidTr="0078459F">
        <w:tc>
          <w:tcPr>
            <w:tcW w:w="13948" w:type="dxa"/>
            <w:gridSpan w:val="2"/>
          </w:tcPr>
          <w:p w14:paraId="60B2837C" w14:textId="77777777" w:rsidR="00D818EE" w:rsidRDefault="00D818EE" w:rsidP="00D818EE">
            <w:pPr>
              <w:contextualSpacing/>
              <w:rPr>
                <w:b/>
                <w:sz w:val="20"/>
                <w:lang w:val="en-US"/>
              </w:rPr>
            </w:pPr>
            <w:r w:rsidRPr="004524D8">
              <w:rPr>
                <w:b/>
                <w:sz w:val="20"/>
                <w:lang w:val="en-US"/>
              </w:rPr>
              <w:t>We provide education/resource materials and/or comprehensive training to frontline staff/clinicians/practitioners in regard to the provision of respectful and inclusive services for Trans</w:t>
            </w:r>
            <w:r>
              <w:rPr>
                <w:b/>
                <w:sz w:val="20"/>
                <w:lang w:val="en-US"/>
              </w:rPr>
              <w:t xml:space="preserve"> </w:t>
            </w:r>
            <w:r w:rsidRPr="004524D8">
              <w:rPr>
                <w:b/>
                <w:sz w:val="20"/>
                <w:lang w:val="en-US"/>
              </w:rPr>
              <w:t>/</w:t>
            </w:r>
            <w:r>
              <w:rPr>
                <w:b/>
                <w:sz w:val="20"/>
                <w:lang w:val="en-US"/>
              </w:rPr>
              <w:t xml:space="preserve"> </w:t>
            </w:r>
            <w:r w:rsidRPr="004524D8">
              <w:rPr>
                <w:b/>
                <w:sz w:val="20"/>
                <w:lang w:val="en-US"/>
              </w:rPr>
              <w:t>Gender Diverse people (beyond general awareness training covered in Q10).</w:t>
            </w:r>
          </w:p>
          <w:p w14:paraId="3B6B2415" w14:textId="77777777" w:rsidR="00D818EE" w:rsidRDefault="00D818EE" w:rsidP="00D818EE">
            <w:pPr>
              <w:contextualSpacing/>
              <w:rPr>
                <w:i/>
                <w:sz w:val="20"/>
              </w:rPr>
            </w:pPr>
          </w:p>
          <w:p w14:paraId="18541305" w14:textId="77777777" w:rsidR="00D818EE" w:rsidRPr="004524D8" w:rsidRDefault="00D818EE" w:rsidP="00D818EE">
            <w:pPr>
              <w:contextualSpacing/>
              <w:rPr>
                <w:i/>
                <w:sz w:val="20"/>
                <w:lang w:val="en-US"/>
              </w:rPr>
            </w:pPr>
            <w:r w:rsidRPr="004524D8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 xml:space="preserve">provide </w:t>
            </w:r>
            <w:r w:rsidRPr="00254DDC">
              <w:rPr>
                <w:i/>
                <w:sz w:val="20"/>
                <w:u w:val="single"/>
                <w:lang w:val="en-US"/>
              </w:rPr>
              <w:t>both</w:t>
            </w:r>
            <w:r>
              <w:rPr>
                <w:i/>
                <w:sz w:val="20"/>
                <w:lang w:val="en-US"/>
              </w:rPr>
              <w:t>:</w:t>
            </w:r>
          </w:p>
          <w:p w14:paraId="6C6A750A" w14:textId="77777777" w:rsidR="00D818EE" w:rsidRPr="004524D8" w:rsidRDefault="00D818EE" w:rsidP="00D818EE">
            <w:pPr>
              <w:numPr>
                <w:ilvl w:val="0"/>
                <w:numId w:val="37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a</w:t>
            </w:r>
            <w:r w:rsidRPr="004524D8">
              <w:rPr>
                <w:i/>
                <w:sz w:val="20"/>
                <w:lang w:val="en-US"/>
              </w:rPr>
              <w:t xml:space="preserve"> copy of the materials used, or table of contents detailing the material covered in relation to inclusive service provision for Trans/Gender Diverse service users</w:t>
            </w:r>
          </w:p>
          <w:p w14:paraId="1C9D75E4" w14:textId="2748CA86" w:rsidR="00D818EE" w:rsidRDefault="001D23A7" w:rsidP="00BB2AF8">
            <w:pPr>
              <w:pStyle w:val="ListParagraph"/>
              <w:numPr>
                <w:ilvl w:val="0"/>
                <w:numId w:val="37"/>
              </w:numPr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Details</w:t>
            </w:r>
            <w:r w:rsidR="00D818EE" w:rsidRPr="00906F5A">
              <w:rPr>
                <w:i/>
                <w:sz w:val="20"/>
                <w:lang w:val="en-US"/>
              </w:rPr>
              <w:t xml:space="preserve"> as to how staff/clinicians/practitioners access this information or how this information is distributed (if training – how many sessions were run over the assessed year).</w:t>
            </w:r>
          </w:p>
          <w:p w14:paraId="3A376F0F" w14:textId="3BBE2A46" w:rsidR="00D818EE" w:rsidRPr="00BB2AF8" w:rsidRDefault="00D818EE" w:rsidP="00BB2AF8">
            <w:pPr>
              <w:pStyle w:val="ListParagraph"/>
              <w:rPr>
                <w:i/>
                <w:sz w:val="20"/>
                <w:lang w:val="en-US"/>
              </w:rPr>
            </w:pPr>
          </w:p>
        </w:tc>
      </w:tr>
      <w:tr w:rsidR="00D818EE" w14:paraId="06A6AD63" w14:textId="77777777" w:rsidTr="0078459F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1DFA44A1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2527A03E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7C3B367F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6ED72AAE" w14:textId="77777777" w:rsidR="00D818EE" w:rsidRDefault="00D818EE" w:rsidP="00C86171">
      <w:pPr>
        <w:spacing w:after="0" w:line="240" w:lineRule="auto"/>
        <w:contextualSpacing/>
        <w:rPr>
          <w:sz w:val="20"/>
        </w:rPr>
      </w:pPr>
    </w:p>
    <w:p w14:paraId="0064C0D1" w14:textId="77777777" w:rsidR="00D818EE" w:rsidRDefault="00D818EE" w:rsidP="00C86171">
      <w:pPr>
        <w:spacing w:after="0" w:line="240" w:lineRule="auto"/>
        <w:contextualSpacing/>
        <w:rPr>
          <w:sz w:val="20"/>
        </w:rPr>
      </w:pPr>
    </w:p>
    <w:p w14:paraId="145325A3" w14:textId="77777777" w:rsidR="00D818EE" w:rsidRDefault="00D818EE" w:rsidP="00C86171">
      <w:pPr>
        <w:spacing w:after="0" w:line="240" w:lineRule="auto"/>
        <w:contextualSpacing/>
        <w:rPr>
          <w:sz w:val="20"/>
        </w:rPr>
      </w:pPr>
    </w:p>
    <w:p w14:paraId="10615580" w14:textId="77777777" w:rsidR="00D818EE" w:rsidRDefault="00D818EE" w:rsidP="00C86171">
      <w:pPr>
        <w:spacing w:after="0" w:line="240" w:lineRule="auto"/>
        <w:contextualSpacing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D818EE" w14:paraId="31E452FF" w14:textId="77777777" w:rsidTr="0078459F">
        <w:tc>
          <w:tcPr>
            <w:tcW w:w="11902" w:type="dxa"/>
            <w:shd w:val="clear" w:color="auto" w:fill="FCAF17"/>
          </w:tcPr>
          <w:p w14:paraId="082DEC1C" w14:textId="56B09425" w:rsidR="00D818EE" w:rsidRPr="0023732A" w:rsidRDefault="00D818EE" w:rsidP="0078459F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5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INCLUSIVITY AND DISCLOSURE TRAINING/RESOURCES</w:t>
            </w:r>
          </w:p>
          <w:p w14:paraId="64C79582" w14:textId="5E55157B" w:rsidR="00D818EE" w:rsidRPr="0023732A" w:rsidRDefault="00D818EE" w:rsidP="00D818EE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13: INTERSEX RESOURCE SERVICES</w:t>
            </w:r>
          </w:p>
        </w:tc>
        <w:tc>
          <w:tcPr>
            <w:tcW w:w="2046" w:type="dxa"/>
            <w:shd w:val="clear" w:color="auto" w:fill="F26322"/>
          </w:tcPr>
          <w:p w14:paraId="57BF83ED" w14:textId="172FA32A" w:rsidR="00D818EE" w:rsidRDefault="00D818EE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ADVANCED</w:t>
            </w:r>
          </w:p>
          <w:p w14:paraId="693503EC" w14:textId="754EAD1F" w:rsidR="00D818EE" w:rsidRPr="0023732A" w:rsidRDefault="00D818EE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4 </w:t>
            </w: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POINTS</w:t>
            </w:r>
          </w:p>
        </w:tc>
      </w:tr>
      <w:tr w:rsidR="00D818EE" w14:paraId="0A532722" w14:textId="77777777" w:rsidTr="0078459F">
        <w:tc>
          <w:tcPr>
            <w:tcW w:w="13948" w:type="dxa"/>
            <w:gridSpan w:val="2"/>
          </w:tcPr>
          <w:p w14:paraId="5FCA9C60" w14:textId="77777777" w:rsidR="00D818EE" w:rsidRDefault="00D818EE" w:rsidP="00D818EE">
            <w:pPr>
              <w:contextualSpacing/>
              <w:rPr>
                <w:b/>
                <w:sz w:val="20"/>
                <w:lang w:val="en-US"/>
              </w:rPr>
            </w:pPr>
            <w:r w:rsidRPr="004524D8">
              <w:rPr>
                <w:b/>
                <w:sz w:val="20"/>
                <w:lang w:val="en-US"/>
              </w:rPr>
              <w:t>Do you provide education/resource materials and/or comprehensive training to frontline staff/clinicians/practitioners in regard to the provision of respectful and inclusive services for Intersex people (beyond general awareness training covered in Q10)?</w:t>
            </w:r>
          </w:p>
          <w:p w14:paraId="7ADDE843" w14:textId="77777777" w:rsidR="00D818EE" w:rsidRPr="00935805" w:rsidRDefault="00D818EE" w:rsidP="00D818EE">
            <w:pPr>
              <w:contextualSpacing/>
              <w:rPr>
                <w:b/>
                <w:sz w:val="20"/>
              </w:rPr>
            </w:pPr>
          </w:p>
          <w:p w14:paraId="2E2446EE" w14:textId="77777777" w:rsidR="00D818EE" w:rsidRPr="004524D8" w:rsidRDefault="00D818EE" w:rsidP="00D818EE">
            <w:pPr>
              <w:contextualSpacing/>
              <w:rPr>
                <w:i/>
                <w:sz w:val="20"/>
                <w:lang w:val="en-US"/>
              </w:rPr>
            </w:pPr>
            <w:r w:rsidRPr="004524D8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 xml:space="preserve">provide </w:t>
            </w:r>
            <w:r w:rsidRPr="00254DDC">
              <w:rPr>
                <w:i/>
                <w:sz w:val="20"/>
                <w:u w:val="single"/>
                <w:lang w:val="en-US"/>
              </w:rPr>
              <w:t>both</w:t>
            </w:r>
            <w:r>
              <w:rPr>
                <w:i/>
                <w:sz w:val="20"/>
                <w:lang w:val="en-US"/>
              </w:rPr>
              <w:t>:</w:t>
            </w:r>
          </w:p>
          <w:p w14:paraId="40C1E437" w14:textId="77777777" w:rsidR="00D818EE" w:rsidRPr="004524D8" w:rsidRDefault="00D818EE" w:rsidP="00D818EE">
            <w:pPr>
              <w:numPr>
                <w:ilvl w:val="0"/>
                <w:numId w:val="38"/>
              </w:numPr>
              <w:contextualSpacing/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 xml:space="preserve">a </w:t>
            </w:r>
            <w:r w:rsidRPr="004524D8">
              <w:rPr>
                <w:i/>
                <w:sz w:val="20"/>
                <w:lang w:val="en-US"/>
              </w:rPr>
              <w:t>copy of the materials used, or table of contents detailing the material covered in relation to inclusive service provision for Intersex service users</w:t>
            </w:r>
          </w:p>
          <w:p w14:paraId="695CDDF5" w14:textId="3948C92D" w:rsidR="00D818EE" w:rsidRPr="00906F5A" w:rsidRDefault="001D23A7" w:rsidP="00D818EE">
            <w:pPr>
              <w:pStyle w:val="ListParagraph"/>
              <w:numPr>
                <w:ilvl w:val="0"/>
                <w:numId w:val="38"/>
              </w:numPr>
              <w:rPr>
                <w:i/>
                <w:sz w:val="20"/>
                <w:lang w:val="en-US"/>
              </w:rPr>
            </w:pPr>
            <w:r>
              <w:rPr>
                <w:i/>
                <w:sz w:val="20"/>
                <w:lang w:val="en-US"/>
              </w:rPr>
              <w:t>Details</w:t>
            </w:r>
            <w:r w:rsidR="00D818EE" w:rsidRPr="00906F5A">
              <w:rPr>
                <w:i/>
                <w:sz w:val="20"/>
                <w:lang w:val="en-US"/>
              </w:rPr>
              <w:t xml:space="preserve"> as how staff/clinicians/practitioners access this information or how this information is distributed (if training – how many sessions were run over the assessed year).</w:t>
            </w:r>
          </w:p>
          <w:p w14:paraId="4D63D79B" w14:textId="77777777" w:rsidR="00D818EE" w:rsidRPr="0023732A" w:rsidRDefault="00D818EE" w:rsidP="00BB2AF8">
            <w:pPr>
              <w:pStyle w:val="ListParagraph"/>
              <w:rPr>
                <w:i/>
                <w:sz w:val="20"/>
                <w:lang w:val="en-US"/>
              </w:rPr>
            </w:pPr>
          </w:p>
        </w:tc>
      </w:tr>
      <w:tr w:rsidR="00D818EE" w14:paraId="48BC123D" w14:textId="77777777" w:rsidTr="0078459F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33110451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2EDF5D69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4A0F51A5" w14:textId="77777777" w:rsidR="00D818EE" w:rsidRDefault="00D818EE" w:rsidP="0078459F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72288E8A" w14:textId="77777777" w:rsidR="00D818EE" w:rsidRDefault="00D818EE" w:rsidP="00C86171">
      <w:pPr>
        <w:spacing w:after="0" w:line="240" w:lineRule="auto"/>
        <w:contextualSpacing/>
        <w:rPr>
          <w:sz w:val="20"/>
        </w:rPr>
      </w:pPr>
    </w:p>
    <w:p w14:paraId="359C6E22" w14:textId="77777777" w:rsidR="00D818EE" w:rsidRDefault="00D818EE" w:rsidP="00C86171">
      <w:pPr>
        <w:spacing w:after="0" w:line="240" w:lineRule="auto"/>
        <w:contextualSpacing/>
        <w:rPr>
          <w:sz w:val="20"/>
        </w:rPr>
      </w:pPr>
    </w:p>
    <w:p w14:paraId="31D28D83" w14:textId="77777777" w:rsidR="00C86171" w:rsidRDefault="00C86171" w:rsidP="001F290A">
      <w:pPr>
        <w:spacing w:after="0" w:line="240" w:lineRule="auto"/>
        <w:contextualSpacing/>
      </w:pPr>
    </w:p>
    <w:p w14:paraId="758BA271" w14:textId="77777777" w:rsidR="00923FE5" w:rsidRDefault="00923FE5" w:rsidP="001F290A">
      <w:pPr>
        <w:spacing w:after="0" w:line="240" w:lineRule="auto"/>
        <w:contextualSpacing/>
      </w:pPr>
    </w:p>
    <w:p w14:paraId="08E3D0AD" w14:textId="77777777" w:rsidR="00923FE5" w:rsidRDefault="00923FE5" w:rsidP="001F290A">
      <w:pPr>
        <w:spacing w:after="0" w:line="240" w:lineRule="auto"/>
        <w:contextualSpacing/>
      </w:pPr>
    </w:p>
    <w:p w14:paraId="26C927A2" w14:textId="77777777" w:rsidR="00923FE5" w:rsidRDefault="00923FE5" w:rsidP="001F290A">
      <w:pPr>
        <w:spacing w:after="0" w:line="240" w:lineRule="auto"/>
        <w:contextualSpacing/>
      </w:pPr>
    </w:p>
    <w:p w14:paraId="0E0240D4" w14:textId="77777777" w:rsidR="00923FE5" w:rsidRDefault="00923FE5" w:rsidP="001F290A">
      <w:pPr>
        <w:spacing w:after="0" w:line="240" w:lineRule="auto"/>
        <w:contextualSpacing/>
      </w:pPr>
    </w:p>
    <w:p w14:paraId="077DC9BB" w14:textId="77777777" w:rsidR="00923FE5" w:rsidRDefault="00923FE5" w:rsidP="001F290A">
      <w:pPr>
        <w:spacing w:after="0" w:line="240" w:lineRule="auto"/>
        <w:contextualSpacing/>
      </w:pPr>
    </w:p>
    <w:p w14:paraId="02AE8832" w14:textId="77777777" w:rsidR="007104B1" w:rsidRDefault="007104B1" w:rsidP="001F290A">
      <w:pPr>
        <w:spacing w:after="0" w:line="240" w:lineRule="auto"/>
        <w:contextualSpacing/>
      </w:pPr>
    </w:p>
    <w:p w14:paraId="7CAB88ED" w14:textId="77777777" w:rsidR="007104B1" w:rsidRDefault="007104B1" w:rsidP="001F290A">
      <w:pPr>
        <w:spacing w:after="0" w:line="240" w:lineRule="auto"/>
        <w:contextualSpacing/>
      </w:pPr>
    </w:p>
    <w:p w14:paraId="5BB0F717" w14:textId="77777777" w:rsidR="007104B1" w:rsidRDefault="007104B1" w:rsidP="001F290A">
      <w:pPr>
        <w:spacing w:after="0" w:line="240" w:lineRule="auto"/>
        <w:contextualSpacing/>
      </w:pPr>
    </w:p>
    <w:p w14:paraId="7FB0ADB2" w14:textId="77777777" w:rsidR="003D7ADB" w:rsidRDefault="003D7ADB" w:rsidP="001F290A">
      <w:pPr>
        <w:spacing w:after="0" w:line="240" w:lineRule="auto"/>
        <w:contextualSpacing/>
      </w:pPr>
    </w:p>
    <w:p w14:paraId="380490A8" w14:textId="77777777" w:rsidR="00923FE5" w:rsidRDefault="00923FE5" w:rsidP="001F290A">
      <w:pPr>
        <w:spacing w:after="0" w:line="240" w:lineRule="auto"/>
        <w:contextualSpacing/>
      </w:pPr>
    </w:p>
    <w:p w14:paraId="222E54C6" w14:textId="77777777" w:rsidR="00923FE5" w:rsidRDefault="00923FE5" w:rsidP="001F290A">
      <w:pPr>
        <w:spacing w:after="0" w:line="240" w:lineRule="auto"/>
        <w:contextualSpacing/>
      </w:pPr>
    </w:p>
    <w:p w14:paraId="0EDEE572" w14:textId="77777777" w:rsidR="00D818EE" w:rsidRDefault="00D818EE">
      <w:pP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br w:type="page"/>
      </w:r>
    </w:p>
    <w:p w14:paraId="6676FE4D" w14:textId="1555926C" w:rsidR="00C86171" w:rsidRPr="004524D8" w:rsidRDefault="00AD5C21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 w:rsidRPr="004524D8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lastRenderedPageBreak/>
        <w:t xml:space="preserve">Section 6: </w:t>
      </w:r>
      <w:r w:rsidR="004524D8" w:rsidRPr="004524D8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>Referrals &amp; Stakeholder Management</w:t>
      </w:r>
    </w:p>
    <w:p w14:paraId="7E06D006" w14:textId="77777777" w:rsidR="00AD5C21" w:rsidRDefault="00AD5C21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265078" w14:paraId="47243456" w14:textId="77777777" w:rsidTr="0078459F">
        <w:tc>
          <w:tcPr>
            <w:tcW w:w="11902" w:type="dxa"/>
            <w:shd w:val="clear" w:color="auto" w:fill="FCAF17"/>
          </w:tcPr>
          <w:p w14:paraId="77D643A4" w14:textId="14B8EF00" w:rsidR="00265078" w:rsidRPr="0023732A" w:rsidRDefault="00265078" w:rsidP="0078459F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6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Pr="00BB2AF8">
              <w:rPr>
                <w:rFonts w:ascii="Calibri" w:eastAsia="Cambria" w:hAnsi="Calibri" w:cs="Times New Roman"/>
                <w:b/>
                <w:lang w:eastAsia="en-AU"/>
              </w:rPr>
              <w:t>REFERRALS &amp; STAKEHOLDER MANAGEMENT</w:t>
            </w:r>
          </w:p>
          <w:p w14:paraId="71EDDC64" w14:textId="0969B5C4" w:rsidR="00265078" w:rsidRPr="0023732A" w:rsidRDefault="00265078" w:rsidP="00265078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 xml:space="preserve">14: </w:t>
            </w:r>
            <w:r w:rsidR="003B47FB">
              <w:rPr>
                <w:b/>
                <w:sz w:val="20"/>
              </w:rPr>
              <w:t>REFERRALS TO LGBT</w:t>
            </w:r>
            <w:r>
              <w:rPr>
                <w:b/>
                <w:sz w:val="20"/>
              </w:rPr>
              <w:t>Q INCLUSIVE SERVICES</w:t>
            </w:r>
          </w:p>
        </w:tc>
        <w:tc>
          <w:tcPr>
            <w:tcW w:w="2046" w:type="dxa"/>
            <w:shd w:val="clear" w:color="auto" w:fill="F26322"/>
          </w:tcPr>
          <w:p w14:paraId="4D2CE53C" w14:textId="093EC428" w:rsidR="00265078" w:rsidRDefault="00265078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INTERMEDIATE</w:t>
            </w:r>
          </w:p>
          <w:p w14:paraId="4E6300D8" w14:textId="77DA4BFF" w:rsidR="00265078" w:rsidRPr="0023732A" w:rsidRDefault="00265078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4 </w:t>
            </w: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POINTS</w:t>
            </w:r>
          </w:p>
        </w:tc>
      </w:tr>
      <w:tr w:rsidR="00265078" w14:paraId="7E173F3E" w14:textId="77777777" w:rsidTr="0078459F">
        <w:tc>
          <w:tcPr>
            <w:tcW w:w="13948" w:type="dxa"/>
            <w:gridSpan w:val="2"/>
          </w:tcPr>
          <w:p w14:paraId="463FC417" w14:textId="32FA9D87" w:rsidR="00265078" w:rsidRDefault="00265078" w:rsidP="00265078">
            <w:pPr>
              <w:contextualSpacing/>
              <w:rPr>
                <w:b/>
                <w:sz w:val="20"/>
                <w:lang w:val="en-US"/>
              </w:rPr>
            </w:pPr>
            <w:r w:rsidRPr="004524D8">
              <w:rPr>
                <w:b/>
                <w:sz w:val="20"/>
                <w:lang w:val="en-US"/>
              </w:rPr>
              <w:t>Are you able to refer those acces</w:t>
            </w:r>
            <w:r w:rsidR="003B47FB">
              <w:rPr>
                <w:b/>
                <w:sz w:val="20"/>
                <w:lang w:val="en-US"/>
              </w:rPr>
              <w:t>sing your service to other LGBT</w:t>
            </w:r>
            <w:r>
              <w:rPr>
                <w:b/>
                <w:sz w:val="20"/>
                <w:lang w:val="en-US"/>
              </w:rPr>
              <w:t>Q</w:t>
            </w:r>
            <w:r w:rsidRPr="004524D8">
              <w:rPr>
                <w:b/>
                <w:sz w:val="20"/>
                <w:lang w:val="en-US"/>
              </w:rPr>
              <w:t xml:space="preserve"> inclusive service providers or practitioners?</w:t>
            </w:r>
          </w:p>
          <w:p w14:paraId="175284EB" w14:textId="77777777" w:rsidR="00265078" w:rsidRDefault="00265078" w:rsidP="00265078">
            <w:pPr>
              <w:contextualSpacing/>
              <w:rPr>
                <w:b/>
                <w:color w:val="FF0000"/>
                <w:sz w:val="20"/>
              </w:rPr>
            </w:pPr>
          </w:p>
          <w:p w14:paraId="53C1E7B0" w14:textId="77777777" w:rsidR="00265078" w:rsidRPr="004524D8" w:rsidRDefault="00265078" w:rsidP="00265078">
            <w:pPr>
              <w:contextualSpacing/>
              <w:rPr>
                <w:i/>
                <w:sz w:val="20"/>
                <w:lang w:val="en-US"/>
              </w:rPr>
            </w:pPr>
            <w:r w:rsidRPr="004524D8">
              <w:rPr>
                <w:i/>
                <w:sz w:val="20"/>
                <w:lang w:val="en-US"/>
              </w:rPr>
              <w:t xml:space="preserve">For maximum point allocation, please </w:t>
            </w:r>
            <w:r>
              <w:rPr>
                <w:i/>
                <w:sz w:val="20"/>
                <w:lang w:val="en-US"/>
              </w:rPr>
              <w:t xml:space="preserve">provide </w:t>
            </w:r>
            <w:r>
              <w:rPr>
                <w:i/>
                <w:sz w:val="20"/>
                <w:u w:val="single"/>
                <w:lang w:val="en-US"/>
              </w:rPr>
              <w:t>both</w:t>
            </w:r>
            <w:r>
              <w:rPr>
                <w:i/>
                <w:sz w:val="20"/>
                <w:lang w:val="en-US"/>
              </w:rPr>
              <w:t>:</w:t>
            </w:r>
          </w:p>
          <w:p w14:paraId="50E22D3E" w14:textId="0504B7B6" w:rsidR="00265078" w:rsidRPr="004524D8" w:rsidRDefault="00265078" w:rsidP="00265078">
            <w:pPr>
              <w:numPr>
                <w:ilvl w:val="0"/>
                <w:numId w:val="20"/>
              </w:numPr>
              <w:contextualSpacing/>
              <w:rPr>
                <w:i/>
                <w:sz w:val="20"/>
                <w:lang w:val="en-US"/>
              </w:rPr>
            </w:pPr>
            <w:r w:rsidRPr="004524D8">
              <w:rPr>
                <w:i/>
                <w:sz w:val="20"/>
                <w:lang w:val="en-US"/>
              </w:rPr>
              <w:t>ev</w:t>
            </w:r>
            <w:r w:rsidR="003B47FB">
              <w:rPr>
                <w:i/>
                <w:sz w:val="20"/>
                <w:lang w:val="en-US"/>
              </w:rPr>
              <w:t>idence of an LGBT</w:t>
            </w:r>
            <w:r>
              <w:rPr>
                <w:i/>
                <w:sz w:val="20"/>
                <w:lang w:val="en-US"/>
              </w:rPr>
              <w:t>Q</w:t>
            </w:r>
            <w:r w:rsidRPr="004524D8">
              <w:rPr>
                <w:i/>
                <w:sz w:val="20"/>
                <w:lang w:val="en-US"/>
              </w:rPr>
              <w:t xml:space="preserve"> inclusive provider list or referrals</w:t>
            </w:r>
          </w:p>
          <w:p w14:paraId="0FEE895B" w14:textId="0F381482" w:rsidR="00265078" w:rsidRPr="00906F5A" w:rsidRDefault="00265078" w:rsidP="00265078">
            <w:pPr>
              <w:pStyle w:val="ListParagraph"/>
              <w:numPr>
                <w:ilvl w:val="0"/>
                <w:numId w:val="20"/>
              </w:numPr>
              <w:rPr>
                <w:i/>
                <w:sz w:val="20"/>
                <w:lang w:val="en-US"/>
              </w:rPr>
            </w:pPr>
            <w:r w:rsidRPr="00906F5A">
              <w:rPr>
                <w:i/>
                <w:sz w:val="20"/>
                <w:lang w:val="en-US"/>
              </w:rPr>
              <w:t>details of how y</w:t>
            </w:r>
            <w:r w:rsidR="003B47FB">
              <w:rPr>
                <w:i/>
                <w:sz w:val="20"/>
                <w:lang w:val="en-US"/>
              </w:rPr>
              <w:t>ou source or ascertain the LGBT</w:t>
            </w:r>
            <w:r w:rsidRPr="00906F5A">
              <w:rPr>
                <w:i/>
                <w:sz w:val="20"/>
                <w:lang w:val="en-US"/>
              </w:rPr>
              <w:t>Q inclusivity of referral networks</w:t>
            </w:r>
          </w:p>
          <w:p w14:paraId="45E1AF84" w14:textId="77777777" w:rsidR="00265078" w:rsidRPr="0023732A" w:rsidRDefault="00265078" w:rsidP="0078459F">
            <w:pPr>
              <w:pStyle w:val="ListParagraph"/>
              <w:rPr>
                <w:i/>
                <w:sz w:val="20"/>
                <w:lang w:val="en-US"/>
              </w:rPr>
            </w:pPr>
          </w:p>
        </w:tc>
      </w:tr>
      <w:tr w:rsidR="00265078" w14:paraId="4CAF9981" w14:textId="77777777" w:rsidTr="0078459F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5CE21F6A" w14:textId="77777777" w:rsidR="00265078" w:rsidRDefault="00265078" w:rsidP="0078459F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69DC02F1" w14:textId="77777777" w:rsidR="00265078" w:rsidRDefault="00265078" w:rsidP="0078459F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3869C4CC" w14:textId="77777777" w:rsidR="00265078" w:rsidRDefault="00265078" w:rsidP="0078459F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5A3A1D24" w14:textId="77777777" w:rsidR="00265078" w:rsidRDefault="00265078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027CD017" w14:textId="77777777" w:rsidR="00265078" w:rsidRDefault="00265078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265078" w14:paraId="42D49E6C" w14:textId="77777777" w:rsidTr="0078459F">
        <w:tc>
          <w:tcPr>
            <w:tcW w:w="11902" w:type="dxa"/>
            <w:shd w:val="clear" w:color="auto" w:fill="FCAF17"/>
          </w:tcPr>
          <w:p w14:paraId="2CC67D61" w14:textId="6E08B495" w:rsidR="00265078" w:rsidRPr="0023732A" w:rsidRDefault="000A1F60" w:rsidP="0078459F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6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: REFERRALS &amp; STAKEHOLDER MANAGEMENT</w:t>
            </w:r>
          </w:p>
          <w:p w14:paraId="55C4BCB7" w14:textId="358A9D48" w:rsidR="00265078" w:rsidRPr="0023732A" w:rsidRDefault="000A1F60" w:rsidP="003B47FB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F912FD">
              <w:rPr>
                <w:rFonts w:ascii="Calibri" w:eastAsia="Cambria" w:hAnsi="Calibri" w:cs="Times New Roman"/>
                <w:b/>
                <w:lang w:eastAsia="en-AU"/>
              </w:rPr>
              <w:t xml:space="preserve">Q15: </w:t>
            </w:r>
            <w:r w:rsidRPr="00F912FD">
              <w:rPr>
                <w:b/>
                <w:sz w:val="20"/>
              </w:rPr>
              <w:t xml:space="preserve">REFERRALS TO </w:t>
            </w:r>
            <w:r w:rsidR="003B47FB" w:rsidRPr="00F912FD">
              <w:rPr>
                <w:b/>
                <w:sz w:val="20"/>
              </w:rPr>
              <w:t xml:space="preserve">LGBTQ </w:t>
            </w:r>
            <w:r w:rsidRPr="00F912FD">
              <w:rPr>
                <w:b/>
                <w:sz w:val="20"/>
              </w:rPr>
              <w:t>INCLUSIVE SERVICES</w:t>
            </w:r>
          </w:p>
        </w:tc>
        <w:tc>
          <w:tcPr>
            <w:tcW w:w="2046" w:type="dxa"/>
            <w:shd w:val="clear" w:color="auto" w:fill="F26322"/>
          </w:tcPr>
          <w:p w14:paraId="7788A772" w14:textId="4A8108F6" w:rsidR="00265078" w:rsidRDefault="000A1F60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ADVANCED</w:t>
            </w:r>
          </w:p>
          <w:p w14:paraId="508CC0FE" w14:textId="2D8C7CD2" w:rsidR="00265078" w:rsidRPr="0023732A" w:rsidRDefault="000A1F60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4 </w:t>
            </w: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POINTS</w:t>
            </w:r>
          </w:p>
        </w:tc>
      </w:tr>
      <w:tr w:rsidR="00265078" w14:paraId="72748C26" w14:textId="77777777" w:rsidTr="0078459F">
        <w:tc>
          <w:tcPr>
            <w:tcW w:w="13948" w:type="dxa"/>
            <w:gridSpan w:val="2"/>
          </w:tcPr>
          <w:p w14:paraId="055799F3" w14:textId="78A81992" w:rsidR="000A1F60" w:rsidRDefault="000A1F60" w:rsidP="000A1F60">
            <w:pPr>
              <w:contextualSpacing/>
              <w:rPr>
                <w:b/>
                <w:sz w:val="20"/>
                <w:lang w:val="en-US"/>
              </w:rPr>
            </w:pPr>
            <w:r w:rsidRPr="004524D8">
              <w:rPr>
                <w:b/>
                <w:sz w:val="20"/>
                <w:lang w:val="en-US"/>
              </w:rPr>
              <w:t>Do you engage with other health services, wellbeing providers, professional associations or communities o</w:t>
            </w:r>
            <w:r w:rsidR="003B47FB">
              <w:rPr>
                <w:b/>
                <w:sz w:val="20"/>
                <w:lang w:val="en-US"/>
              </w:rPr>
              <w:t>f practice on the topic of LGBT</w:t>
            </w:r>
            <w:r>
              <w:rPr>
                <w:b/>
                <w:sz w:val="20"/>
                <w:lang w:val="en-US"/>
              </w:rPr>
              <w:t>Q</w:t>
            </w:r>
            <w:r w:rsidRPr="004524D8">
              <w:rPr>
                <w:b/>
                <w:sz w:val="20"/>
                <w:lang w:val="en-US"/>
              </w:rPr>
              <w:t xml:space="preserve"> inclusive service provision?</w:t>
            </w:r>
          </w:p>
          <w:p w14:paraId="0CB9BC59" w14:textId="77777777" w:rsidR="000A1F60" w:rsidRPr="00935805" w:rsidRDefault="000A1F60" w:rsidP="000A1F60">
            <w:pPr>
              <w:contextualSpacing/>
              <w:rPr>
                <w:b/>
                <w:sz w:val="20"/>
              </w:rPr>
            </w:pPr>
          </w:p>
          <w:p w14:paraId="4C7B573B" w14:textId="77777777" w:rsidR="000A1F60" w:rsidRPr="00906F5A" w:rsidRDefault="000A1F60" w:rsidP="000A1F60">
            <w:pPr>
              <w:contextualSpacing/>
              <w:rPr>
                <w:i/>
                <w:sz w:val="20"/>
              </w:rPr>
            </w:pPr>
            <w:r>
              <w:rPr>
                <w:i/>
                <w:sz w:val="20"/>
                <w:lang w:val="en-US"/>
              </w:rPr>
              <w:t>Please provide e</w:t>
            </w:r>
            <w:r w:rsidRPr="00906F5A">
              <w:rPr>
                <w:i/>
                <w:sz w:val="20"/>
                <w:lang w:val="en-US"/>
              </w:rPr>
              <w:t>vidence of engagement/participation</w:t>
            </w:r>
            <w:r>
              <w:rPr>
                <w:i/>
                <w:sz w:val="20"/>
              </w:rPr>
              <w:t>.</w:t>
            </w:r>
          </w:p>
          <w:p w14:paraId="7C876D2F" w14:textId="77777777" w:rsidR="00265078" w:rsidRPr="0023732A" w:rsidRDefault="00265078" w:rsidP="0078459F">
            <w:pPr>
              <w:pStyle w:val="ListParagraph"/>
              <w:rPr>
                <w:i/>
                <w:sz w:val="20"/>
                <w:lang w:val="en-US"/>
              </w:rPr>
            </w:pPr>
          </w:p>
        </w:tc>
      </w:tr>
      <w:tr w:rsidR="00265078" w14:paraId="6F4DB2CF" w14:textId="77777777" w:rsidTr="0078459F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7C31732E" w14:textId="77777777" w:rsidR="00265078" w:rsidRDefault="00265078" w:rsidP="0078459F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101CA2C6" w14:textId="77777777" w:rsidR="00265078" w:rsidRDefault="00265078" w:rsidP="0078459F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359D5189" w14:textId="77777777" w:rsidR="00265078" w:rsidRDefault="00265078" w:rsidP="0078459F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0947A5F3" w14:textId="77777777" w:rsidR="00265078" w:rsidRDefault="00265078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34BFD1E7" w14:textId="77777777" w:rsidR="00265078" w:rsidRDefault="00265078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434045FF" w14:textId="77777777" w:rsidR="00AD5C21" w:rsidRPr="00935805" w:rsidRDefault="00AD5C21" w:rsidP="00AD5C21">
      <w:pPr>
        <w:spacing w:after="0" w:line="240" w:lineRule="auto"/>
        <w:contextualSpacing/>
        <w:rPr>
          <w:sz w:val="20"/>
        </w:rPr>
      </w:pPr>
    </w:p>
    <w:p w14:paraId="01FFEB6C" w14:textId="77777777" w:rsidR="001A5A01" w:rsidRDefault="001A5A01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51F74FCC" w14:textId="77777777" w:rsidR="001A5A01" w:rsidRDefault="001A5A01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17BD1C7B" w14:textId="77777777" w:rsidR="001A5A01" w:rsidRDefault="001A5A01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4CFA5D38" w14:textId="77777777" w:rsidR="00923FE5" w:rsidRDefault="00923FE5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3BD71293" w14:textId="77777777" w:rsidR="00923FE5" w:rsidRDefault="00923FE5" w:rsidP="00AD5C21">
      <w:pPr>
        <w:spacing w:after="0" w:line="240" w:lineRule="auto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192F5EBB" w14:textId="77777777" w:rsidR="000A1F60" w:rsidRDefault="000A1F60">
      <w:pPr>
        <w:rPr>
          <w:b/>
          <w:smallCaps/>
          <w:noProof/>
          <w:color w:val="ED7D31" w:themeColor="accent2"/>
          <w:sz w:val="36"/>
          <w:lang w:eastAsia="en-AU"/>
        </w:rPr>
      </w:pPr>
      <w:r>
        <w:rPr>
          <w:b/>
          <w:smallCaps/>
          <w:noProof/>
          <w:color w:val="ED7D31" w:themeColor="accent2"/>
          <w:sz w:val="36"/>
          <w:lang w:eastAsia="en-AU"/>
        </w:rPr>
        <w:br w:type="page"/>
      </w:r>
    </w:p>
    <w:p w14:paraId="44F05417" w14:textId="69411250" w:rsidR="001A5A01" w:rsidRPr="00454C82" w:rsidRDefault="004524D8" w:rsidP="001A5A01">
      <w:pPr>
        <w:spacing w:after="0" w:line="240" w:lineRule="auto"/>
        <w:contextualSpacing/>
        <w:rPr>
          <w:b/>
          <w:smallCaps/>
          <w:noProof/>
          <w:color w:val="ED7D31" w:themeColor="accent2"/>
          <w:sz w:val="36"/>
          <w:lang w:eastAsia="en-AU"/>
        </w:rPr>
      </w:pPr>
      <w:r w:rsidRPr="00454C82">
        <w:rPr>
          <w:b/>
          <w:smallCaps/>
          <w:noProof/>
          <w:color w:val="ED7D31" w:themeColor="accent2"/>
          <w:sz w:val="36"/>
          <w:lang w:eastAsia="en-AU"/>
        </w:rPr>
        <w:lastRenderedPageBreak/>
        <w:t>S</w:t>
      </w:r>
      <w:r w:rsidR="001A5A01" w:rsidRPr="00454C82">
        <w:rPr>
          <w:b/>
          <w:smallCaps/>
          <w:noProof/>
          <w:color w:val="ED7D31" w:themeColor="accent2"/>
          <w:sz w:val="36"/>
          <w:lang w:eastAsia="en-AU"/>
        </w:rPr>
        <w:t xml:space="preserve">ection 7: </w:t>
      </w:r>
      <w:r w:rsidR="003B47FB">
        <w:rPr>
          <w:b/>
          <w:smallCaps/>
          <w:noProof/>
          <w:color w:val="ED7D31" w:themeColor="accent2"/>
          <w:sz w:val="36"/>
          <w:lang w:eastAsia="en-AU"/>
        </w:rPr>
        <w:t>LGBT</w:t>
      </w:r>
      <w:r w:rsidRPr="00454C82">
        <w:rPr>
          <w:b/>
          <w:smallCaps/>
          <w:noProof/>
          <w:color w:val="ED7D31" w:themeColor="accent2"/>
          <w:sz w:val="36"/>
          <w:lang w:eastAsia="en-AU"/>
        </w:rPr>
        <w:t>Q Community Engagement</w:t>
      </w:r>
    </w:p>
    <w:p w14:paraId="52D6C328" w14:textId="77777777" w:rsidR="001A5A01" w:rsidRDefault="001A5A01" w:rsidP="001A5A01">
      <w:pPr>
        <w:spacing w:after="0" w:line="240" w:lineRule="auto"/>
        <w:contextualSpacing/>
        <w:rPr>
          <w:b/>
          <w:smallCaps/>
          <w:noProof/>
          <w:sz w:val="20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0A1F60" w14:paraId="5C1D5F2A" w14:textId="77777777" w:rsidTr="0078459F">
        <w:tc>
          <w:tcPr>
            <w:tcW w:w="11902" w:type="dxa"/>
            <w:shd w:val="clear" w:color="auto" w:fill="FCAF17"/>
          </w:tcPr>
          <w:p w14:paraId="44843407" w14:textId="2202D56A" w:rsidR="000A1F60" w:rsidRPr="0023732A" w:rsidRDefault="000A1F60" w:rsidP="0078459F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7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COMMUNITY ENGAGEMENT</w:t>
            </w:r>
          </w:p>
          <w:p w14:paraId="1ECCDBFE" w14:textId="4737262C" w:rsidR="000A1F60" w:rsidRPr="0023732A" w:rsidRDefault="000A1F60" w:rsidP="000A1F60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 xml:space="preserve">16: </w:t>
            </w:r>
            <w:r>
              <w:rPr>
                <w:b/>
                <w:sz w:val="20"/>
              </w:rPr>
              <w:t>COMMUNICATION OF SERVICES</w:t>
            </w:r>
          </w:p>
        </w:tc>
        <w:tc>
          <w:tcPr>
            <w:tcW w:w="2046" w:type="dxa"/>
            <w:shd w:val="clear" w:color="auto" w:fill="F26322"/>
          </w:tcPr>
          <w:p w14:paraId="342064E2" w14:textId="10699D15" w:rsidR="000A1F60" w:rsidRDefault="000A1F60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INTERMEDIATE</w:t>
            </w:r>
          </w:p>
          <w:p w14:paraId="59CB0220" w14:textId="0DBEF693" w:rsidR="000A1F60" w:rsidRPr="0023732A" w:rsidRDefault="000A1F60" w:rsidP="000A1F60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6 </w:t>
            </w: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POINTS</w:t>
            </w:r>
          </w:p>
        </w:tc>
      </w:tr>
      <w:tr w:rsidR="000A1F60" w14:paraId="1D381871" w14:textId="77777777" w:rsidTr="0078459F">
        <w:tc>
          <w:tcPr>
            <w:tcW w:w="13948" w:type="dxa"/>
            <w:gridSpan w:val="2"/>
          </w:tcPr>
          <w:p w14:paraId="206D506E" w14:textId="40B61FF1" w:rsidR="000A1F60" w:rsidRPr="004524D8" w:rsidRDefault="000A1F60" w:rsidP="000A1F60">
            <w:pPr>
              <w:contextualSpacing/>
              <w:rPr>
                <w:b/>
                <w:sz w:val="20"/>
                <w:lang w:val="en-US"/>
              </w:rPr>
            </w:pPr>
            <w:r w:rsidRPr="004524D8">
              <w:rPr>
                <w:b/>
                <w:sz w:val="20"/>
                <w:lang w:val="en-US"/>
              </w:rPr>
              <w:t>Does your service promote/communicate ser</w:t>
            </w:r>
            <w:r w:rsidR="003B47FB">
              <w:rPr>
                <w:b/>
                <w:sz w:val="20"/>
                <w:lang w:val="en-US"/>
              </w:rPr>
              <w:t>vices directly to the LGBT</w:t>
            </w:r>
            <w:r>
              <w:rPr>
                <w:b/>
                <w:sz w:val="20"/>
                <w:lang w:val="en-US"/>
              </w:rPr>
              <w:t>Q</w:t>
            </w:r>
            <w:r w:rsidRPr="004524D8">
              <w:rPr>
                <w:b/>
                <w:sz w:val="20"/>
                <w:lang w:val="en-US"/>
              </w:rPr>
              <w:t xml:space="preserve"> community?</w:t>
            </w:r>
          </w:p>
          <w:p w14:paraId="1CB34A14" w14:textId="77777777" w:rsidR="000A1F60" w:rsidRDefault="000A1F60" w:rsidP="000A1F60">
            <w:pPr>
              <w:contextualSpacing/>
              <w:rPr>
                <w:i/>
                <w:sz w:val="20"/>
              </w:rPr>
            </w:pPr>
          </w:p>
          <w:p w14:paraId="252DAAFF" w14:textId="77777777" w:rsidR="000A1F60" w:rsidRPr="004524D8" w:rsidRDefault="000A1F60" w:rsidP="000A1F60">
            <w:pP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</w:pPr>
            <w:r w:rsidRPr="004524D8"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 xml:space="preserve">For maximum point allocation, please </w:t>
            </w:r>
            <w: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 xml:space="preserve">provide </w:t>
            </w:r>
            <w:r w:rsidRPr="00254DDC">
              <w:rPr>
                <w:rFonts w:ascii="Calibri" w:eastAsia="Cambria" w:hAnsi="Calibri" w:cs="Times New Roman"/>
                <w:i/>
                <w:noProof/>
                <w:sz w:val="20"/>
                <w:szCs w:val="24"/>
                <w:u w:val="single"/>
                <w:lang w:val="en-US" w:eastAsia="en-AU"/>
              </w:rPr>
              <w:t>both</w:t>
            </w:r>
            <w: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>:</w:t>
            </w:r>
          </w:p>
          <w:p w14:paraId="6405C849" w14:textId="77777777" w:rsidR="000A1F60" w:rsidRPr="004524D8" w:rsidRDefault="000A1F60" w:rsidP="000A1F60">
            <w:pPr>
              <w:numPr>
                <w:ilvl w:val="0"/>
                <w:numId w:val="21"/>
              </w:numP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</w:pPr>
            <w:r w:rsidRPr="004524D8"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>evidence of this promotion/communication</w:t>
            </w:r>
          </w:p>
          <w:p w14:paraId="4CE17594" w14:textId="77777777" w:rsidR="000A1F60" w:rsidRPr="00906F5A" w:rsidRDefault="000A1F60" w:rsidP="000A1F60">
            <w:pPr>
              <w:pStyle w:val="ListParagraph"/>
              <w:numPr>
                <w:ilvl w:val="0"/>
                <w:numId w:val="21"/>
              </w:numP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</w:pPr>
            <w:r w:rsidRPr="00906F5A"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>details of any promotions/communications within the assessed year</w:t>
            </w:r>
          </w:p>
          <w:p w14:paraId="5D97A23E" w14:textId="77777777" w:rsidR="000A1F60" w:rsidRPr="0023732A" w:rsidRDefault="000A1F60" w:rsidP="0078459F">
            <w:pPr>
              <w:pStyle w:val="ListParagraph"/>
              <w:rPr>
                <w:i/>
                <w:sz w:val="20"/>
                <w:lang w:val="en-US"/>
              </w:rPr>
            </w:pPr>
          </w:p>
        </w:tc>
      </w:tr>
      <w:tr w:rsidR="000A1F60" w14:paraId="37272809" w14:textId="77777777" w:rsidTr="0078459F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0C0E5A75" w14:textId="77777777" w:rsidR="000A1F60" w:rsidRDefault="000A1F60" w:rsidP="0078459F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1DB0DED9" w14:textId="77777777" w:rsidR="000A1F60" w:rsidRDefault="000A1F60" w:rsidP="0078459F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2561E1FB" w14:textId="77777777" w:rsidR="000A1F60" w:rsidRDefault="000A1F60" w:rsidP="0078459F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67E30E72" w14:textId="77777777" w:rsidR="000A1F60" w:rsidRDefault="000A1F60" w:rsidP="001A5A01">
      <w:pPr>
        <w:spacing w:after="0" w:line="240" w:lineRule="auto"/>
        <w:contextualSpacing/>
        <w:rPr>
          <w:b/>
          <w:smallCaps/>
          <w:noProof/>
          <w:sz w:val="20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2"/>
        <w:gridCol w:w="2046"/>
      </w:tblGrid>
      <w:tr w:rsidR="000A1F60" w14:paraId="05382A11" w14:textId="77777777" w:rsidTr="0078459F">
        <w:tc>
          <w:tcPr>
            <w:tcW w:w="11902" w:type="dxa"/>
            <w:shd w:val="clear" w:color="auto" w:fill="FCAF17"/>
          </w:tcPr>
          <w:p w14:paraId="4E13E343" w14:textId="564E598C" w:rsidR="000A1F60" w:rsidRPr="0023732A" w:rsidRDefault="000A1F60" w:rsidP="0078459F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7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="003B47FB">
              <w:rPr>
                <w:rFonts w:ascii="Calibri" w:eastAsia="Cambria" w:hAnsi="Calibri" w:cs="Times New Roman"/>
                <w:b/>
                <w:lang w:eastAsia="en-AU"/>
              </w:rPr>
              <w:t>LGBT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Q COMMUNITY ENGAGEMENT</w:t>
            </w:r>
          </w:p>
          <w:p w14:paraId="6C025DA6" w14:textId="62E55B3D" w:rsidR="000A1F60" w:rsidRPr="0023732A" w:rsidRDefault="000A1F60" w:rsidP="000A1F60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1</w:t>
            </w:r>
            <w:r w:rsidR="00583099">
              <w:rPr>
                <w:rFonts w:ascii="Calibri" w:eastAsia="Cambria" w:hAnsi="Calibri" w:cs="Times New Roman"/>
                <w:b/>
                <w:lang w:eastAsia="en-AU"/>
              </w:rPr>
              <w:t>7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 w:rsidRPr="00BB2AF8">
              <w:rPr>
                <w:b/>
                <w:caps/>
                <w:sz w:val="20"/>
              </w:rPr>
              <w:t>feedback mechanism</w:t>
            </w:r>
          </w:p>
        </w:tc>
        <w:tc>
          <w:tcPr>
            <w:tcW w:w="2046" w:type="dxa"/>
            <w:shd w:val="clear" w:color="auto" w:fill="F26322"/>
          </w:tcPr>
          <w:p w14:paraId="31CFA11E" w14:textId="77777777" w:rsidR="000A1F60" w:rsidRDefault="000A1F60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INTERMEDIATE</w:t>
            </w:r>
          </w:p>
          <w:p w14:paraId="0564C076" w14:textId="77777777" w:rsidR="000A1F60" w:rsidRPr="0023732A" w:rsidRDefault="000A1F60" w:rsidP="0078459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6 </w:t>
            </w: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POINTS</w:t>
            </w:r>
          </w:p>
        </w:tc>
      </w:tr>
      <w:tr w:rsidR="000A1F60" w14:paraId="1172B9B5" w14:textId="77777777" w:rsidTr="0078459F">
        <w:tc>
          <w:tcPr>
            <w:tcW w:w="13948" w:type="dxa"/>
            <w:gridSpan w:val="2"/>
          </w:tcPr>
          <w:p w14:paraId="4749AF7A" w14:textId="7DF1ABE5" w:rsidR="000A1F60" w:rsidRPr="00906F5A" w:rsidRDefault="000A1F60" w:rsidP="000A1F60">
            <w:pPr>
              <w:spacing w:after="160" w:line="259" w:lineRule="auto"/>
              <w:rPr>
                <w:b/>
                <w:sz w:val="20"/>
                <w:lang w:val="en-US"/>
              </w:rPr>
            </w:pPr>
            <w:r w:rsidRPr="004524D8">
              <w:rPr>
                <w:b/>
                <w:sz w:val="20"/>
                <w:lang w:val="en-US"/>
              </w:rPr>
              <w:t>Do you h</w:t>
            </w:r>
            <w:r>
              <w:rPr>
                <w:b/>
                <w:sz w:val="20"/>
                <w:lang w:val="en-US"/>
              </w:rPr>
              <w:t>ave a feedback mechanism that</w:t>
            </w:r>
            <w:r w:rsidR="003B47FB">
              <w:rPr>
                <w:b/>
                <w:sz w:val="20"/>
                <w:lang w:val="en-US"/>
              </w:rPr>
              <w:t xml:space="preserve"> LGBT</w:t>
            </w:r>
            <w:r>
              <w:rPr>
                <w:b/>
                <w:sz w:val="20"/>
                <w:lang w:val="en-US"/>
              </w:rPr>
              <w:t>Q</w:t>
            </w:r>
            <w:r w:rsidRPr="004524D8">
              <w:rPr>
                <w:b/>
                <w:sz w:val="20"/>
                <w:lang w:val="en-US"/>
              </w:rPr>
              <w:t xml:space="preserve"> people</w:t>
            </w:r>
            <w:r>
              <w:rPr>
                <w:b/>
                <w:sz w:val="20"/>
                <w:lang w:val="en-US"/>
              </w:rPr>
              <w:t xml:space="preserve"> can utilise to </w:t>
            </w:r>
            <w:r w:rsidR="003B47FB">
              <w:rPr>
                <w:b/>
                <w:sz w:val="20"/>
                <w:lang w:val="en-US"/>
              </w:rPr>
              <w:t>comment on the LGBT</w:t>
            </w:r>
            <w:r>
              <w:rPr>
                <w:b/>
                <w:sz w:val="20"/>
                <w:lang w:val="en-US"/>
              </w:rPr>
              <w:t>Q</w:t>
            </w:r>
            <w:r w:rsidRPr="004524D8">
              <w:rPr>
                <w:b/>
                <w:sz w:val="20"/>
                <w:lang w:val="en-US"/>
              </w:rPr>
              <w:t xml:space="preserve"> inclusivity of your service?</w:t>
            </w:r>
          </w:p>
          <w:p w14:paraId="70DDADAA" w14:textId="77777777" w:rsidR="000A1F60" w:rsidRPr="004524D8" w:rsidRDefault="000A1F60" w:rsidP="000A1F60">
            <w:pP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</w:pPr>
            <w:r w:rsidRPr="004524D8"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 xml:space="preserve">For maximum point allocation, please </w:t>
            </w:r>
            <w: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 xml:space="preserve">provide </w:t>
            </w:r>
            <w:r w:rsidRPr="00254DDC">
              <w:rPr>
                <w:rFonts w:ascii="Calibri" w:eastAsia="Cambria" w:hAnsi="Calibri" w:cs="Times New Roman"/>
                <w:i/>
                <w:noProof/>
                <w:sz w:val="20"/>
                <w:szCs w:val="24"/>
                <w:u w:val="single"/>
                <w:lang w:val="en-US" w:eastAsia="en-AU"/>
              </w:rPr>
              <w:t>all</w:t>
            </w:r>
            <w:r w:rsidRPr="00254DDC"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 xml:space="preserve"> of</w:t>
            </w:r>
            <w: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 xml:space="preserve"> the following:</w:t>
            </w:r>
          </w:p>
          <w:p w14:paraId="035C4481" w14:textId="77777777" w:rsidR="000A1F60" w:rsidRDefault="000A1F60" w:rsidP="000A1F60">
            <w:pPr>
              <w:pStyle w:val="ListParagraph"/>
              <w:numPr>
                <w:ilvl w:val="0"/>
                <w:numId w:val="25"/>
              </w:numP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</w:pPr>
            <w:r w:rsidRPr="00254DDC"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>how this feedback was collected</w:t>
            </w:r>
          </w:p>
          <w:p w14:paraId="05BCB227" w14:textId="77777777" w:rsidR="000A1F60" w:rsidRDefault="000A1F60" w:rsidP="000A1F60">
            <w:pPr>
              <w:pStyle w:val="ListParagraph"/>
              <w:numPr>
                <w:ilvl w:val="0"/>
                <w:numId w:val="25"/>
              </w:numP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</w:pPr>
            <w:r w:rsidRPr="00254DDC"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>when this feedback was last collected</w:t>
            </w:r>
          </w:p>
          <w:p w14:paraId="330B38DE" w14:textId="77777777" w:rsidR="000A1F60" w:rsidRPr="00254DDC" w:rsidRDefault="000A1F60" w:rsidP="000A1F60">
            <w:pPr>
              <w:pStyle w:val="ListParagraph"/>
              <w:numPr>
                <w:ilvl w:val="0"/>
                <w:numId w:val="25"/>
              </w:numPr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</w:pPr>
            <w:r w:rsidRPr="00254DDC">
              <w:rPr>
                <w:rFonts w:ascii="Calibri" w:eastAsia="Cambria" w:hAnsi="Calibri" w:cs="Times New Roman"/>
                <w:i/>
                <w:noProof/>
                <w:sz w:val="20"/>
                <w:szCs w:val="24"/>
                <w:lang w:val="en-US" w:eastAsia="en-AU"/>
              </w:rPr>
              <w:t>any actions resulting from the feedback collected</w:t>
            </w:r>
          </w:p>
          <w:p w14:paraId="474732C0" w14:textId="77777777" w:rsidR="000A1F60" w:rsidRPr="0023732A" w:rsidRDefault="000A1F60" w:rsidP="0078459F">
            <w:pPr>
              <w:pStyle w:val="ListParagraph"/>
              <w:rPr>
                <w:i/>
                <w:sz w:val="20"/>
                <w:lang w:val="en-US"/>
              </w:rPr>
            </w:pPr>
          </w:p>
        </w:tc>
      </w:tr>
      <w:tr w:rsidR="000A1F60" w14:paraId="3757299F" w14:textId="77777777" w:rsidTr="0078459F">
        <w:tc>
          <w:tcPr>
            <w:tcW w:w="13948" w:type="dxa"/>
            <w:gridSpan w:val="2"/>
            <w:shd w:val="clear" w:color="auto" w:fill="F2F2F2" w:themeFill="background1" w:themeFillShade="F2"/>
          </w:tcPr>
          <w:p w14:paraId="794B12F1" w14:textId="77777777" w:rsidR="000A1F60" w:rsidRDefault="000A1F60" w:rsidP="0078459F">
            <w:pPr>
              <w:contextualSpacing/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</w:pPr>
          </w:p>
          <w:p w14:paraId="50229E9C" w14:textId="77777777" w:rsidR="000A1F60" w:rsidRDefault="000A1F60" w:rsidP="0078459F">
            <w:pPr>
              <w:contextualSpacing/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  <w:p w14:paraId="5B2BB8A3" w14:textId="77777777" w:rsidR="000A1F60" w:rsidRDefault="000A1F60" w:rsidP="0078459F">
            <w:pPr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</w:p>
        </w:tc>
      </w:tr>
    </w:tbl>
    <w:p w14:paraId="72E21BAF" w14:textId="77777777" w:rsidR="000A1F60" w:rsidRDefault="000A1F60" w:rsidP="001A5A01">
      <w:pPr>
        <w:spacing w:after="0" w:line="240" w:lineRule="auto"/>
        <w:contextualSpacing/>
        <w:rPr>
          <w:b/>
          <w:smallCaps/>
          <w:noProof/>
          <w:sz w:val="20"/>
          <w:lang w:eastAsia="en-AU"/>
        </w:rPr>
      </w:pPr>
    </w:p>
    <w:p w14:paraId="378D1D2B" w14:textId="77777777" w:rsidR="000A1F60" w:rsidRDefault="000A1F60" w:rsidP="001A5A01">
      <w:pPr>
        <w:spacing w:after="0" w:line="240" w:lineRule="auto"/>
        <w:contextualSpacing/>
        <w:rPr>
          <w:b/>
          <w:smallCaps/>
          <w:noProof/>
          <w:sz w:val="20"/>
          <w:lang w:eastAsia="en-AU"/>
        </w:rPr>
      </w:pPr>
    </w:p>
    <w:p w14:paraId="705D8001" w14:textId="77777777" w:rsidR="00923FE5" w:rsidRDefault="00923FE5" w:rsidP="001A5A01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4E049CE7" w14:textId="77777777" w:rsidR="00780E80" w:rsidRDefault="00780E80" w:rsidP="001A5A01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2204221C" w14:textId="77777777" w:rsidR="00780E80" w:rsidRDefault="00780E80" w:rsidP="001A5A01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139D5DFF" w14:textId="77777777" w:rsidR="00780E80" w:rsidRDefault="00780E80" w:rsidP="001A5A01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172BC09A" w14:textId="77777777" w:rsidR="00780E80" w:rsidRDefault="00780E80" w:rsidP="001A5A01">
      <w:pPr>
        <w:spacing w:after="0" w:line="240" w:lineRule="auto"/>
        <w:contextualSpacing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</w:p>
    <w:p w14:paraId="0DE4A0A5" w14:textId="77777777" w:rsidR="000A1F60" w:rsidRDefault="000A1F60">
      <w:pP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br w:type="page"/>
      </w:r>
    </w:p>
    <w:p w14:paraId="048899EF" w14:textId="0474BF89" w:rsidR="00D70DE2" w:rsidRPr="00906F5A" w:rsidRDefault="00D70DE2" w:rsidP="00D45AD9">
      <w:pPr>
        <w:spacing w:after="0" w:line="240" w:lineRule="auto"/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</w:pPr>
      <w:r w:rsidRPr="00906F5A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lastRenderedPageBreak/>
        <w:t xml:space="preserve">Section </w:t>
      </w:r>
      <w:r w:rsidR="00906F5A" w:rsidRPr="00906F5A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>8</w:t>
      </w:r>
      <w:r w:rsidRPr="00906F5A">
        <w:rPr>
          <w:rFonts w:ascii="Calibri" w:eastAsia="Cambria" w:hAnsi="Calibri" w:cs="Times New Roman"/>
          <w:b/>
          <w:smallCaps/>
          <w:noProof/>
          <w:color w:val="ED7D31" w:themeColor="accent2"/>
          <w:sz w:val="36"/>
          <w:szCs w:val="24"/>
          <w:lang w:eastAsia="en-AU"/>
        </w:rPr>
        <w:t xml:space="preserve">: Additional Work </w:t>
      </w:r>
    </w:p>
    <w:p w14:paraId="07860BF7" w14:textId="77777777" w:rsidR="00D70DE2" w:rsidRPr="00D70DE2" w:rsidRDefault="00D70DE2" w:rsidP="00D45AD9">
      <w:pPr>
        <w:spacing w:after="0" w:line="240" w:lineRule="auto"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 w:rsidRPr="00D70DE2">
        <w:rPr>
          <w:rFonts w:ascii="Calibri" w:eastAsia="Cambria" w:hAnsi="Calibri" w:cs="Times New Roman"/>
          <w:noProof/>
          <w:sz w:val="20"/>
          <w:szCs w:val="24"/>
          <w:lang w:eastAsia="en-AU"/>
        </w:rPr>
        <w:t xml:space="preserve">This section allows you to describe and provide evidence for any additional work completed throughout the assessed calendar year </w:t>
      </w:r>
      <w:r w:rsidRPr="00D70DE2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that</w:t>
      </w:r>
    </w:p>
    <w:p w14:paraId="3C85C7AA" w14:textId="77777777" w:rsidR="00D70DE2" w:rsidRPr="00D70DE2" w:rsidRDefault="00D70DE2" w:rsidP="00780E80">
      <w:pPr>
        <w:numPr>
          <w:ilvl w:val="0"/>
          <w:numId w:val="2"/>
        </w:numPr>
        <w:spacing w:after="0" w:line="240" w:lineRule="auto"/>
        <w:contextualSpacing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 w:rsidRPr="00D70DE2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 xml:space="preserve"> has not already been included within this year’s index submission, or </w:t>
      </w:r>
    </w:p>
    <w:p w14:paraId="7349A2CA" w14:textId="77777777" w:rsidR="00D70DE2" w:rsidRDefault="00D70DE2" w:rsidP="00780E80">
      <w:pPr>
        <w:numPr>
          <w:ilvl w:val="0"/>
          <w:numId w:val="2"/>
        </w:numPr>
        <w:spacing w:after="0" w:line="240" w:lineRule="auto"/>
        <w:contextualSpacing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 w:rsidRPr="00D70DE2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 xml:space="preserve"> you believe is significantly over and above what the index is asking for.</w:t>
      </w:r>
    </w:p>
    <w:p w14:paraId="6AF71E02" w14:textId="77777777" w:rsidR="00D70DE2" w:rsidRDefault="00D70DE2" w:rsidP="00D45AD9">
      <w:pPr>
        <w:spacing w:after="0" w:line="240" w:lineRule="auto"/>
        <w:contextualSpacing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</w:p>
    <w:p w14:paraId="4746D623" w14:textId="652B1323" w:rsidR="002B652F" w:rsidRDefault="002B652F" w:rsidP="00906F5A">
      <w:pPr>
        <w:pStyle w:val="ListParagraph"/>
        <w:spacing w:after="0" w:line="240" w:lineRule="auto"/>
        <w:ind w:left="0"/>
        <w:rPr>
          <w:rFonts w:ascii="Calibri" w:eastAsia="Cambria" w:hAnsi="Calibri" w:cs="Times New Roman"/>
          <w:i/>
          <w:noProof/>
          <w:sz w:val="20"/>
          <w:szCs w:val="24"/>
          <w:lang w:val="en-US" w:eastAsia="en-AU"/>
        </w:rPr>
      </w:pPr>
      <w:r>
        <w:rPr>
          <w:rFonts w:ascii="Calibri" w:eastAsia="Cambria" w:hAnsi="Calibri" w:cs="Times New Roman"/>
          <w:i/>
          <w:noProof/>
          <w:sz w:val="20"/>
          <w:szCs w:val="24"/>
          <w:lang w:val="en-US" w:eastAsia="en-AU"/>
        </w:rPr>
        <w:t>A maximium of 8 points is avia</w:t>
      </w:r>
      <w:r w:rsidR="003B47FB">
        <w:rPr>
          <w:rFonts w:ascii="Calibri" w:eastAsia="Cambria" w:hAnsi="Calibri" w:cs="Times New Roman"/>
          <w:i/>
          <w:noProof/>
          <w:sz w:val="20"/>
          <w:szCs w:val="24"/>
          <w:lang w:val="en-US" w:eastAsia="en-AU"/>
        </w:rPr>
        <w:t>la</w:t>
      </w:r>
      <w:r>
        <w:rPr>
          <w:rFonts w:ascii="Calibri" w:eastAsia="Cambria" w:hAnsi="Calibri" w:cs="Times New Roman"/>
          <w:i/>
          <w:noProof/>
          <w:sz w:val="20"/>
          <w:szCs w:val="24"/>
          <w:lang w:val="en-US" w:eastAsia="en-AU"/>
        </w:rPr>
        <w:t>ble in this section.</w:t>
      </w:r>
      <w:r w:rsidR="001D23A7">
        <w:rPr>
          <w:rFonts w:ascii="Calibri" w:eastAsia="Cambria" w:hAnsi="Calibri" w:cs="Times New Roman"/>
          <w:i/>
          <w:noProof/>
          <w:sz w:val="20"/>
          <w:szCs w:val="24"/>
          <w:lang w:val="en-US" w:eastAsia="en-AU"/>
        </w:rPr>
        <w:t xml:space="preserve"> Please privde one lot of evidence per row and any unanswered additional work rows please leave blank.</w:t>
      </w:r>
    </w:p>
    <w:p w14:paraId="1FB3DA72" w14:textId="77777777" w:rsidR="002B652F" w:rsidRDefault="002B652F" w:rsidP="00906F5A">
      <w:pPr>
        <w:pStyle w:val="ListParagraph"/>
        <w:spacing w:after="0" w:line="240" w:lineRule="auto"/>
        <w:ind w:left="0"/>
        <w:rPr>
          <w:rFonts w:ascii="Calibri" w:eastAsia="Cambria" w:hAnsi="Calibri" w:cs="Times New Roman"/>
          <w:i/>
          <w:noProof/>
          <w:sz w:val="20"/>
          <w:szCs w:val="24"/>
          <w:lang w:val="en-US" w:eastAsia="en-AU"/>
        </w:rPr>
      </w:pPr>
    </w:p>
    <w:p w14:paraId="259D28ED" w14:textId="0391E7B7" w:rsidR="00906F5A" w:rsidRPr="00906F5A" w:rsidRDefault="00906F5A" w:rsidP="00906F5A">
      <w:pPr>
        <w:pStyle w:val="ListParagraph"/>
        <w:spacing w:after="0" w:line="240" w:lineRule="auto"/>
        <w:ind w:left="0"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 w:rsidRPr="00906F5A">
        <w:rPr>
          <w:rFonts w:ascii="Calibri" w:eastAsia="Cambria" w:hAnsi="Calibri" w:cs="Times New Roman"/>
          <w:i/>
          <w:noProof/>
          <w:sz w:val="20"/>
          <w:szCs w:val="24"/>
          <w:lang w:val="en-US" w:eastAsia="en-AU"/>
        </w:rPr>
        <w:t>Examples may include but are not limited to:</w:t>
      </w:r>
    </w:p>
    <w:p w14:paraId="1937D1B5" w14:textId="633F90A6" w:rsidR="00906F5A" w:rsidRPr="00906F5A" w:rsidRDefault="003B47FB" w:rsidP="00780E80">
      <w:pPr>
        <w:pStyle w:val="ListParagraph"/>
        <w:numPr>
          <w:ilvl w:val="0"/>
          <w:numId w:val="24"/>
        </w:numPr>
        <w:spacing w:after="0" w:line="240" w:lineRule="auto"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Dedicated LGBT</w:t>
      </w:r>
      <w:r w:rsid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Q</w:t>
      </w:r>
      <w:r w:rsidR="00906F5A" w:rsidRP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 xml:space="preserve"> support and/or client care contacts</w:t>
      </w:r>
    </w:p>
    <w:p w14:paraId="0D74DCC8" w14:textId="5CB7924F" w:rsidR="00906F5A" w:rsidRPr="00906F5A" w:rsidRDefault="003B47FB" w:rsidP="00780E80">
      <w:pPr>
        <w:numPr>
          <w:ilvl w:val="0"/>
          <w:numId w:val="23"/>
        </w:numPr>
        <w:spacing w:after="0" w:line="240" w:lineRule="auto"/>
        <w:ind w:left="1080"/>
        <w:contextualSpacing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Promotion of your LGBT</w:t>
      </w:r>
      <w:r w:rsid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Q</w:t>
      </w:r>
      <w:r w:rsidR="00906F5A" w:rsidRP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 xml:space="preserve"> inclusivity to other service providers</w:t>
      </w:r>
    </w:p>
    <w:p w14:paraId="574697D5" w14:textId="602D5A65" w:rsidR="00906F5A" w:rsidRPr="00906F5A" w:rsidRDefault="003B47FB" w:rsidP="00780E80">
      <w:pPr>
        <w:numPr>
          <w:ilvl w:val="0"/>
          <w:numId w:val="23"/>
        </w:numPr>
        <w:spacing w:after="0" w:line="240" w:lineRule="auto"/>
        <w:ind w:left="1080"/>
        <w:contextualSpacing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Being involved in LGBT</w:t>
      </w:r>
      <w:r w:rsid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Q</w:t>
      </w:r>
      <w:r w:rsidR="00906F5A" w:rsidRP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 xml:space="preserve"> service provision industry or community groups</w:t>
      </w:r>
    </w:p>
    <w:p w14:paraId="4A3BA28A" w14:textId="43E364FF" w:rsidR="00906F5A" w:rsidRPr="00906F5A" w:rsidRDefault="003B47FB" w:rsidP="00780E80">
      <w:pPr>
        <w:numPr>
          <w:ilvl w:val="0"/>
          <w:numId w:val="23"/>
        </w:numPr>
        <w:spacing w:after="0" w:line="240" w:lineRule="auto"/>
        <w:ind w:left="1080"/>
        <w:contextualSpacing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Promoting positive LGBT</w:t>
      </w:r>
      <w:r w:rsid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Q</w:t>
      </w:r>
      <w:r w:rsidR="00906F5A" w:rsidRP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 xml:space="preserve"> health / service user stories in industry magazines/press/at conferences</w:t>
      </w:r>
    </w:p>
    <w:p w14:paraId="6CD77201" w14:textId="5B834CD4" w:rsidR="00906F5A" w:rsidRDefault="003B47FB" w:rsidP="00780E80">
      <w:pPr>
        <w:numPr>
          <w:ilvl w:val="0"/>
          <w:numId w:val="23"/>
        </w:numPr>
        <w:spacing w:after="0" w:line="240" w:lineRule="auto"/>
        <w:ind w:left="1080"/>
        <w:contextualSpacing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Assisting LGBT</w:t>
      </w:r>
      <w:r w:rsid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Q</w:t>
      </w:r>
      <w:r w:rsidR="00906F5A" w:rsidRPr="00906F5A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 xml:space="preserve"> people in overcoming barriers in terms of being able to live their authentic selves.</w:t>
      </w:r>
    </w:p>
    <w:p w14:paraId="1530CAB4" w14:textId="172953D0" w:rsidR="002B652F" w:rsidRPr="00906F5A" w:rsidRDefault="003B47FB" w:rsidP="00780E80">
      <w:pPr>
        <w:numPr>
          <w:ilvl w:val="0"/>
          <w:numId w:val="23"/>
        </w:numPr>
        <w:spacing w:after="0" w:line="240" w:lineRule="auto"/>
        <w:ind w:left="1080"/>
        <w:contextualSpacing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  <w:r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Any other unique LBGT</w:t>
      </w:r>
      <w:r w:rsidR="002B652F"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  <w:t>Q inclsuive initiates that your organisaiton has undertaken in the assessed year.</w:t>
      </w:r>
    </w:p>
    <w:p w14:paraId="203D8375" w14:textId="77777777" w:rsidR="00906F5A" w:rsidRPr="00D70DE2" w:rsidRDefault="00906F5A" w:rsidP="00D45AD9">
      <w:pPr>
        <w:spacing w:after="0" w:line="240" w:lineRule="auto"/>
        <w:contextualSpacing/>
        <w:rPr>
          <w:rFonts w:ascii="Calibri" w:eastAsia="Cambria" w:hAnsi="Calibri" w:cs="Times New Roman"/>
          <w:i/>
          <w:noProof/>
          <w:sz w:val="20"/>
          <w:szCs w:val="24"/>
          <w:lang w:eastAsia="en-AU"/>
        </w:rPr>
      </w:pPr>
    </w:p>
    <w:p w14:paraId="72E8D2FA" w14:textId="1AB4EC1C" w:rsidR="00906F5A" w:rsidRDefault="00906F5A" w:rsidP="00906F5A">
      <w:pPr>
        <w:spacing w:after="0" w:line="240" w:lineRule="auto"/>
        <w:rPr>
          <w:rFonts w:ascii="Calibri" w:eastAsia="Cambria" w:hAnsi="Calibri" w:cs="Times New Roman"/>
          <w:noProof/>
          <w:sz w:val="20"/>
          <w:szCs w:val="20"/>
          <w:lang w:eastAsia="en-AU"/>
        </w:rPr>
      </w:pPr>
      <w:r w:rsidRPr="00BB2AF8">
        <w:rPr>
          <w:rFonts w:ascii="Calibri" w:eastAsia="Cambria" w:hAnsi="Calibri" w:cs="Times New Roman"/>
          <w:b/>
          <w:noProof/>
          <w:color w:val="F26322"/>
          <w:sz w:val="20"/>
          <w:szCs w:val="20"/>
          <w:lang w:eastAsia="en-AU"/>
        </w:rPr>
        <w:t xml:space="preserve">IMPORTANT: </w:t>
      </w:r>
      <w:r w:rsidR="001D23A7" w:rsidRPr="001D23A7">
        <w:rPr>
          <w:rFonts w:ascii="Calibri" w:eastAsia="Cambria" w:hAnsi="Calibri" w:cs="Times New Roman"/>
          <w:noProof/>
          <w:sz w:val="20"/>
          <w:szCs w:val="20"/>
          <w:lang w:eastAsia="en-AU"/>
        </w:rPr>
        <w:t>please combine all related index work into one row</w:t>
      </w:r>
      <w:r w:rsidRPr="00BB2AF8">
        <w:rPr>
          <w:rFonts w:ascii="Calibri" w:eastAsia="Cambria" w:hAnsi="Calibri" w:cs="Times New Roman"/>
          <w:noProof/>
          <w:sz w:val="20"/>
          <w:szCs w:val="20"/>
          <w:lang w:eastAsia="en-AU"/>
        </w:rPr>
        <w:t>.</w:t>
      </w:r>
      <w:r w:rsidRPr="001D23A7">
        <w:rPr>
          <w:rFonts w:ascii="Calibri" w:eastAsia="Cambria" w:hAnsi="Calibri" w:cs="Times New Roman"/>
          <w:noProof/>
          <w:sz w:val="20"/>
          <w:szCs w:val="20"/>
          <w:lang w:eastAsia="en-AU"/>
        </w:rPr>
        <w:t xml:space="preserve">  For example</w:t>
      </w:r>
      <w:r w:rsidRPr="00D70DE2">
        <w:rPr>
          <w:rFonts w:ascii="Calibri" w:eastAsia="Cambria" w:hAnsi="Calibri" w:cs="Times New Roman"/>
          <w:noProof/>
          <w:sz w:val="20"/>
          <w:szCs w:val="20"/>
          <w:lang w:eastAsia="en-AU"/>
        </w:rPr>
        <w:t>, if you wish to claim for sign</w:t>
      </w:r>
      <w:r w:rsidR="003B47FB">
        <w:rPr>
          <w:rFonts w:ascii="Calibri" w:eastAsia="Cambria" w:hAnsi="Calibri" w:cs="Times New Roman"/>
          <w:noProof/>
          <w:sz w:val="20"/>
          <w:szCs w:val="20"/>
          <w:lang w:eastAsia="en-AU"/>
        </w:rPr>
        <w:t>ficiant training, list all LGBT</w:t>
      </w:r>
      <w:r w:rsidRPr="00D70DE2">
        <w:rPr>
          <w:rFonts w:ascii="Calibri" w:eastAsia="Cambria" w:hAnsi="Calibri" w:cs="Times New Roman"/>
          <w:noProof/>
          <w:sz w:val="20"/>
          <w:szCs w:val="20"/>
          <w:lang w:eastAsia="en-AU"/>
        </w:rPr>
        <w:t xml:space="preserve">Q training within one row under the Item Name of </w:t>
      </w:r>
      <w:r>
        <w:rPr>
          <w:rFonts w:ascii="Calibri" w:eastAsia="Cambria" w:hAnsi="Calibri" w:cs="Times New Roman"/>
          <w:noProof/>
          <w:sz w:val="20"/>
          <w:szCs w:val="20"/>
          <w:lang w:eastAsia="en-AU"/>
        </w:rPr>
        <w:t>“</w:t>
      </w:r>
      <w:r w:rsidRPr="00D70DE2">
        <w:rPr>
          <w:rFonts w:ascii="Calibri" w:eastAsia="Cambria" w:hAnsi="Calibri" w:cs="Times New Roman"/>
          <w:noProof/>
          <w:sz w:val="20"/>
          <w:szCs w:val="20"/>
          <w:lang w:eastAsia="en-AU"/>
        </w:rPr>
        <w:t>Training</w:t>
      </w:r>
      <w:r>
        <w:rPr>
          <w:rFonts w:ascii="Calibri" w:eastAsia="Cambria" w:hAnsi="Calibri" w:cs="Times New Roman"/>
          <w:noProof/>
          <w:sz w:val="20"/>
          <w:szCs w:val="20"/>
          <w:lang w:eastAsia="en-AU"/>
        </w:rPr>
        <w:t>.” O</w:t>
      </w:r>
      <w:r w:rsidRPr="00D70DE2">
        <w:rPr>
          <w:rFonts w:ascii="Calibri" w:eastAsia="Cambria" w:hAnsi="Calibri" w:cs="Times New Roman"/>
          <w:noProof/>
          <w:sz w:val="20"/>
          <w:szCs w:val="20"/>
          <w:lang w:eastAsia="en-AU"/>
        </w:rPr>
        <w:t xml:space="preserve">nly </w:t>
      </w:r>
      <w:r>
        <w:rPr>
          <w:rFonts w:ascii="Calibri" w:eastAsia="Cambria" w:hAnsi="Calibri" w:cs="Times New Roman"/>
          <w:noProof/>
          <w:sz w:val="20"/>
          <w:szCs w:val="20"/>
          <w:lang w:eastAsia="en-AU"/>
        </w:rPr>
        <w:t xml:space="preserve">1 point </w:t>
      </w:r>
      <w:r w:rsidRPr="00D70DE2">
        <w:rPr>
          <w:rFonts w:ascii="Calibri" w:eastAsia="Cambria" w:hAnsi="Calibri" w:cs="Times New Roman"/>
          <w:noProof/>
          <w:sz w:val="20"/>
          <w:szCs w:val="20"/>
          <w:lang w:eastAsia="en-AU"/>
        </w:rPr>
        <w:t xml:space="preserve">is available for all work pertaining to a particular topic/area – </w:t>
      </w:r>
      <w:r>
        <w:rPr>
          <w:rFonts w:ascii="Calibri" w:eastAsia="Cambria" w:hAnsi="Calibri" w:cs="Times New Roman"/>
          <w:noProof/>
          <w:sz w:val="20"/>
          <w:szCs w:val="20"/>
          <w:lang w:eastAsia="en-AU"/>
        </w:rPr>
        <w:t xml:space="preserve">PLEASE </w:t>
      </w:r>
      <w:r w:rsidRPr="00D70DE2">
        <w:rPr>
          <w:rFonts w:ascii="Calibri" w:eastAsia="Cambria" w:hAnsi="Calibri" w:cs="Times New Roman"/>
          <w:noProof/>
          <w:sz w:val="20"/>
          <w:szCs w:val="20"/>
          <w:lang w:eastAsia="en-AU"/>
        </w:rPr>
        <w:t>do not split similar areas of index activity over multiple rows.</w:t>
      </w:r>
    </w:p>
    <w:p w14:paraId="5FF6DB77" w14:textId="5B0D6346" w:rsidR="002B652F" w:rsidRDefault="002B652F" w:rsidP="00906F5A">
      <w:pPr>
        <w:spacing w:after="0" w:line="240" w:lineRule="auto"/>
        <w:contextualSpacing/>
        <w:rPr>
          <w:rFonts w:ascii="Calibri" w:eastAsia="Cambria" w:hAnsi="Calibri" w:cs="Times New Roman"/>
          <w:b/>
          <w:i/>
          <w:smallCaps/>
          <w:noProof/>
          <w:sz w:val="20"/>
          <w:szCs w:val="24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1624"/>
        <w:gridCol w:w="1620"/>
      </w:tblGrid>
      <w:tr w:rsidR="002B652F" w14:paraId="56386C6A" w14:textId="77777777" w:rsidTr="00BB2AF8">
        <w:tc>
          <w:tcPr>
            <w:tcW w:w="12328" w:type="dxa"/>
            <w:gridSpan w:val="2"/>
            <w:shd w:val="clear" w:color="auto" w:fill="FCAF17"/>
          </w:tcPr>
          <w:p w14:paraId="669C09AD" w14:textId="5D0700CE" w:rsidR="002B652F" w:rsidRPr="0023732A" w:rsidRDefault="002B652F" w:rsidP="0078459F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SECTION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8</w:t>
            </w: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 xml:space="preserve">: 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ADDITIONAL WORK</w:t>
            </w:r>
          </w:p>
          <w:p w14:paraId="0B2C2B9C" w14:textId="6A1E60EB" w:rsidR="002B652F" w:rsidRPr="0023732A" w:rsidRDefault="002B652F" w:rsidP="002B652F">
            <w:pPr>
              <w:shd w:val="clear" w:color="auto" w:fill="FCAF17"/>
              <w:contextualSpacing/>
              <w:rPr>
                <w:rFonts w:ascii="Calibri" w:eastAsia="Cambria" w:hAnsi="Calibri" w:cs="Times New Roman"/>
                <w:b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b/>
                <w:lang w:eastAsia="en-AU"/>
              </w:rPr>
              <w:t>Q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1</w:t>
            </w:r>
            <w:r w:rsidR="00583099">
              <w:rPr>
                <w:rFonts w:ascii="Calibri" w:eastAsia="Cambria" w:hAnsi="Calibri" w:cs="Times New Roman"/>
                <w:b/>
                <w:lang w:eastAsia="en-AU"/>
              </w:rPr>
              <w:t>8</w:t>
            </w:r>
            <w:r>
              <w:rPr>
                <w:rFonts w:ascii="Calibri" w:eastAsia="Cambria" w:hAnsi="Calibri" w:cs="Times New Roman"/>
                <w:b/>
                <w:lang w:eastAsia="en-AU"/>
              </w:rPr>
              <w:t>: ADDITIONAL WORK</w:t>
            </w:r>
          </w:p>
        </w:tc>
        <w:tc>
          <w:tcPr>
            <w:tcW w:w="1620" w:type="dxa"/>
            <w:shd w:val="clear" w:color="auto" w:fill="F26322"/>
          </w:tcPr>
          <w:p w14:paraId="30B435BD" w14:textId="67CB751B" w:rsidR="00583099" w:rsidRDefault="00583099" w:rsidP="002B652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ADDITIONAL</w:t>
            </w:r>
          </w:p>
          <w:p w14:paraId="4986DF7C" w14:textId="6086DC09" w:rsidR="002B652F" w:rsidRPr="0023732A" w:rsidRDefault="002B652F" w:rsidP="002B652F">
            <w:pPr>
              <w:contextualSpacing/>
              <w:jc w:val="center"/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</w:pP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MAX </w:t>
            </w:r>
            <w:r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 xml:space="preserve">8 </w:t>
            </w:r>
            <w:r w:rsidRPr="00FA2D21">
              <w:rPr>
                <w:rFonts w:ascii="Calibri" w:eastAsia="Cambria" w:hAnsi="Calibri" w:cs="Times New Roman"/>
                <w:b/>
                <w:sz w:val="20"/>
                <w:szCs w:val="24"/>
                <w:lang w:eastAsia="en-AU"/>
              </w:rPr>
              <w:t>POINTS</w:t>
            </w:r>
          </w:p>
        </w:tc>
      </w:tr>
      <w:tr w:rsidR="002B652F" w14:paraId="6CDA0B0E" w14:textId="77777777" w:rsidTr="00BB2AF8">
        <w:tc>
          <w:tcPr>
            <w:tcW w:w="704" w:type="dxa"/>
          </w:tcPr>
          <w:p w14:paraId="39CA3920" w14:textId="76D6C9E8" w:rsidR="002B652F" w:rsidRPr="00BB2AF8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</w:pP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1</w:t>
            </w:r>
            <w:r w:rsidR="00583099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8</w:t>
            </w: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A</w:t>
            </w:r>
          </w:p>
        </w:tc>
        <w:tc>
          <w:tcPr>
            <w:tcW w:w="13244" w:type="dxa"/>
            <w:gridSpan w:val="2"/>
          </w:tcPr>
          <w:p w14:paraId="533329DE" w14:textId="337EEF72" w:rsidR="002B652F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</w:t>
            </w:r>
            <w:r w:rsidR="00583099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r</w:t>
            </w: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</w:tc>
      </w:tr>
      <w:tr w:rsidR="002B652F" w14:paraId="2793D4E9" w14:textId="77777777" w:rsidTr="00BB2AF8">
        <w:tc>
          <w:tcPr>
            <w:tcW w:w="704" w:type="dxa"/>
          </w:tcPr>
          <w:p w14:paraId="40C1E5D6" w14:textId="3554297A" w:rsidR="002B652F" w:rsidRPr="00BB2AF8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</w:pP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1</w:t>
            </w:r>
            <w:r w:rsidR="00583099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8</w:t>
            </w: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B</w:t>
            </w:r>
          </w:p>
        </w:tc>
        <w:tc>
          <w:tcPr>
            <w:tcW w:w="13244" w:type="dxa"/>
            <w:gridSpan w:val="2"/>
          </w:tcPr>
          <w:p w14:paraId="524E7964" w14:textId="537E7BAF" w:rsidR="002B652F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</w:tc>
      </w:tr>
      <w:tr w:rsidR="002B652F" w14:paraId="474BB7B8" w14:textId="77777777" w:rsidTr="00BB2AF8">
        <w:tc>
          <w:tcPr>
            <w:tcW w:w="704" w:type="dxa"/>
          </w:tcPr>
          <w:p w14:paraId="7D17A3A5" w14:textId="365BC9AF" w:rsidR="002B652F" w:rsidRPr="00BB2AF8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</w:pP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1</w:t>
            </w:r>
            <w:r w:rsidR="00583099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8</w:t>
            </w: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C</w:t>
            </w:r>
          </w:p>
        </w:tc>
        <w:tc>
          <w:tcPr>
            <w:tcW w:w="13244" w:type="dxa"/>
            <w:gridSpan w:val="2"/>
          </w:tcPr>
          <w:p w14:paraId="37FB85E0" w14:textId="168D6AEB" w:rsidR="002B652F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</w:tc>
      </w:tr>
      <w:tr w:rsidR="002B652F" w14:paraId="0A909E77" w14:textId="77777777" w:rsidTr="00BB2AF8">
        <w:tc>
          <w:tcPr>
            <w:tcW w:w="704" w:type="dxa"/>
          </w:tcPr>
          <w:p w14:paraId="5834F69A" w14:textId="4A4B734A" w:rsidR="002B652F" w:rsidRPr="00BB2AF8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</w:pP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1</w:t>
            </w:r>
            <w:r w:rsidR="00583099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8</w:t>
            </w: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D</w:t>
            </w:r>
          </w:p>
        </w:tc>
        <w:tc>
          <w:tcPr>
            <w:tcW w:w="13244" w:type="dxa"/>
            <w:gridSpan w:val="2"/>
          </w:tcPr>
          <w:p w14:paraId="55251482" w14:textId="60A07D89" w:rsidR="002B652F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</w:tc>
      </w:tr>
      <w:tr w:rsidR="002B652F" w14:paraId="0D2E867E" w14:textId="77777777" w:rsidTr="00BB2AF8">
        <w:tc>
          <w:tcPr>
            <w:tcW w:w="704" w:type="dxa"/>
          </w:tcPr>
          <w:p w14:paraId="345F2FC0" w14:textId="7497C11A" w:rsidR="002B652F" w:rsidRPr="00BB2AF8" w:rsidRDefault="003B47FB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</w:pPr>
            <w:r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18</w:t>
            </w: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E</w:t>
            </w:r>
          </w:p>
        </w:tc>
        <w:tc>
          <w:tcPr>
            <w:tcW w:w="13244" w:type="dxa"/>
            <w:gridSpan w:val="2"/>
          </w:tcPr>
          <w:p w14:paraId="7C2AB354" w14:textId="48CCC665" w:rsidR="002B652F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</w:tc>
      </w:tr>
      <w:tr w:rsidR="002B652F" w14:paraId="745F9DBA" w14:textId="77777777" w:rsidTr="00BB2AF8">
        <w:tc>
          <w:tcPr>
            <w:tcW w:w="704" w:type="dxa"/>
            <w:shd w:val="clear" w:color="auto" w:fill="FFFFFF" w:themeFill="background1"/>
          </w:tcPr>
          <w:p w14:paraId="1929379D" w14:textId="50348C41" w:rsidR="002B652F" w:rsidRPr="00BB2AF8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</w:pP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1</w:t>
            </w:r>
            <w:r w:rsidR="00583099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8</w:t>
            </w: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F</w:t>
            </w:r>
          </w:p>
        </w:tc>
        <w:tc>
          <w:tcPr>
            <w:tcW w:w="13244" w:type="dxa"/>
            <w:gridSpan w:val="2"/>
            <w:shd w:val="clear" w:color="auto" w:fill="FFFFFF" w:themeFill="background1"/>
          </w:tcPr>
          <w:p w14:paraId="11D35B3B" w14:textId="2520ED87" w:rsidR="002B652F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</w:tc>
      </w:tr>
      <w:tr w:rsidR="002B652F" w14:paraId="1A3BD5E7" w14:textId="77777777" w:rsidTr="00BB2AF8">
        <w:tc>
          <w:tcPr>
            <w:tcW w:w="704" w:type="dxa"/>
            <w:shd w:val="clear" w:color="auto" w:fill="FFFFFF" w:themeFill="background1"/>
          </w:tcPr>
          <w:p w14:paraId="1404446A" w14:textId="3932D8DD" w:rsidR="002B652F" w:rsidRPr="00BB2AF8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</w:pP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1</w:t>
            </w:r>
            <w:r w:rsidR="00583099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8</w:t>
            </w: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G</w:t>
            </w:r>
          </w:p>
        </w:tc>
        <w:tc>
          <w:tcPr>
            <w:tcW w:w="13244" w:type="dxa"/>
            <w:gridSpan w:val="2"/>
            <w:shd w:val="clear" w:color="auto" w:fill="FFFFFF" w:themeFill="background1"/>
          </w:tcPr>
          <w:p w14:paraId="6F5E930A" w14:textId="463FBE74" w:rsidR="002B652F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</w:tc>
      </w:tr>
      <w:tr w:rsidR="002B652F" w14:paraId="45A08200" w14:textId="77777777" w:rsidTr="00BB2AF8">
        <w:tc>
          <w:tcPr>
            <w:tcW w:w="704" w:type="dxa"/>
            <w:shd w:val="clear" w:color="auto" w:fill="FFFFFF" w:themeFill="background1"/>
          </w:tcPr>
          <w:p w14:paraId="4DA48A2F" w14:textId="12C0BCBA" w:rsidR="002B652F" w:rsidRPr="00BB2AF8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</w:pP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1</w:t>
            </w:r>
            <w:r w:rsidR="00583099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8</w:t>
            </w:r>
            <w:r w:rsidRPr="00BB2AF8">
              <w:rPr>
                <w:rFonts w:ascii="Calibri" w:eastAsia="Cambria" w:hAnsi="Calibri" w:cs="Times New Roman"/>
                <w:b/>
                <w:i/>
                <w:sz w:val="20"/>
                <w:szCs w:val="24"/>
                <w:lang w:eastAsia="en-AU"/>
              </w:rPr>
              <w:t>H</w:t>
            </w:r>
          </w:p>
        </w:tc>
        <w:tc>
          <w:tcPr>
            <w:tcW w:w="13244" w:type="dxa"/>
            <w:gridSpan w:val="2"/>
            <w:shd w:val="clear" w:color="auto" w:fill="FFFFFF" w:themeFill="background1"/>
          </w:tcPr>
          <w:p w14:paraId="0408187F" w14:textId="7039268E" w:rsidR="002B652F" w:rsidRDefault="002B652F" w:rsidP="00BB2AF8">
            <w:pPr>
              <w:spacing w:before="120" w:after="120" w:line="360" w:lineRule="auto"/>
              <w:contextualSpacing/>
              <w:rPr>
                <w:rFonts w:ascii="Calibri" w:eastAsia="Cambria" w:hAnsi="Calibri" w:cs="Times New Roman"/>
                <w:sz w:val="20"/>
                <w:szCs w:val="24"/>
                <w:lang w:eastAsia="en-AU"/>
              </w:rPr>
            </w:pPr>
            <w:r w:rsidRPr="0023732A">
              <w:rPr>
                <w:rFonts w:ascii="Calibri" w:eastAsia="Cambria" w:hAnsi="Calibri" w:cs="Times New Roman"/>
                <w:i/>
                <w:color w:val="F26322"/>
                <w:sz w:val="20"/>
                <w:szCs w:val="24"/>
                <w:lang w:eastAsia="en-AU"/>
              </w:rPr>
              <w:t>Insert evidence here or indicate the name of the attached file(s</w:t>
            </w:r>
            <w:r w:rsidRPr="0023732A">
              <w:rPr>
                <w:rFonts w:ascii="Calibri" w:eastAsia="Cambria" w:hAnsi="Calibri" w:cs="Times New Roman"/>
                <w:color w:val="F26322"/>
                <w:sz w:val="20"/>
                <w:szCs w:val="24"/>
                <w:lang w:eastAsia="en-AU"/>
              </w:rPr>
              <w:t>)</w:t>
            </w:r>
          </w:p>
        </w:tc>
      </w:tr>
    </w:tbl>
    <w:p w14:paraId="1AAB4FFF" w14:textId="77777777" w:rsidR="001E2327" w:rsidRDefault="001E2327" w:rsidP="00BB2AF8">
      <w:pPr>
        <w:spacing w:after="0" w:line="240" w:lineRule="auto"/>
        <w:contextualSpacing/>
        <w:jc w:val="center"/>
        <w:rPr>
          <w:rFonts w:ascii="Calibri" w:eastAsia="Cambria" w:hAnsi="Calibri" w:cs="Times New Roman"/>
          <w:b/>
          <w:i/>
          <w:smallCaps/>
          <w:noProof/>
          <w:color w:val="F26322"/>
          <w:sz w:val="32"/>
          <w:szCs w:val="32"/>
          <w:lang w:eastAsia="en-AU"/>
        </w:rPr>
      </w:pPr>
    </w:p>
    <w:p w14:paraId="3B95B514" w14:textId="1D13485B" w:rsidR="00D70DE2" w:rsidRPr="001A5A01" w:rsidRDefault="002B652F" w:rsidP="00F912FD">
      <w:pPr>
        <w:spacing w:after="0" w:line="240" w:lineRule="auto"/>
        <w:contextualSpacing/>
        <w:jc w:val="center"/>
        <w:rPr>
          <w:rFonts w:ascii="Calibri" w:eastAsia="Cambria" w:hAnsi="Calibri" w:cs="Times New Roman"/>
          <w:b/>
          <w:smallCaps/>
          <w:noProof/>
          <w:sz w:val="20"/>
          <w:szCs w:val="24"/>
          <w:lang w:eastAsia="en-AU"/>
        </w:rPr>
      </w:pPr>
      <w:r>
        <w:rPr>
          <w:rFonts w:ascii="Calibri" w:eastAsia="Cambria" w:hAnsi="Calibri" w:cs="Times New Roman"/>
          <w:b/>
          <w:i/>
          <w:smallCaps/>
          <w:noProof/>
          <w:color w:val="F26322"/>
          <w:sz w:val="32"/>
          <w:szCs w:val="32"/>
          <w:lang w:eastAsia="en-AU"/>
        </w:rPr>
        <w:t>---------------</w:t>
      </w:r>
      <w:r w:rsidRPr="002B652F">
        <w:rPr>
          <w:rFonts w:ascii="Calibri" w:eastAsia="Cambria" w:hAnsi="Calibri" w:cs="Times New Roman"/>
          <w:b/>
          <w:i/>
          <w:smallCaps/>
          <w:noProof/>
          <w:color w:val="F26322"/>
          <w:sz w:val="32"/>
          <w:szCs w:val="32"/>
          <w:lang w:eastAsia="en-AU"/>
        </w:rPr>
        <w:t>EN</w:t>
      </w:r>
      <w:r>
        <w:rPr>
          <w:rFonts w:ascii="Calibri" w:eastAsia="Cambria" w:hAnsi="Calibri" w:cs="Times New Roman"/>
          <w:b/>
          <w:i/>
          <w:smallCaps/>
          <w:noProof/>
          <w:color w:val="F26322"/>
          <w:sz w:val="32"/>
          <w:szCs w:val="32"/>
          <w:lang w:eastAsia="en-AU"/>
        </w:rPr>
        <w:t>D</w:t>
      </w:r>
      <w:r w:rsidRPr="002B652F">
        <w:rPr>
          <w:rFonts w:ascii="Calibri" w:eastAsia="Cambria" w:hAnsi="Calibri" w:cs="Times New Roman"/>
          <w:b/>
          <w:i/>
          <w:smallCaps/>
          <w:noProof/>
          <w:color w:val="F26322"/>
          <w:sz w:val="32"/>
          <w:szCs w:val="32"/>
          <w:lang w:eastAsia="en-AU"/>
        </w:rPr>
        <w:t xml:space="preserve"> OF SUBMISSION</w:t>
      </w:r>
      <w:r>
        <w:rPr>
          <w:rFonts w:ascii="Calibri" w:eastAsia="Cambria" w:hAnsi="Calibri" w:cs="Times New Roman"/>
          <w:b/>
          <w:i/>
          <w:smallCaps/>
          <w:noProof/>
          <w:color w:val="F26322"/>
          <w:sz w:val="32"/>
          <w:szCs w:val="32"/>
          <w:lang w:eastAsia="en-AU"/>
        </w:rPr>
        <w:t>-</w:t>
      </w:r>
      <w:r w:rsidR="001D23A7">
        <w:rPr>
          <w:rFonts w:ascii="Calibri" w:eastAsia="Cambria" w:hAnsi="Calibri" w:cs="Times New Roman"/>
          <w:b/>
          <w:i/>
          <w:smallCaps/>
          <w:noProof/>
          <w:color w:val="F26322"/>
          <w:sz w:val="32"/>
          <w:szCs w:val="32"/>
          <w:lang w:eastAsia="en-AU"/>
        </w:rPr>
        <w:t>----------------</w:t>
      </w:r>
    </w:p>
    <w:sectPr w:rsidR="00D70DE2" w:rsidRPr="001A5A01" w:rsidSect="00505BB1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6838" w:h="11906" w:orient="landscape"/>
      <w:pgMar w:top="1440" w:right="1440" w:bottom="1440" w:left="1440" w:header="708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F887B2" w14:textId="77777777" w:rsidR="00331363" w:rsidRDefault="00331363" w:rsidP="003D4028">
      <w:pPr>
        <w:spacing w:after="0" w:line="240" w:lineRule="auto"/>
      </w:pPr>
      <w:r>
        <w:separator/>
      </w:r>
    </w:p>
  </w:endnote>
  <w:endnote w:type="continuationSeparator" w:id="0">
    <w:p w14:paraId="64D33516" w14:textId="77777777" w:rsidR="00331363" w:rsidRDefault="00331363" w:rsidP="003D40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0C348" w14:textId="77777777" w:rsidR="00DB4517" w:rsidRDefault="00DB45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B00BB" w14:textId="62F7E085" w:rsidR="00D207E8" w:rsidRPr="005E5EAE" w:rsidRDefault="00D207E8" w:rsidP="003B47FB">
    <w:pPr>
      <w:pStyle w:val="Footer"/>
      <w:jc w:val="center"/>
      <w:rPr>
        <w:sz w:val="18"/>
      </w:rPr>
    </w:pPr>
    <w:r>
      <w:rPr>
        <w:noProof/>
        <w:sz w:val="20"/>
        <w:lang w:eastAsia="en-AU"/>
      </w:rPr>
      <w:drawing>
        <wp:anchor distT="0" distB="0" distL="114300" distR="114300" simplePos="0" relativeHeight="251659264" behindDoc="0" locked="0" layoutInCell="1" allowOverlap="1" wp14:anchorId="1DF724BB" wp14:editId="722F2CE4">
          <wp:simplePos x="0" y="0"/>
          <wp:positionH relativeFrom="margin">
            <wp:align>left</wp:align>
          </wp:positionH>
          <wp:positionV relativeFrom="paragraph">
            <wp:posOffset>-338455</wp:posOffset>
          </wp:positionV>
          <wp:extent cx="1647825" cy="5350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WE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7825" cy="535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5BB1">
      <w:rPr>
        <w:noProof/>
        <w:lang w:eastAsia="en-AU"/>
      </w:rPr>
      <w:drawing>
        <wp:anchor distT="0" distB="0" distL="114300" distR="114300" simplePos="0" relativeHeight="251660288" behindDoc="0" locked="0" layoutInCell="1" allowOverlap="1" wp14:anchorId="2EC7C3D6" wp14:editId="2C9F4740">
          <wp:simplePos x="0" y="0"/>
          <wp:positionH relativeFrom="margin">
            <wp:align>right</wp:align>
          </wp:positionH>
          <wp:positionV relativeFrom="paragraph">
            <wp:posOffset>-306387</wp:posOffset>
          </wp:positionV>
          <wp:extent cx="1645200" cy="504000"/>
          <wp:effectExtent l="0" t="0" r="0" b="0"/>
          <wp:wrapNone/>
          <wp:docPr id="4" name="Picture 4" descr="S:\LOGOS &amp; IMAGES\PIHW Logos\RGB\PIHW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LOGOS &amp; IMAGES\PIHW Logos\RGB\PIHW_RGB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200" cy="5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5BB1">
      <w:rPr>
        <w:sz w:val="20"/>
      </w:rPr>
      <w:t xml:space="preserve">Page </w:t>
    </w:r>
    <w:r w:rsidRPr="00505BB1">
      <w:rPr>
        <w:sz w:val="20"/>
      </w:rPr>
      <w:fldChar w:fldCharType="begin"/>
    </w:r>
    <w:r w:rsidRPr="00505BB1">
      <w:rPr>
        <w:sz w:val="20"/>
      </w:rPr>
      <w:instrText xml:space="preserve"> PAGE  \* Arabic  \* MERGEFORMAT </w:instrText>
    </w:r>
    <w:r w:rsidRPr="00505BB1">
      <w:rPr>
        <w:sz w:val="20"/>
      </w:rPr>
      <w:fldChar w:fldCharType="separate"/>
    </w:r>
    <w:r w:rsidR="0073040C">
      <w:rPr>
        <w:noProof/>
        <w:sz w:val="20"/>
      </w:rPr>
      <w:t>2</w:t>
    </w:r>
    <w:r w:rsidRPr="00505BB1">
      <w:rPr>
        <w:sz w:val="20"/>
      </w:rPr>
      <w:fldChar w:fldCharType="end"/>
    </w:r>
    <w:r w:rsidRPr="00505BB1">
      <w:rPr>
        <w:sz w:val="20"/>
      </w:rPr>
      <w:t xml:space="preserve"> of </w:t>
    </w:r>
    <w:r w:rsidRPr="00505BB1">
      <w:rPr>
        <w:sz w:val="20"/>
      </w:rPr>
      <w:fldChar w:fldCharType="begin"/>
    </w:r>
    <w:r w:rsidRPr="00505BB1">
      <w:rPr>
        <w:sz w:val="20"/>
      </w:rPr>
      <w:instrText xml:space="preserve"> NUMPAGES  \* Arabic  \* MERGEFORMAT </w:instrText>
    </w:r>
    <w:r w:rsidRPr="00505BB1">
      <w:rPr>
        <w:sz w:val="20"/>
      </w:rPr>
      <w:fldChar w:fldCharType="separate"/>
    </w:r>
    <w:r w:rsidR="0073040C">
      <w:rPr>
        <w:noProof/>
        <w:sz w:val="20"/>
      </w:rPr>
      <w:t>15</w:t>
    </w:r>
    <w:r w:rsidRPr="00505BB1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342E8" w14:textId="341E5F8D" w:rsidR="00D207E8" w:rsidRDefault="00D207E8" w:rsidP="002D79E0">
    <w:pPr>
      <w:pStyle w:val="Footer"/>
      <w:tabs>
        <w:tab w:val="left" w:pos="480"/>
        <w:tab w:val="right" w:pos="13958"/>
      </w:tabs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37F42095" wp14:editId="5B5E937D">
          <wp:simplePos x="0" y="0"/>
          <wp:positionH relativeFrom="margin">
            <wp:align>left</wp:align>
          </wp:positionH>
          <wp:positionV relativeFrom="paragraph">
            <wp:posOffset>4128</wp:posOffset>
          </wp:positionV>
          <wp:extent cx="1699200" cy="550800"/>
          <wp:effectExtent l="0" t="0" r="0" b="190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HWE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9200" cy="55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4C0F4B">
      <w:tab/>
    </w:r>
    <w:r w:rsidRPr="004C0F4B">
      <w:tab/>
    </w:r>
    <w:r w:rsidRPr="004C0F4B">
      <w:tab/>
    </w:r>
    <w:r w:rsidRPr="004C0F4B">
      <w:rPr>
        <w:noProof/>
        <w:lang w:eastAsia="en-AU"/>
      </w:rPr>
      <w:drawing>
        <wp:inline distT="0" distB="0" distL="0" distR="0" wp14:anchorId="05EA08CB" wp14:editId="7E601993">
          <wp:extent cx="1645200" cy="504000"/>
          <wp:effectExtent l="0" t="0" r="0" b="0"/>
          <wp:docPr id="8" name="Picture 8" descr="S:\LOGOS &amp; IMAGES\PIHW Logos\RGB\PIHW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LOGOS &amp; IMAGES\PIHW Logos\RGB\PIHW_RG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200" cy="5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C8CEC0" w14:textId="77777777" w:rsidR="00331363" w:rsidRDefault="00331363" w:rsidP="003D4028">
      <w:pPr>
        <w:spacing w:after="0" w:line="240" w:lineRule="auto"/>
      </w:pPr>
      <w:r>
        <w:separator/>
      </w:r>
    </w:p>
  </w:footnote>
  <w:footnote w:type="continuationSeparator" w:id="0">
    <w:p w14:paraId="29D519EC" w14:textId="77777777" w:rsidR="00331363" w:rsidRDefault="00331363" w:rsidP="003D40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5A71E" w14:textId="170F7075" w:rsidR="00DB4517" w:rsidRDefault="00DB4517">
    <w:pPr>
      <w:pStyle w:val="Header"/>
    </w:pPr>
    <w:r>
      <w:rPr>
        <w:noProof/>
      </w:rPr>
      <w:pict w14:anchorId="5A4152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75985079" o:spid="_x0000_s6146" type="#_x0000_t136" style="position:absolute;margin-left:0;margin-top:0;width:578.4pt;height:57.8pt;rotation:315;z-index:-251652096;mso-position-horizontal:center;mso-position-horizontal-relative:margin;mso-position-vertical:center;mso-position-vertical-relative:margin" o:allowincell="f" fillcolor="#7f7f7f [1612]" stroked="f">
          <v:fill opacity=".5"/>
          <v:textpath style="font-family:&quot;Calibri&quot;;font-size:1pt" string="2021 document sample only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8D66A" w14:textId="4CE314DC" w:rsidR="00D207E8" w:rsidRDefault="00DB4517" w:rsidP="003D4028">
    <w:pPr>
      <w:pStyle w:val="Header"/>
      <w:jc w:val="both"/>
    </w:pPr>
    <w:r>
      <w:rPr>
        <w:noProof/>
      </w:rPr>
      <w:pict w14:anchorId="1D3672E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75985080" o:spid="_x0000_s6147" type="#_x0000_t136" style="position:absolute;left:0;text-align:left;margin-left:0;margin-top:0;width:578.4pt;height:57.8pt;rotation:315;z-index:-251650048;mso-position-horizontal:center;mso-position-horizontal-relative:margin;mso-position-vertical:center;mso-position-vertical-relative:margin" o:allowincell="f" fillcolor="#7f7f7f [1612]" stroked="f">
          <v:fill opacity=".5"/>
          <v:textpath style="font-family:&quot;Calibri&quot;;font-size:1pt" string="2021 document sample only"/>
        </v:shape>
      </w:pict>
    </w:r>
    <w:r w:rsidR="00D207E8">
      <w:tab/>
    </w:r>
    <w:r w:rsidR="00D207E8">
      <w:tab/>
    </w:r>
    <w:r w:rsidR="00D207E8">
      <w:tab/>
    </w:r>
    <w:r w:rsidR="00D207E8">
      <w:tab/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DDCCB" w14:textId="688687F5" w:rsidR="00D207E8" w:rsidRPr="005E5EAE" w:rsidRDefault="00DB4517" w:rsidP="00505BB1">
    <w:pPr>
      <w:pStyle w:val="Header"/>
      <w:shd w:val="clear" w:color="auto" w:fill="ED7D31" w:themeFill="accent2"/>
      <w:rPr>
        <w:b/>
        <w:color w:val="FFFFFF" w:themeColor="background1"/>
        <w:sz w:val="56"/>
        <w:u w:val="single"/>
        <w:lang w:val="en-US"/>
      </w:rPr>
    </w:pPr>
    <w:r>
      <w:rPr>
        <w:noProof/>
      </w:rPr>
      <w:pict w14:anchorId="6FC80C2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75985078" o:spid="_x0000_s6145" type="#_x0000_t136" style="position:absolute;margin-left:0;margin-top:0;width:578.4pt;height:57.8pt;rotation:315;z-index:-251654144;mso-position-horizontal:center;mso-position-horizontal-relative:margin;mso-position-vertical:center;mso-position-vertical-relative:margin" o:allowincell="f" fillcolor="#7f7f7f [1612]" stroked="f">
          <v:fill opacity=".5"/>
          <v:textpath style="font-family:&quot;Calibri&quot;;font-size:1pt" string="2021 document sample only"/>
        </v:shape>
      </w:pict>
    </w:r>
    <w:r w:rsidR="00D207E8" w:rsidRPr="000A1961">
      <w:rPr>
        <w:b/>
        <w:color w:val="FFFFFF" w:themeColor="background1"/>
        <w:sz w:val="56"/>
        <w:u w:val="single"/>
        <w:lang w:val="en-US"/>
      </w:rPr>
      <w:t>202</w:t>
    </w:r>
    <w:r w:rsidR="00D207E8">
      <w:rPr>
        <w:b/>
        <w:color w:val="FFFFFF" w:themeColor="background1"/>
        <w:sz w:val="56"/>
        <w:u w:val="single"/>
        <w:lang w:val="en-US"/>
      </w:rPr>
      <w:t>1</w:t>
    </w:r>
    <w:r w:rsidR="00D207E8" w:rsidRPr="000A1961">
      <w:rPr>
        <w:b/>
        <w:color w:val="FFFFFF" w:themeColor="background1"/>
        <w:sz w:val="56"/>
        <w:u w:val="single"/>
        <w:lang w:val="en-US"/>
      </w:rPr>
      <w:t xml:space="preserve"> </w:t>
    </w:r>
    <w:r w:rsidR="00D207E8">
      <w:rPr>
        <w:b/>
        <w:color w:val="FFFFFF" w:themeColor="background1"/>
        <w:sz w:val="56"/>
        <w:u w:val="single"/>
        <w:lang w:val="en-US"/>
      </w:rPr>
      <w:t xml:space="preserve">HEALTH + WELLBEING EQUALITY INDEX SUBMISSION </w:t>
    </w:r>
  </w:p>
  <w:p w14:paraId="2E3C412C" w14:textId="77777777" w:rsidR="00D207E8" w:rsidRDefault="00D207E8" w:rsidP="00505BB1">
    <w:pPr>
      <w:pStyle w:val="Header"/>
      <w:shd w:val="clear" w:color="auto" w:fill="FFFFFF" w:themeFill="background1"/>
      <w:rPr>
        <w:rFonts w:ascii="Calibri" w:eastAsia="Calibri" w:hAnsi="Calibri" w:cs="Times New Roman"/>
        <w:b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5304C"/>
    <w:multiLevelType w:val="hybridMultilevel"/>
    <w:tmpl w:val="1A92D4D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7F76E7"/>
    <w:multiLevelType w:val="hybridMultilevel"/>
    <w:tmpl w:val="A83CA4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03E74"/>
    <w:multiLevelType w:val="hybridMultilevel"/>
    <w:tmpl w:val="32EE2C7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D3477"/>
    <w:multiLevelType w:val="hybridMultilevel"/>
    <w:tmpl w:val="531E0CB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2640" w:hanging="360"/>
      </w:pPr>
    </w:lvl>
    <w:lvl w:ilvl="2" w:tplc="0C09001B" w:tentative="1">
      <w:start w:val="1"/>
      <w:numFmt w:val="lowerRoman"/>
      <w:lvlText w:val="%3."/>
      <w:lvlJc w:val="right"/>
      <w:pPr>
        <w:ind w:left="3360" w:hanging="180"/>
      </w:pPr>
    </w:lvl>
    <w:lvl w:ilvl="3" w:tplc="0C09000F" w:tentative="1">
      <w:start w:val="1"/>
      <w:numFmt w:val="decimal"/>
      <w:lvlText w:val="%4."/>
      <w:lvlJc w:val="left"/>
      <w:pPr>
        <w:ind w:left="4080" w:hanging="360"/>
      </w:pPr>
    </w:lvl>
    <w:lvl w:ilvl="4" w:tplc="0C090019" w:tentative="1">
      <w:start w:val="1"/>
      <w:numFmt w:val="lowerLetter"/>
      <w:lvlText w:val="%5."/>
      <w:lvlJc w:val="left"/>
      <w:pPr>
        <w:ind w:left="4800" w:hanging="360"/>
      </w:pPr>
    </w:lvl>
    <w:lvl w:ilvl="5" w:tplc="0C09001B" w:tentative="1">
      <w:start w:val="1"/>
      <w:numFmt w:val="lowerRoman"/>
      <w:lvlText w:val="%6."/>
      <w:lvlJc w:val="right"/>
      <w:pPr>
        <w:ind w:left="5520" w:hanging="180"/>
      </w:pPr>
    </w:lvl>
    <w:lvl w:ilvl="6" w:tplc="0C09000F" w:tentative="1">
      <w:start w:val="1"/>
      <w:numFmt w:val="decimal"/>
      <w:lvlText w:val="%7."/>
      <w:lvlJc w:val="left"/>
      <w:pPr>
        <w:ind w:left="6240" w:hanging="360"/>
      </w:pPr>
    </w:lvl>
    <w:lvl w:ilvl="7" w:tplc="0C090019" w:tentative="1">
      <w:start w:val="1"/>
      <w:numFmt w:val="lowerLetter"/>
      <w:lvlText w:val="%8."/>
      <w:lvlJc w:val="left"/>
      <w:pPr>
        <w:ind w:left="6960" w:hanging="360"/>
      </w:pPr>
    </w:lvl>
    <w:lvl w:ilvl="8" w:tplc="0C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4" w15:restartNumberingAfterBreak="0">
    <w:nsid w:val="08FC6A43"/>
    <w:multiLevelType w:val="hybridMultilevel"/>
    <w:tmpl w:val="EC36996E"/>
    <w:lvl w:ilvl="0" w:tplc="0C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5" w15:restartNumberingAfterBreak="0">
    <w:nsid w:val="090E7C25"/>
    <w:multiLevelType w:val="hybridMultilevel"/>
    <w:tmpl w:val="B7108066"/>
    <w:lvl w:ilvl="0" w:tplc="8ED624C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609F"/>
    <w:multiLevelType w:val="hybridMultilevel"/>
    <w:tmpl w:val="1AD00E4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10DCD"/>
    <w:multiLevelType w:val="hybridMultilevel"/>
    <w:tmpl w:val="81B8145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31670"/>
    <w:multiLevelType w:val="hybridMultilevel"/>
    <w:tmpl w:val="1AD00E4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0961F7"/>
    <w:multiLevelType w:val="hybridMultilevel"/>
    <w:tmpl w:val="E8B294F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776907"/>
    <w:multiLevelType w:val="hybridMultilevel"/>
    <w:tmpl w:val="F82C3E0E"/>
    <w:lvl w:ilvl="0" w:tplc="573272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36699B"/>
    <w:multiLevelType w:val="hybridMultilevel"/>
    <w:tmpl w:val="81B8145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6E5485"/>
    <w:multiLevelType w:val="hybridMultilevel"/>
    <w:tmpl w:val="A83CA4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C43C5F"/>
    <w:multiLevelType w:val="hybridMultilevel"/>
    <w:tmpl w:val="8F4CE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30136"/>
    <w:multiLevelType w:val="hybridMultilevel"/>
    <w:tmpl w:val="26480AE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CA7BD3"/>
    <w:multiLevelType w:val="hybridMultilevel"/>
    <w:tmpl w:val="3A682B26"/>
    <w:lvl w:ilvl="0" w:tplc="573272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1FE4869"/>
    <w:multiLevelType w:val="hybridMultilevel"/>
    <w:tmpl w:val="3206764A"/>
    <w:lvl w:ilvl="0" w:tplc="573272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20C6638"/>
    <w:multiLevelType w:val="hybridMultilevel"/>
    <w:tmpl w:val="62EEA59A"/>
    <w:lvl w:ilvl="0" w:tplc="5732725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E44963"/>
    <w:multiLevelType w:val="hybridMultilevel"/>
    <w:tmpl w:val="8092C22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47776A"/>
    <w:multiLevelType w:val="hybridMultilevel"/>
    <w:tmpl w:val="CA1AED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097A9B"/>
    <w:multiLevelType w:val="hybridMultilevel"/>
    <w:tmpl w:val="B16E76D4"/>
    <w:lvl w:ilvl="0" w:tplc="5732725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A8E3431"/>
    <w:multiLevelType w:val="hybridMultilevel"/>
    <w:tmpl w:val="148EDF46"/>
    <w:lvl w:ilvl="0" w:tplc="573272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B6622D2"/>
    <w:multiLevelType w:val="hybridMultilevel"/>
    <w:tmpl w:val="373A3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9E3E6C"/>
    <w:multiLevelType w:val="hybridMultilevel"/>
    <w:tmpl w:val="A83CA4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B062AA"/>
    <w:multiLevelType w:val="hybridMultilevel"/>
    <w:tmpl w:val="A83CA4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8B343E"/>
    <w:multiLevelType w:val="hybridMultilevel"/>
    <w:tmpl w:val="D06A1350"/>
    <w:lvl w:ilvl="0" w:tplc="8ED624C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46E1D"/>
    <w:multiLevelType w:val="hybridMultilevel"/>
    <w:tmpl w:val="1AD00E4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A77E1B"/>
    <w:multiLevelType w:val="hybridMultilevel"/>
    <w:tmpl w:val="26480AE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C1320C"/>
    <w:multiLevelType w:val="hybridMultilevel"/>
    <w:tmpl w:val="DFFC735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350F59"/>
    <w:multiLevelType w:val="hybridMultilevel"/>
    <w:tmpl w:val="A83CA4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556341"/>
    <w:multiLevelType w:val="hybridMultilevel"/>
    <w:tmpl w:val="32EE2C7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483B76"/>
    <w:multiLevelType w:val="hybridMultilevel"/>
    <w:tmpl w:val="32EE2C7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3E3F53"/>
    <w:multiLevelType w:val="hybridMultilevel"/>
    <w:tmpl w:val="2BC0E4A6"/>
    <w:lvl w:ilvl="0" w:tplc="573272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DA32775"/>
    <w:multiLevelType w:val="hybridMultilevel"/>
    <w:tmpl w:val="FBB618CE"/>
    <w:lvl w:ilvl="0" w:tplc="5732725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8AC0C0C"/>
    <w:multiLevelType w:val="hybridMultilevel"/>
    <w:tmpl w:val="A83CA4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D642B0"/>
    <w:multiLevelType w:val="hybridMultilevel"/>
    <w:tmpl w:val="A83CA4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FF08EE"/>
    <w:multiLevelType w:val="hybridMultilevel"/>
    <w:tmpl w:val="8092C22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AD0806"/>
    <w:multiLevelType w:val="multilevel"/>
    <w:tmpl w:val="F4EA78FC"/>
    <w:lvl w:ilvl="0">
      <w:start w:val="1"/>
      <w:numFmt w:val="bullet"/>
      <w:lvlText w:val=""/>
      <w:lvlJc w:val="left"/>
      <w:pPr>
        <w:tabs>
          <w:tab w:val="num" w:pos="1395"/>
        </w:tabs>
        <w:ind w:left="1395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15"/>
        </w:tabs>
        <w:ind w:left="2115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555"/>
        </w:tabs>
        <w:ind w:left="3555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275"/>
        </w:tabs>
        <w:ind w:left="4275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995"/>
        </w:tabs>
        <w:ind w:left="4995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715"/>
        </w:tabs>
        <w:ind w:left="5715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435"/>
        </w:tabs>
        <w:ind w:left="6435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155"/>
        </w:tabs>
        <w:ind w:left="7155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A2335C9"/>
    <w:multiLevelType w:val="hybridMultilevel"/>
    <w:tmpl w:val="4B94D5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324FBA"/>
    <w:multiLevelType w:val="hybridMultilevel"/>
    <w:tmpl w:val="A83CA4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9F3860"/>
    <w:multiLevelType w:val="hybridMultilevel"/>
    <w:tmpl w:val="FDB00C00"/>
    <w:lvl w:ilvl="0" w:tplc="5732725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D3160F"/>
    <w:multiLevelType w:val="hybridMultilevel"/>
    <w:tmpl w:val="1DC68B5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6383542B"/>
    <w:multiLevelType w:val="hybridMultilevel"/>
    <w:tmpl w:val="C2D63046"/>
    <w:lvl w:ilvl="0" w:tplc="33B041DC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7DAE1D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243294"/>
    <w:multiLevelType w:val="hybridMultilevel"/>
    <w:tmpl w:val="1AD00E4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915073"/>
    <w:multiLevelType w:val="hybridMultilevel"/>
    <w:tmpl w:val="078CC5E0"/>
    <w:lvl w:ilvl="0" w:tplc="0C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46" w15:restartNumberingAfterBreak="0">
    <w:nsid w:val="6EAC19DB"/>
    <w:multiLevelType w:val="hybridMultilevel"/>
    <w:tmpl w:val="2748465E"/>
    <w:lvl w:ilvl="0" w:tplc="573272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F9E53AD"/>
    <w:multiLevelType w:val="hybridMultilevel"/>
    <w:tmpl w:val="00F88B2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131952"/>
    <w:multiLevelType w:val="hybridMultilevel"/>
    <w:tmpl w:val="32EE2C7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8519A5"/>
    <w:multiLevelType w:val="hybridMultilevel"/>
    <w:tmpl w:val="A83CA4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2962985"/>
    <w:multiLevelType w:val="hybridMultilevel"/>
    <w:tmpl w:val="2F7294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C91E1D"/>
    <w:multiLevelType w:val="hybridMultilevel"/>
    <w:tmpl w:val="C2F602DE"/>
    <w:lvl w:ilvl="0" w:tplc="AF0267AC">
      <w:start w:val="1"/>
      <w:numFmt w:val="lowerLetter"/>
      <w:lvlText w:val="(%1)"/>
      <w:lvlJc w:val="left"/>
      <w:pPr>
        <w:ind w:left="720" w:hanging="360"/>
      </w:pPr>
      <w:rPr>
        <w:rFonts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A9D3AD6"/>
    <w:multiLevelType w:val="hybridMultilevel"/>
    <w:tmpl w:val="DFFC735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BB05AFD"/>
    <w:multiLevelType w:val="hybridMultilevel"/>
    <w:tmpl w:val="A90A7C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6C3999"/>
    <w:multiLevelType w:val="hybridMultilevel"/>
    <w:tmpl w:val="E194856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1"/>
  </w:num>
  <w:num w:numId="3">
    <w:abstractNumId w:val="4"/>
  </w:num>
  <w:num w:numId="4">
    <w:abstractNumId w:val="42"/>
  </w:num>
  <w:num w:numId="5">
    <w:abstractNumId w:val="19"/>
  </w:num>
  <w:num w:numId="6">
    <w:abstractNumId w:val="43"/>
  </w:num>
  <w:num w:numId="7">
    <w:abstractNumId w:val="50"/>
  </w:num>
  <w:num w:numId="8">
    <w:abstractNumId w:val="46"/>
  </w:num>
  <w:num w:numId="9">
    <w:abstractNumId w:val="8"/>
  </w:num>
  <w:num w:numId="10">
    <w:abstractNumId w:val="6"/>
  </w:num>
  <w:num w:numId="11">
    <w:abstractNumId w:val="24"/>
  </w:num>
  <w:num w:numId="12">
    <w:abstractNumId w:val="1"/>
  </w:num>
  <w:num w:numId="13">
    <w:abstractNumId w:val="29"/>
  </w:num>
  <w:num w:numId="14">
    <w:abstractNumId w:val="23"/>
  </w:num>
  <w:num w:numId="15">
    <w:abstractNumId w:val="13"/>
  </w:num>
  <w:num w:numId="16">
    <w:abstractNumId w:val="52"/>
  </w:num>
  <w:num w:numId="17">
    <w:abstractNumId w:val="31"/>
  </w:num>
  <w:num w:numId="18">
    <w:abstractNumId w:val="9"/>
  </w:num>
  <w:num w:numId="19">
    <w:abstractNumId w:val="47"/>
  </w:num>
  <w:num w:numId="20">
    <w:abstractNumId w:val="11"/>
  </w:num>
  <w:num w:numId="21">
    <w:abstractNumId w:val="36"/>
  </w:num>
  <w:num w:numId="22">
    <w:abstractNumId w:val="41"/>
  </w:num>
  <w:num w:numId="23">
    <w:abstractNumId w:val="38"/>
  </w:num>
  <w:num w:numId="24">
    <w:abstractNumId w:val="0"/>
  </w:num>
  <w:num w:numId="25">
    <w:abstractNumId w:val="14"/>
  </w:num>
  <w:num w:numId="26">
    <w:abstractNumId w:val="37"/>
  </w:num>
  <w:num w:numId="27">
    <w:abstractNumId w:val="45"/>
  </w:num>
  <w:num w:numId="28">
    <w:abstractNumId w:val="22"/>
  </w:num>
  <w:num w:numId="29">
    <w:abstractNumId w:val="26"/>
  </w:num>
  <w:num w:numId="30">
    <w:abstractNumId w:val="44"/>
  </w:num>
  <w:num w:numId="31">
    <w:abstractNumId w:val="35"/>
  </w:num>
  <w:num w:numId="32">
    <w:abstractNumId w:val="34"/>
  </w:num>
  <w:num w:numId="33">
    <w:abstractNumId w:val="49"/>
  </w:num>
  <w:num w:numId="34">
    <w:abstractNumId w:val="12"/>
  </w:num>
  <w:num w:numId="35">
    <w:abstractNumId w:val="39"/>
  </w:num>
  <w:num w:numId="36">
    <w:abstractNumId w:val="28"/>
  </w:num>
  <w:num w:numId="37">
    <w:abstractNumId w:val="30"/>
  </w:num>
  <w:num w:numId="38">
    <w:abstractNumId w:val="48"/>
  </w:num>
  <w:num w:numId="39">
    <w:abstractNumId w:val="2"/>
  </w:num>
  <w:num w:numId="40">
    <w:abstractNumId w:val="7"/>
  </w:num>
  <w:num w:numId="41">
    <w:abstractNumId w:val="18"/>
  </w:num>
  <w:num w:numId="42">
    <w:abstractNumId w:val="27"/>
  </w:num>
  <w:num w:numId="43">
    <w:abstractNumId w:val="10"/>
  </w:num>
  <w:num w:numId="44">
    <w:abstractNumId w:val="32"/>
  </w:num>
  <w:num w:numId="45">
    <w:abstractNumId w:val="53"/>
  </w:num>
  <w:num w:numId="46">
    <w:abstractNumId w:val="21"/>
  </w:num>
  <w:num w:numId="47">
    <w:abstractNumId w:val="16"/>
  </w:num>
  <w:num w:numId="48">
    <w:abstractNumId w:val="15"/>
  </w:num>
  <w:num w:numId="49">
    <w:abstractNumId w:val="5"/>
  </w:num>
  <w:num w:numId="50">
    <w:abstractNumId w:val="20"/>
  </w:num>
  <w:num w:numId="51">
    <w:abstractNumId w:val="40"/>
  </w:num>
  <w:num w:numId="52">
    <w:abstractNumId w:val="17"/>
  </w:num>
  <w:num w:numId="53">
    <w:abstractNumId w:val="33"/>
  </w:num>
  <w:num w:numId="54">
    <w:abstractNumId w:val="25"/>
  </w:num>
  <w:num w:numId="55">
    <w:abstractNumId w:val="54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8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0sDAyMjI3MbOwNDNU0lEKTi0uzszPAykwrAUAKtwpNywAAAA="/>
  </w:docVars>
  <w:rsids>
    <w:rsidRoot w:val="00B4465F"/>
    <w:rsid w:val="00025DF0"/>
    <w:rsid w:val="00035AD4"/>
    <w:rsid w:val="00040F4D"/>
    <w:rsid w:val="00052F04"/>
    <w:rsid w:val="000A1961"/>
    <w:rsid w:val="000A1F60"/>
    <w:rsid w:val="000B35CE"/>
    <w:rsid w:val="00127082"/>
    <w:rsid w:val="00145057"/>
    <w:rsid w:val="001845C0"/>
    <w:rsid w:val="001A5A01"/>
    <w:rsid w:val="001C690C"/>
    <w:rsid w:val="001D23A7"/>
    <w:rsid w:val="001D63A0"/>
    <w:rsid w:val="001E2327"/>
    <w:rsid w:val="001F290A"/>
    <w:rsid w:val="001F6E12"/>
    <w:rsid w:val="001F73C3"/>
    <w:rsid w:val="0020178D"/>
    <w:rsid w:val="0020751C"/>
    <w:rsid w:val="00227948"/>
    <w:rsid w:val="00252B63"/>
    <w:rsid w:val="00254DDC"/>
    <w:rsid w:val="00265078"/>
    <w:rsid w:val="002714E9"/>
    <w:rsid w:val="002A0511"/>
    <w:rsid w:val="002B652F"/>
    <w:rsid w:val="002D442B"/>
    <w:rsid w:val="002D54AA"/>
    <w:rsid w:val="002D79E0"/>
    <w:rsid w:val="00331363"/>
    <w:rsid w:val="003336D8"/>
    <w:rsid w:val="00343674"/>
    <w:rsid w:val="003529C7"/>
    <w:rsid w:val="003845AB"/>
    <w:rsid w:val="003A627D"/>
    <w:rsid w:val="003B4603"/>
    <w:rsid w:val="003B47FB"/>
    <w:rsid w:val="003B7DA8"/>
    <w:rsid w:val="003D4028"/>
    <w:rsid w:val="003D4173"/>
    <w:rsid w:val="003D7ADB"/>
    <w:rsid w:val="003E1C71"/>
    <w:rsid w:val="004064DA"/>
    <w:rsid w:val="0045229C"/>
    <w:rsid w:val="004524D8"/>
    <w:rsid w:val="00454C82"/>
    <w:rsid w:val="00475113"/>
    <w:rsid w:val="004C0F4B"/>
    <w:rsid w:val="004C7C66"/>
    <w:rsid w:val="004D3C4A"/>
    <w:rsid w:val="004D67FE"/>
    <w:rsid w:val="004E0A75"/>
    <w:rsid w:val="004F463C"/>
    <w:rsid w:val="00505BB1"/>
    <w:rsid w:val="00512E9C"/>
    <w:rsid w:val="0055433D"/>
    <w:rsid w:val="0058118B"/>
    <w:rsid w:val="00583099"/>
    <w:rsid w:val="005C626E"/>
    <w:rsid w:val="005E5EAE"/>
    <w:rsid w:val="00625BD3"/>
    <w:rsid w:val="0063391A"/>
    <w:rsid w:val="006417BC"/>
    <w:rsid w:val="00652816"/>
    <w:rsid w:val="00656B94"/>
    <w:rsid w:val="006A3804"/>
    <w:rsid w:val="006A63A9"/>
    <w:rsid w:val="006B21D1"/>
    <w:rsid w:val="006D463F"/>
    <w:rsid w:val="007010C8"/>
    <w:rsid w:val="007104B1"/>
    <w:rsid w:val="00714920"/>
    <w:rsid w:val="0073040C"/>
    <w:rsid w:val="00780E80"/>
    <w:rsid w:val="0078459F"/>
    <w:rsid w:val="00790AE3"/>
    <w:rsid w:val="007C30EC"/>
    <w:rsid w:val="007D33A1"/>
    <w:rsid w:val="007E7B15"/>
    <w:rsid w:val="007F1727"/>
    <w:rsid w:val="008147AB"/>
    <w:rsid w:val="00817765"/>
    <w:rsid w:val="0085729F"/>
    <w:rsid w:val="008B0489"/>
    <w:rsid w:val="008D33E8"/>
    <w:rsid w:val="008E1CE0"/>
    <w:rsid w:val="008F3BD7"/>
    <w:rsid w:val="00906F5A"/>
    <w:rsid w:val="00923FE5"/>
    <w:rsid w:val="00935805"/>
    <w:rsid w:val="009513B9"/>
    <w:rsid w:val="009811A1"/>
    <w:rsid w:val="009A0AB1"/>
    <w:rsid w:val="009B79CD"/>
    <w:rsid w:val="009C5AFA"/>
    <w:rsid w:val="009E1A22"/>
    <w:rsid w:val="009E57F5"/>
    <w:rsid w:val="00A61BFB"/>
    <w:rsid w:val="00AB1637"/>
    <w:rsid w:val="00AD5C21"/>
    <w:rsid w:val="00AE5D94"/>
    <w:rsid w:val="00AE61AA"/>
    <w:rsid w:val="00B143A3"/>
    <w:rsid w:val="00B24474"/>
    <w:rsid w:val="00B4465F"/>
    <w:rsid w:val="00B52D6B"/>
    <w:rsid w:val="00B73C8A"/>
    <w:rsid w:val="00B8334D"/>
    <w:rsid w:val="00BA1F4F"/>
    <w:rsid w:val="00BA34D4"/>
    <w:rsid w:val="00BB2AF8"/>
    <w:rsid w:val="00BC19FF"/>
    <w:rsid w:val="00BD0D32"/>
    <w:rsid w:val="00C27145"/>
    <w:rsid w:val="00C40A03"/>
    <w:rsid w:val="00C70AB6"/>
    <w:rsid w:val="00C86171"/>
    <w:rsid w:val="00C97858"/>
    <w:rsid w:val="00CC74C7"/>
    <w:rsid w:val="00D03413"/>
    <w:rsid w:val="00D12991"/>
    <w:rsid w:val="00D207E8"/>
    <w:rsid w:val="00D4022E"/>
    <w:rsid w:val="00D45AD9"/>
    <w:rsid w:val="00D46874"/>
    <w:rsid w:val="00D63160"/>
    <w:rsid w:val="00D70DE2"/>
    <w:rsid w:val="00D740BD"/>
    <w:rsid w:val="00D818EE"/>
    <w:rsid w:val="00DB4517"/>
    <w:rsid w:val="00DC06A6"/>
    <w:rsid w:val="00DD4772"/>
    <w:rsid w:val="00E17170"/>
    <w:rsid w:val="00E872BE"/>
    <w:rsid w:val="00EA36AB"/>
    <w:rsid w:val="00EB5C20"/>
    <w:rsid w:val="00F05BBE"/>
    <w:rsid w:val="00F912FD"/>
    <w:rsid w:val="00FA2D21"/>
    <w:rsid w:val="00FD7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8"/>
    <o:shapelayout v:ext="edit">
      <o:idmap v:ext="edit" data="1"/>
    </o:shapelayout>
  </w:shapeDefaults>
  <w:decimalSymbol w:val="."/>
  <w:listSeparator w:val=","/>
  <w14:docId w14:val="1BB88944"/>
  <w15:chartTrackingRefBased/>
  <w15:docId w15:val="{61628EE2-7B48-468B-9ADA-040A37963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7A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46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46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B446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44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65F"/>
    <w:rPr>
      <w:rFonts w:ascii="Segoe UI" w:hAnsi="Segoe UI" w:cs="Segoe UI"/>
      <w:sz w:val="18"/>
      <w:szCs w:val="18"/>
    </w:rPr>
  </w:style>
  <w:style w:type="table" w:customStyle="1" w:styleId="TableGrid11">
    <w:name w:val="Table Grid11"/>
    <w:basedOn w:val="TableNormal"/>
    <w:next w:val="TableGrid"/>
    <w:uiPriority w:val="39"/>
    <w:rsid w:val="001F29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D40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028"/>
  </w:style>
  <w:style w:type="paragraph" w:styleId="Footer">
    <w:name w:val="footer"/>
    <w:basedOn w:val="Normal"/>
    <w:link w:val="FooterChar"/>
    <w:uiPriority w:val="99"/>
    <w:unhideWhenUsed/>
    <w:rsid w:val="003D40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028"/>
  </w:style>
  <w:style w:type="character" w:styleId="BookTitle">
    <w:name w:val="Book Title"/>
    <w:qFormat/>
    <w:rsid w:val="000A1961"/>
    <w:rPr>
      <w:b/>
      <w:bCs/>
      <w:smallCaps/>
      <w:spacing w:val="5"/>
    </w:rPr>
  </w:style>
  <w:style w:type="character" w:styleId="Hyperlink">
    <w:name w:val="Hyperlink"/>
    <w:uiPriority w:val="99"/>
    <w:rsid w:val="000A1961"/>
    <w:rPr>
      <w:color w:val="0000FF"/>
      <w:u w:val="single"/>
    </w:rPr>
  </w:style>
  <w:style w:type="character" w:styleId="CommentReference">
    <w:name w:val="annotation reference"/>
    <w:rsid w:val="004F463C"/>
    <w:rPr>
      <w:sz w:val="16"/>
      <w:szCs w:val="16"/>
    </w:rPr>
  </w:style>
  <w:style w:type="paragraph" w:styleId="CommentText">
    <w:name w:val="annotation text"/>
    <w:basedOn w:val="Normal"/>
    <w:link w:val="CommentTextChar"/>
    <w:rsid w:val="004F463C"/>
    <w:pPr>
      <w:spacing w:after="0" w:line="240" w:lineRule="auto"/>
    </w:pPr>
    <w:rPr>
      <w:rFonts w:ascii="Calibri" w:eastAsia="Cambria" w:hAnsi="Calibri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4F463C"/>
    <w:rPr>
      <w:rFonts w:ascii="Calibri" w:eastAsia="Cambria" w:hAnsi="Calibri" w:cs="Times New Roman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22794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2794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27948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948"/>
    <w:pPr>
      <w:spacing w:after="16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948"/>
    <w:rPr>
      <w:rFonts w:ascii="Calibri" w:eastAsia="Cambria" w:hAnsi="Calibri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052F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8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WEI@prideinhealth.com.au" TargetMode="External"/><Relationship Id="rId13" Type="http://schemas.openxmlformats.org/officeDocument/2006/relationships/hyperlink" Target="http://eepurl.com/tT7vf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eepurl.com/tT7vf" TargetMode="External"/><Relationship Id="rId17" Type="http://schemas.openxmlformats.org/officeDocument/2006/relationships/hyperlink" Target="file:///C:\Users\clairea\AppData\Local\Microsoft\Windows\INetCache\Content.Outlook\P80CST2H\www.pid-awei.com.au\submission-documents\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file:///\\ACONFS1\Consulting%20&amp;%20Training\Pride%20In%20Health%20+%20Wellbeing\+%20HWEI\HWEI%202021\PrideinHealth.com.au\HWEI-Surve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\\ACONFS1\Consulting%20&amp;%20Training\Pride%20In%20Health%20+%20Wellbeing\+%20HWEI\HWEI%202021\PRIDEINHEALTH.COM.AU\HWEI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dhough@acon.org.au;%20mailto:hwei@prideinhealth.com.au?subject=HWEI%20survey%20particpation" TargetMode="External"/><Relationship Id="rId23" Type="http://schemas.openxmlformats.org/officeDocument/2006/relationships/footer" Target="footer3.xml"/><Relationship Id="rId10" Type="http://schemas.openxmlformats.org/officeDocument/2006/relationships/hyperlink" Target="file:///C:\Users\WillR\AppData\Local\Microsoft\Windows\INetCache\Content.Outlook\1NQ3ILLD\prideinhealth.com.au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dhough@acon.org.au" TargetMode="External"/><Relationship Id="rId14" Type="http://schemas.openxmlformats.org/officeDocument/2006/relationships/hyperlink" Target="http://www.pid-awei.com.au/submission-documents/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6D785-9364-40B9-AF4C-7E7B8EB63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3639</Words>
  <Characters>20743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Reilly</dc:creator>
  <cp:keywords/>
  <dc:description/>
  <cp:lastModifiedBy>Claire Allen</cp:lastModifiedBy>
  <cp:revision>4</cp:revision>
  <cp:lastPrinted>2019-06-19T06:11:00Z</cp:lastPrinted>
  <dcterms:created xsi:type="dcterms:W3CDTF">2021-03-25T23:24:00Z</dcterms:created>
  <dcterms:modified xsi:type="dcterms:W3CDTF">2021-03-25T23:25:00Z</dcterms:modified>
</cp:coreProperties>
</file>